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FD0D5A" w14:textId="77777777" w:rsidR="00707831" w:rsidRPr="00443EA3" w:rsidRDefault="00BB5A74" w:rsidP="00443EA3">
      <w:pPr>
        <w:pStyle w:val="Title"/>
      </w:pPr>
      <w:r>
        <w:t xml:space="preserve"> </w:t>
      </w:r>
      <w:r w:rsidR="00C1305E" w:rsidRPr="00443EA3">
        <w:t>APPENDIX G</w:t>
      </w:r>
    </w:p>
    <w:p w14:paraId="08F62D22" w14:textId="77777777" w:rsidR="00707831" w:rsidRPr="00751531" w:rsidRDefault="00707831" w:rsidP="00C1305E">
      <w:pPr>
        <w:pStyle w:val="Heading1"/>
      </w:pPr>
      <w:bookmarkStart w:id="0" w:name="_Toc487809077"/>
      <w:r>
        <w:t>INTERNATIONAL RESEARCH</w:t>
      </w:r>
      <w:bookmarkEnd w:id="0"/>
    </w:p>
    <w:p w14:paraId="672E3981" w14:textId="77777777" w:rsidR="00707831" w:rsidRDefault="00707831" w:rsidP="00707831"/>
    <w:p w14:paraId="736106FE" w14:textId="77777777" w:rsidR="00707831" w:rsidRPr="009713BF" w:rsidRDefault="00707831" w:rsidP="00674058">
      <w:pPr>
        <w:pBdr>
          <w:top w:val="thinThickSmallGap" w:sz="24" w:space="1" w:color="385623" w:themeColor="accent6" w:themeShade="80"/>
          <w:left w:val="thinThickSmallGap" w:sz="24" w:space="4" w:color="385623" w:themeColor="accent6" w:themeShade="80"/>
          <w:bottom w:val="thickThinSmallGap" w:sz="24" w:space="1" w:color="385623" w:themeColor="accent6" w:themeShade="80"/>
          <w:right w:val="thickThinSmallGap" w:sz="24" w:space="4" w:color="385623" w:themeColor="accent6" w:themeShade="80"/>
        </w:pBdr>
        <w:shd w:val="clear" w:color="auto" w:fill="D9D9D9" w:themeFill="background1" w:themeFillShade="D9"/>
      </w:pPr>
      <w:r w:rsidRPr="009713BF">
        <w:t>Complete this form if the proposed research will be conducted outside of the United States.  Complete a separate form for each country to which the PI or members of the research team will travel to conduct research described in the IRB application.</w:t>
      </w:r>
    </w:p>
    <w:p w14:paraId="6C562526" w14:textId="77777777" w:rsidR="00707831" w:rsidRDefault="00707831" w:rsidP="00707831"/>
    <w:p w14:paraId="3FDC0BC8" w14:textId="77777777" w:rsidR="00707831" w:rsidRDefault="000C029B" w:rsidP="002A34AF">
      <w:pPr>
        <w:pStyle w:val="Heading2"/>
      </w:pPr>
      <w:bookmarkStart w:id="1" w:name="_Toc487809078"/>
      <w:r>
        <w:t xml:space="preserve">Section A: </w:t>
      </w:r>
      <w:r w:rsidR="004E6BA5">
        <w:t xml:space="preserve"> </w:t>
      </w:r>
      <w:r>
        <w:t>Location of Research</w:t>
      </w:r>
      <w:bookmarkEnd w:id="1"/>
    </w:p>
    <w:p w14:paraId="77BCBD90" w14:textId="77777777" w:rsidR="00707831" w:rsidRDefault="00707831" w:rsidP="00C1305E">
      <w:pPr>
        <w:pStyle w:val="Heading3"/>
      </w:pPr>
      <w:bookmarkStart w:id="2" w:name="_Toc487809079"/>
      <w:r>
        <w:t>A.1</w:t>
      </w:r>
      <w:bookmarkEnd w:id="2"/>
    </w:p>
    <w:p w14:paraId="1EC12936" w14:textId="2B258EE4" w:rsidR="00707831" w:rsidRPr="006512AB" w:rsidRDefault="00B90FC0" w:rsidP="00707831">
      <w:pPr>
        <w:rPr>
          <w:b/>
        </w:rPr>
      </w:pPr>
      <w:r w:rsidRPr="006512AB">
        <w:rPr>
          <w:b/>
        </w:rPr>
        <w:t>In what countr</w:t>
      </w:r>
      <w:r w:rsidR="00707831" w:rsidRPr="006512AB">
        <w:rPr>
          <w:b/>
        </w:rPr>
        <w:t>y</w:t>
      </w:r>
      <w:r w:rsidR="00E665E2" w:rsidRPr="006512AB">
        <w:rPr>
          <w:b/>
        </w:rPr>
        <w:t xml:space="preserve">, regions, </w:t>
      </w:r>
      <w:proofErr w:type="gramStart"/>
      <w:r w:rsidR="00E665E2" w:rsidRPr="006512AB">
        <w:rPr>
          <w:b/>
        </w:rPr>
        <w:t>cities</w:t>
      </w:r>
      <w:proofErr w:type="gramEnd"/>
      <w:r w:rsidR="00E665E2" w:rsidRPr="006512AB">
        <w:rPr>
          <w:b/>
        </w:rPr>
        <w:t xml:space="preserve"> or</w:t>
      </w:r>
      <w:r w:rsidR="00707831" w:rsidRPr="006512AB">
        <w:rPr>
          <w:b/>
        </w:rPr>
        <w:t xml:space="preserve"> localities will the research be conducted?</w:t>
      </w:r>
    </w:p>
    <w:sdt>
      <w:sdtPr>
        <w:rPr>
          <w:rStyle w:val="Style1"/>
        </w:rPr>
        <w:id w:val="1594589802"/>
        <w:placeholder>
          <w:docPart w:val="981622E99068C54C90E980C8C12004B4"/>
        </w:placeholder>
        <w:showingPlcHdr/>
        <w15:color w:val="000000"/>
        <w:text/>
      </w:sdtPr>
      <w:sdtEndPr>
        <w:rPr>
          <w:rStyle w:val="DefaultParagraphFont"/>
        </w:rPr>
      </w:sdtEndPr>
      <w:sdtContent>
        <w:p w14:paraId="7356C5AB" w14:textId="77777777" w:rsidR="00707831" w:rsidRDefault="00707831" w:rsidP="00707831">
          <w:pPr>
            <w:rPr>
              <w:rStyle w:val="Heading5Char"/>
            </w:rPr>
          </w:pPr>
          <w:r w:rsidRPr="000C029B">
            <w:rPr>
              <w:rStyle w:val="Heading5Char"/>
            </w:rPr>
            <w:t>Click here to enter text.</w:t>
          </w:r>
        </w:p>
      </w:sdtContent>
    </w:sdt>
    <w:p w14:paraId="62EA3525" w14:textId="77777777" w:rsidR="00707831" w:rsidRDefault="00707831" w:rsidP="00707831"/>
    <w:p w14:paraId="4E05A861" w14:textId="77777777" w:rsidR="00707831" w:rsidRDefault="00707831" w:rsidP="000C029B">
      <w:pPr>
        <w:pStyle w:val="Heading3"/>
      </w:pPr>
      <w:bookmarkStart w:id="3" w:name="_Toc487809080"/>
      <w:r>
        <w:t>A.2</w:t>
      </w:r>
      <w:bookmarkEnd w:id="3"/>
    </w:p>
    <w:p w14:paraId="4A196635" w14:textId="77777777" w:rsidR="00E665E2" w:rsidRPr="006512AB" w:rsidRDefault="00E665E2" w:rsidP="00707831">
      <w:pPr>
        <w:rPr>
          <w:b/>
        </w:rPr>
      </w:pPr>
      <w:r w:rsidRPr="006512AB">
        <w:rPr>
          <w:b/>
        </w:rPr>
        <w:t>Describe the economic status of the country/community.</w:t>
      </w:r>
    </w:p>
    <w:sdt>
      <w:sdtPr>
        <w:rPr>
          <w:rStyle w:val="Style1"/>
        </w:rPr>
        <w:id w:val="-1904982582"/>
        <w:placeholder>
          <w:docPart w:val="F16639F46CBB4ECBA29BFA675BAFF1A4"/>
        </w:placeholder>
        <w:showingPlcHdr/>
        <w15:color w:val="000000"/>
        <w:text/>
      </w:sdtPr>
      <w:sdtEndPr>
        <w:rPr>
          <w:rStyle w:val="DefaultParagraphFont"/>
        </w:rPr>
      </w:sdtEndPr>
      <w:sdtContent>
        <w:p w14:paraId="4B72D858" w14:textId="77777777" w:rsidR="007A6887" w:rsidRDefault="007A6887" w:rsidP="007A6887">
          <w:pPr>
            <w:rPr>
              <w:rStyle w:val="Heading5Char"/>
            </w:rPr>
          </w:pPr>
          <w:r w:rsidRPr="000C029B">
            <w:rPr>
              <w:rStyle w:val="Heading5Char"/>
            </w:rPr>
            <w:t>Click here to enter text.</w:t>
          </w:r>
        </w:p>
      </w:sdtContent>
    </w:sdt>
    <w:p w14:paraId="7F6F95CF" w14:textId="77777777" w:rsidR="00E665E2" w:rsidRDefault="00E665E2" w:rsidP="00707831"/>
    <w:p w14:paraId="76D3170A" w14:textId="77777777" w:rsidR="00E665E2" w:rsidRDefault="00E25D9E" w:rsidP="006512AB">
      <w:pPr>
        <w:pStyle w:val="Heading3"/>
      </w:pPr>
      <w:r>
        <w:t>A.3</w:t>
      </w:r>
    </w:p>
    <w:p w14:paraId="1B27C9C1" w14:textId="77777777" w:rsidR="00E665E2" w:rsidRPr="006512AB" w:rsidRDefault="002B38B8" w:rsidP="00707831">
      <w:pPr>
        <w:rPr>
          <w:b/>
        </w:rPr>
      </w:pPr>
      <w:r w:rsidRPr="006512AB">
        <w:rPr>
          <w:b/>
        </w:rPr>
        <w:t>Describe the current event</w:t>
      </w:r>
      <w:r w:rsidR="00E665E2" w:rsidRPr="006512AB">
        <w:rPr>
          <w:b/>
        </w:rPr>
        <w:t>s or socio-political environment</w:t>
      </w:r>
      <w:r w:rsidR="0023301A" w:rsidRPr="006512AB">
        <w:rPr>
          <w:b/>
        </w:rPr>
        <w:t xml:space="preserve"> in the country </w:t>
      </w:r>
      <w:r w:rsidRPr="006512AB">
        <w:rPr>
          <w:b/>
        </w:rPr>
        <w:t xml:space="preserve">and how </w:t>
      </w:r>
      <w:r w:rsidR="0023301A" w:rsidRPr="006512AB">
        <w:rPr>
          <w:b/>
        </w:rPr>
        <w:t>that may impact</w:t>
      </w:r>
      <w:r w:rsidR="00E665E2" w:rsidRPr="006512AB">
        <w:rPr>
          <w:b/>
        </w:rPr>
        <w:t xml:space="preserve"> research conduct or alter risks or benefits to the subjects.</w:t>
      </w:r>
    </w:p>
    <w:sdt>
      <w:sdtPr>
        <w:rPr>
          <w:rStyle w:val="Style1"/>
        </w:rPr>
        <w:id w:val="-1976836013"/>
        <w:placeholder>
          <w:docPart w:val="8D7FADC8C7664A1F9554138517B126DF"/>
        </w:placeholder>
        <w:showingPlcHdr/>
        <w15:color w:val="000000"/>
        <w:text/>
      </w:sdtPr>
      <w:sdtEndPr>
        <w:rPr>
          <w:rStyle w:val="DefaultParagraphFont"/>
        </w:rPr>
      </w:sdtEndPr>
      <w:sdtContent>
        <w:p w14:paraId="51A5EDB2" w14:textId="1BEECF79" w:rsidR="007A6887" w:rsidRDefault="007A6887" w:rsidP="007A6887">
          <w:r w:rsidRPr="000C029B">
            <w:rPr>
              <w:rStyle w:val="Heading5Char"/>
            </w:rPr>
            <w:t>Click here to enter text.</w:t>
          </w:r>
        </w:p>
      </w:sdtContent>
    </w:sdt>
    <w:p w14:paraId="659CAD70" w14:textId="77777777" w:rsidR="00E665E2" w:rsidRDefault="00E665E2" w:rsidP="00707831"/>
    <w:p w14:paraId="46B6917B" w14:textId="77777777" w:rsidR="00E665E2" w:rsidRDefault="00E25D9E" w:rsidP="006512AB">
      <w:pPr>
        <w:pStyle w:val="Heading3"/>
      </w:pPr>
      <w:r>
        <w:t>A.4</w:t>
      </w:r>
    </w:p>
    <w:p w14:paraId="64F7F5D2" w14:textId="2AC6D6D2" w:rsidR="00707831" w:rsidRPr="006512AB" w:rsidRDefault="00707831" w:rsidP="00707831">
      <w:pPr>
        <w:rPr>
          <w:b/>
        </w:rPr>
      </w:pPr>
      <w:r w:rsidRPr="006512AB">
        <w:rPr>
          <w:b/>
        </w:rPr>
        <w:t xml:space="preserve">How does research in this setting relate to the overall research project and what factors </w:t>
      </w:r>
      <w:r w:rsidR="00AC5F31">
        <w:rPr>
          <w:b/>
        </w:rPr>
        <w:t>were considered</w:t>
      </w:r>
      <w:r w:rsidRPr="006512AB">
        <w:rPr>
          <w:b/>
        </w:rPr>
        <w:t xml:space="preserve"> </w:t>
      </w:r>
      <w:r w:rsidR="00E25D9E">
        <w:rPr>
          <w:b/>
        </w:rPr>
        <w:t xml:space="preserve">in selecting </w:t>
      </w:r>
      <w:r w:rsidRPr="006512AB">
        <w:rPr>
          <w:b/>
        </w:rPr>
        <w:t>the national or local level in this country?</w:t>
      </w:r>
    </w:p>
    <w:sdt>
      <w:sdtPr>
        <w:rPr>
          <w:rStyle w:val="Style1"/>
        </w:rPr>
        <w:id w:val="-1559473281"/>
        <w:placeholder>
          <w:docPart w:val="A0FBCF269A3BFC45B79B10E160F87495"/>
        </w:placeholder>
        <w:showingPlcHdr/>
        <w15:color w:val="000000"/>
        <w:text/>
      </w:sdtPr>
      <w:sdtEndPr>
        <w:rPr>
          <w:rStyle w:val="DefaultParagraphFont"/>
        </w:rPr>
      </w:sdtEndPr>
      <w:sdtContent>
        <w:p w14:paraId="179E66D6" w14:textId="77777777" w:rsidR="00707831" w:rsidRDefault="00707831" w:rsidP="00707831">
          <w:r w:rsidRPr="000C029B">
            <w:rPr>
              <w:rStyle w:val="Heading5Char"/>
            </w:rPr>
            <w:t>Click here to enter text.</w:t>
          </w:r>
        </w:p>
      </w:sdtContent>
    </w:sdt>
    <w:p w14:paraId="32DBE8A6" w14:textId="77777777" w:rsidR="00707831" w:rsidRDefault="00707831" w:rsidP="00707831"/>
    <w:p w14:paraId="3978F807" w14:textId="77777777" w:rsidR="00707831" w:rsidRDefault="000C029B" w:rsidP="002A34AF">
      <w:pPr>
        <w:pStyle w:val="Heading2"/>
      </w:pPr>
      <w:bookmarkStart w:id="4" w:name="_Toc487809081"/>
      <w:r>
        <w:t xml:space="preserve">Section B: </w:t>
      </w:r>
      <w:r w:rsidR="004E6BA5">
        <w:t xml:space="preserve"> </w:t>
      </w:r>
      <w:r>
        <w:t>International Research Conducted by/or Including Student and Local Investigators</w:t>
      </w:r>
      <w:bookmarkEnd w:id="4"/>
    </w:p>
    <w:p w14:paraId="70D00892" w14:textId="77777777" w:rsidR="00707831" w:rsidRDefault="00707831" w:rsidP="000C029B">
      <w:pPr>
        <w:pStyle w:val="Heading3"/>
      </w:pPr>
      <w:bookmarkStart w:id="5" w:name="_Toc487809082"/>
      <w:r>
        <w:t>B.1</w:t>
      </w:r>
      <w:bookmarkEnd w:id="5"/>
    </w:p>
    <w:p w14:paraId="77E5B5AF" w14:textId="77777777" w:rsidR="00E665E2" w:rsidRPr="006512AB" w:rsidRDefault="00E665E2" w:rsidP="00707831">
      <w:pPr>
        <w:rPr>
          <w:b/>
        </w:rPr>
      </w:pPr>
      <w:r w:rsidRPr="006512AB">
        <w:rPr>
          <w:b/>
        </w:rPr>
        <w:t>Provide scientific/ethical justification for conducting the research in an international setting.</w:t>
      </w:r>
    </w:p>
    <w:sdt>
      <w:sdtPr>
        <w:rPr>
          <w:rStyle w:val="Style1"/>
        </w:rPr>
        <w:id w:val="-1399816929"/>
        <w:placeholder>
          <w:docPart w:val="EF887CD5EB224AA495BA644C9FB4178F"/>
        </w:placeholder>
        <w:showingPlcHdr/>
        <w15:color w:val="000000"/>
        <w:text/>
      </w:sdtPr>
      <w:sdtEndPr>
        <w:rPr>
          <w:rStyle w:val="DefaultParagraphFont"/>
        </w:rPr>
      </w:sdtEndPr>
      <w:sdtContent>
        <w:p w14:paraId="4277E319" w14:textId="77777777" w:rsidR="00F165CD" w:rsidRDefault="00F165CD" w:rsidP="00F165CD">
          <w:pPr>
            <w:rPr>
              <w:rStyle w:val="Heading5Char"/>
            </w:rPr>
          </w:pPr>
          <w:r w:rsidRPr="002A34AF">
            <w:rPr>
              <w:rStyle w:val="Heading5Char"/>
            </w:rPr>
            <w:t>Click here to enter text.</w:t>
          </w:r>
        </w:p>
      </w:sdtContent>
    </w:sdt>
    <w:p w14:paraId="0C501EE9" w14:textId="77777777" w:rsidR="009871C3" w:rsidRDefault="009871C3" w:rsidP="006512AB">
      <w:pPr>
        <w:pStyle w:val="Heading3"/>
      </w:pPr>
    </w:p>
    <w:p w14:paraId="78BE888A" w14:textId="7151CC3F" w:rsidR="00E665E2" w:rsidRDefault="00F165CD" w:rsidP="006512AB">
      <w:pPr>
        <w:pStyle w:val="Heading3"/>
      </w:pPr>
      <w:r>
        <w:t>B.2</w:t>
      </w:r>
    </w:p>
    <w:p w14:paraId="4089034E" w14:textId="2988A156" w:rsidR="00707831" w:rsidRPr="006512AB" w:rsidRDefault="00E665E2" w:rsidP="00707831">
      <w:pPr>
        <w:rPr>
          <w:b/>
        </w:rPr>
      </w:pPr>
      <w:r w:rsidRPr="006512AB">
        <w:rPr>
          <w:b/>
        </w:rPr>
        <w:t>Who is</w:t>
      </w:r>
      <w:r w:rsidR="00707831" w:rsidRPr="006512AB">
        <w:rPr>
          <w:b/>
        </w:rPr>
        <w:t xml:space="preserve"> conduct</w:t>
      </w:r>
      <w:r w:rsidRPr="006512AB">
        <w:rPr>
          <w:b/>
        </w:rPr>
        <w:t>ing this international research?</w:t>
      </w:r>
      <w:r w:rsidR="00707831" w:rsidRPr="006512AB">
        <w:rPr>
          <w:b/>
        </w:rPr>
        <w:t xml:space="preserve"> </w:t>
      </w:r>
    </w:p>
    <w:p w14:paraId="635093D6" w14:textId="77777777" w:rsidR="00E45521" w:rsidRDefault="00E45521" w:rsidP="00707831"/>
    <w:p w14:paraId="2544640B" w14:textId="6B4EF054" w:rsidR="00E45521" w:rsidRDefault="008679C7" w:rsidP="00707831">
      <w:sdt>
        <w:sdtPr>
          <w:id w:val="-1812400526"/>
          <w:lock w:val="sdtLocked"/>
          <w15:color w:val="008000"/>
          <w14:checkbox>
            <w14:checked w14:val="0"/>
            <w14:checkedState w14:val="2612" w14:font="MS Gothic"/>
            <w14:uncheckedState w14:val="2610" w14:font="MS Gothic"/>
          </w14:checkbox>
        </w:sdtPr>
        <w:sdtEndPr/>
        <w:sdtContent>
          <w:r w:rsidR="009871C3">
            <w:rPr>
              <w:rFonts w:ascii="MS Gothic" w:eastAsia="MS Gothic" w:hAnsi="MS Gothic" w:hint="eastAsia"/>
            </w:rPr>
            <w:t>☐</w:t>
          </w:r>
        </w:sdtContent>
      </w:sdt>
      <w:r w:rsidR="009871C3">
        <w:t xml:space="preserve"> </w:t>
      </w:r>
      <w:r w:rsidR="00E665E2">
        <w:t>Faculty or Staff Investigator</w:t>
      </w:r>
    </w:p>
    <w:p w14:paraId="4BBEB1AB" w14:textId="493E01A4" w:rsidR="00E665E2" w:rsidRDefault="008679C7" w:rsidP="00707831">
      <w:sdt>
        <w:sdtPr>
          <w:id w:val="-656915339"/>
          <w:lock w:val="sdtLocked"/>
          <w15:color w:val="008000"/>
          <w14:checkbox>
            <w14:checked w14:val="0"/>
            <w14:checkedState w14:val="2612" w14:font="MS Gothic"/>
            <w14:uncheckedState w14:val="2610" w14:font="MS Gothic"/>
          </w14:checkbox>
        </w:sdtPr>
        <w:sdtEndPr/>
        <w:sdtContent>
          <w:r w:rsidR="009871C3">
            <w:rPr>
              <w:rFonts w:ascii="MS Gothic" w:eastAsia="MS Gothic" w:hAnsi="MS Gothic" w:hint="eastAsia"/>
            </w:rPr>
            <w:t>☐</w:t>
          </w:r>
        </w:sdtContent>
      </w:sdt>
      <w:r w:rsidR="009871C3">
        <w:t xml:space="preserve"> </w:t>
      </w:r>
      <w:r w:rsidR="00E665E2">
        <w:t>Student Investigator</w:t>
      </w:r>
    </w:p>
    <w:p w14:paraId="6DB2C562" w14:textId="0E57B0A6" w:rsidR="00707831" w:rsidRDefault="00E665E2" w:rsidP="00707831">
      <w:r w:rsidRPr="006512AB">
        <w:rPr>
          <w:b/>
        </w:rPr>
        <w:t>If student investigator</w:t>
      </w:r>
      <w:r>
        <w:t>, describe how the Faculty Sponsor wi</w:t>
      </w:r>
      <w:r w:rsidR="002B38B8">
        <w:t>ll</w:t>
      </w:r>
      <w:r>
        <w:t xml:space="preserve"> ensure </w:t>
      </w:r>
      <w:r w:rsidR="002B38B8">
        <w:t>that</w:t>
      </w:r>
      <w:r>
        <w:t xml:space="preserve"> adequate oversight of the project</w:t>
      </w:r>
      <w:r w:rsidR="002B38B8">
        <w:t xml:space="preserve"> occurs</w:t>
      </w:r>
      <w:r>
        <w:t>.</w:t>
      </w:r>
    </w:p>
    <w:sdt>
      <w:sdtPr>
        <w:rPr>
          <w:rStyle w:val="Style1"/>
        </w:rPr>
        <w:id w:val="887233143"/>
        <w:placeholder>
          <w:docPart w:val="6D4F047DD8B64141885F1AB55A2D287C"/>
        </w:placeholder>
        <w:showingPlcHdr/>
        <w15:color w:val="000000"/>
        <w:text/>
      </w:sdtPr>
      <w:sdtEndPr>
        <w:rPr>
          <w:rStyle w:val="DefaultParagraphFont"/>
        </w:rPr>
      </w:sdtEndPr>
      <w:sdtContent>
        <w:p w14:paraId="7E4B3FC0" w14:textId="77777777" w:rsidR="002B38B8" w:rsidRDefault="002B38B8" w:rsidP="002B38B8">
          <w:pPr>
            <w:rPr>
              <w:rStyle w:val="Heading5Char"/>
            </w:rPr>
          </w:pPr>
          <w:r w:rsidRPr="002A34AF">
            <w:rPr>
              <w:rStyle w:val="Heading5Char"/>
            </w:rPr>
            <w:t>Click here to enter text.</w:t>
          </w:r>
        </w:p>
      </w:sdtContent>
    </w:sdt>
    <w:p w14:paraId="6A2D568B" w14:textId="77777777" w:rsidR="00707831" w:rsidRDefault="00707831" w:rsidP="00707831"/>
    <w:p w14:paraId="685E0BCE" w14:textId="451479A5" w:rsidR="00707831" w:rsidRDefault="00707831" w:rsidP="000C029B">
      <w:pPr>
        <w:pStyle w:val="Heading3"/>
      </w:pPr>
      <w:bookmarkStart w:id="6" w:name="_Toc487809083"/>
      <w:r>
        <w:t>B.</w:t>
      </w:r>
      <w:r w:rsidR="00E665E2">
        <w:t>3</w:t>
      </w:r>
      <w:bookmarkEnd w:id="6"/>
    </w:p>
    <w:p w14:paraId="7AF7BA98" w14:textId="285FDB75" w:rsidR="00707831" w:rsidRPr="006512AB" w:rsidRDefault="00F35D56" w:rsidP="00707831">
      <w:pPr>
        <w:rPr>
          <w:b/>
        </w:rPr>
      </w:pPr>
      <w:r w:rsidRPr="006512AB">
        <w:rPr>
          <w:b/>
        </w:rPr>
        <w:t xml:space="preserve">What specific risks </w:t>
      </w:r>
      <w:r w:rsidR="0028167F" w:rsidRPr="006512AB">
        <w:rPr>
          <w:b/>
        </w:rPr>
        <w:t>could</w:t>
      </w:r>
      <w:r w:rsidRPr="006512AB">
        <w:rPr>
          <w:b/>
        </w:rPr>
        <w:t xml:space="preserve"> </w:t>
      </w:r>
      <w:r w:rsidR="002B38B8" w:rsidRPr="006512AB">
        <w:rPr>
          <w:b/>
        </w:rPr>
        <w:t xml:space="preserve">potentially </w:t>
      </w:r>
      <w:r w:rsidRPr="006512AB">
        <w:rPr>
          <w:b/>
        </w:rPr>
        <w:t xml:space="preserve">occur for the investigator </w:t>
      </w:r>
      <w:r w:rsidR="002B38B8" w:rsidRPr="006512AB">
        <w:rPr>
          <w:b/>
        </w:rPr>
        <w:t>in the host country while conducting this research</w:t>
      </w:r>
      <w:r w:rsidRPr="006512AB">
        <w:rPr>
          <w:b/>
        </w:rPr>
        <w:t>? What safeguards have been put in place to reduce potential risks?</w:t>
      </w:r>
    </w:p>
    <w:sdt>
      <w:sdtPr>
        <w:rPr>
          <w:rStyle w:val="Style1"/>
        </w:rPr>
        <w:id w:val="-1087385310"/>
        <w:placeholder>
          <w:docPart w:val="A0FBCF269A3BFC45B79B10E160F87495"/>
        </w:placeholder>
        <w:showingPlcHdr/>
        <w15:color w:val="000000"/>
        <w:text/>
      </w:sdtPr>
      <w:sdtEndPr>
        <w:rPr>
          <w:rStyle w:val="DefaultParagraphFont"/>
        </w:rPr>
      </w:sdtEndPr>
      <w:sdtContent>
        <w:p w14:paraId="0CBE547B" w14:textId="24C16703" w:rsidR="00707831" w:rsidRDefault="00391ADB" w:rsidP="00707831">
          <w:r w:rsidRPr="000C029B">
            <w:rPr>
              <w:rStyle w:val="Heading5Char"/>
            </w:rPr>
            <w:t>Click here to enter text.</w:t>
          </w:r>
        </w:p>
      </w:sdtContent>
    </w:sdt>
    <w:p w14:paraId="7CBB9E83" w14:textId="77777777" w:rsidR="00707831" w:rsidRDefault="00707831" w:rsidP="00707831"/>
    <w:p w14:paraId="44BD11C2" w14:textId="58CB3187" w:rsidR="00707831" w:rsidRDefault="00707831" w:rsidP="000C029B">
      <w:pPr>
        <w:pStyle w:val="Heading3"/>
      </w:pPr>
      <w:bookmarkStart w:id="7" w:name="_Toc487809084"/>
      <w:r>
        <w:t>B.</w:t>
      </w:r>
      <w:r w:rsidR="00F35D56">
        <w:t>4</w:t>
      </w:r>
      <w:bookmarkEnd w:id="7"/>
    </w:p>
    <w:p w14:paraId="245F1738" w14:textId="727635A9" w:rsidR="007A6887" w:rsidRPr="006512AB" w:rsidRDefault="00F35D56" w:rsidP="00707831">
      <w:pPr>
        <w:rPr>
          <w:b/>
        </w:rPr>
      </w:pPr>
      <w:r w:rsidRPr="006512AB">
        <w:rPr>
          <w:b/>
        </w:rPr>
        <w:t>If individuals from the host country will be involved in recruiting and will assist in conducting the research, what specific risks could occur to them for their participation in this research?  What safeguards have been put in place to reduce potential risks</w:t>
      </w:r>
      <w:r w:rsidR="002B38B8" w:rsidRPr="006512AB">
        <w:rPr>
          <w:b/>
        </w:rPr>
        <w:t xml:space="preserve"> for </w:t>
      </w:r>
      <w:r w:rsidR="00A37073">
        <w:rPr>
          <w:b/>
        </w:rPr>
        <w:t>these individuals</w:t>
      </w:r>
      <w:r w:rsidRPr="006512AB">
        <w:rPr>
          <w:b/>
        </w:rPr>
        <w:t>?</w:t>
      </w:r>
    </w:p>
    <w:sdt>
      <w:sdtPr>
        <w:rPr>
          <w:rStyle w:val="Style1"/>
        </w:rPr>
        <w:id w:val="-635184115"/>
        <w:placeholder>
          <w:docPart w:val="A0FBCF269A3BFC45B79B10E160F87495"/>
        </w:placeholder>
        <w:showingPlcHdr/>
        <w15:color w:val="000000"/>
        <w:text/>
      </w:sdtPr>
      <w:sdtEndPr>
        <w:rPr>
          <w:rStyle w:val="DefaultParagraphFont"/>
        </w:rPr>
      </w:sdtEndPr>
      <w:sdtContent>
        <w:p w14:paraId="02EBA589" w14:textId="649409C1" w:rsidR="00707831" w:rsidRDefault="00391ADB" w:rsidP="00707831">
          <w:r w:rsidRPr="000C029B">
            <w:rPr>
              <w:rStyle w:val="Heading5Char"/>
            </w:rPr>
            <w:t>Click here to enter text.</w:t>
          </w:r>
        </w:p>
      </w:sdtContent>
    </w:sdt>
    <w:p w14:paraId="253A3C95" w14:textId="77777777" w:rsidR="00707831" w:rsidRDefault="00707831" w:rsidP="00707831"/>
    <w:p w14:paraId="4632E25E" w14:textId="77777777" w:rsidR="00707831" w:rsidRDefault="000C029B" w:rsidP="002A34AF">
      <w:pPr>
        <w:pStyle w:val="Heading2"/>
      </w:pPr>
      <w:bookmarkStart w:id="8" w:name="_Toc487809085"/>
      <w:r>
        <w:t>S</w:t>
      </w:r>
      <w:r w:rsidR="00956713">
        <w:t>ection C</w:t>
      </w:r>
      <w:r>
        <w:t xml:space="preserve">: </w:t>
      </w:r>
      <w:r w:rsidR="004E6BA5">
        <w:t xml:space="preserve"> </w:t>
      </w:r>
      <w:r>
        <w:t>Communicating With research Subjects</w:t>
      </w:r>
      <w:bookmarkEnd w:id="8"/>
    </w:p>
    <w:p w14:paraId="29231082" w14:textId="77777777" w:rsidR="00707831" w:rsidRDefault="00674058" w:rsidP="000C029B">
      <w:pPr>
        <w:pStyle w:val="Heading3"/>
      </w:pPr>
      <w:bookmarkStart w:id="9" w:name="_Toc487809086"/>
      <w:r>
        <w:t>C.1</w:t>
      </w:r>
      <w:bookmarkEnd w:id="9"/>
    </w:p>
    <w:p w14:paraId="413D1555" w14:textId="5D59586E" w:rsidR="00707831" w:rsidRPr="006512AB" w:rsidRDefault="00707831" w:rsidP="00707831">
      <w:pPr>
        <w:rPr>
          <w:b/>
        </w:rPr>
      </w:pPr>
      <w:r w:rsidRPr="006512AB">
        <w:rPr>
          <w:b/>
        </w:rPr>
        <w:t>What is the primary language</w:t>
      </w:r>
      <w:r w:rsidR="002B38B8" w:rsidRPr="006512AB">
        <w:rPr>
          <w:b/>
        </w:rPr>
        <w:t>(s)/</w:t>
      </w:r>
      <w:r w:rsidR="00F35D56" w:rsidRPr="006512AB">
        <w:rPr>
          <w:b/>
        </w:rPr>
        <w:t>dialect</w:t>
      </w:r>
      <w:r w:rsidR="003650F5">
        <w:rPr>
          <w:b/>
        </w:rPr>
        <w:t>(s)</w:t>
      </w:r>
      <w:r w:rsidRPr="006512AB">
        <w:rPr>
          <w:b/>
        </w:rPr>
        <w:t xml:space="preserve"> of the </w:t>
      </w:r>
      <w:r w:rsidR="00F35D56" w:rsidRPr="006512AB">
        <w:rPr>
          <w:b/>
        </w:rPr>
        <w:t>targeted population for this research</w:t>
      </w:r>
      <w:r w:rsidRPr="006512AB">
        <w:rPr>
          <w:b/>
        </w:rPr>
        <w:t>?</w:t>
      </w:r>
    </w:p>
    <w:sdt>
      <w:sdtPr>
        <w:rPr>
          <w:rStyle w:val="Style1"/>
        </w:rPr>
        <w:id w:val="1919516173"/>
        <w:placeholder>
          <w:docPart w:val="C47F3B90C6C4EF4591980FCB76F1B9C4"/>
        </w:placeholder>
        <w:showingPlcHdr/>
        <w15:color w:val="000000"/>
        <w:text/>
      </w:sdtPr>
      <w:sdtEndPr>
        <w:rPr>
          <w:rStyle w:val="DefaultParagraphFont"/>
        </w:rPr>
      </w:sdtEndPr>
      <w:sdtContent>
        <w:p w14:paraId="5F682A01" w14:textId="77777777" w:rsidR="00707831" w:rsidRDefault="00707831" w:rsidP="00707831">
          <w:pPr>
            <w:rPr>
              <w:rStyle w:val="Heading5Char"/>
            </w:rPr>
          </w:pPr>
          <w:r w:rsidRPr="002A34AF">
            <w:rPr>
              <w:rStyle w:val="Heading5Char"/>
            </w:rPr>
            <w:t>Click here to enter text.</w:t>
          </w:r>
        </w:p>
      </w:sdtContent>
    </w:sdt>
    <w:p w14:paraId="3A20572F" w14:textId="77777777" w:rsidR="00707831" w:rsidRDefault="00707831" w:rsidP="00707831"/>
    <w:p w14:paraId="05BD725B" w14:textId="77777777" w:rsidR="00707831" w:rsidRDefault="00707831" w:rsidP="000C029B">
      <w:pPr>
        <w:pStyle w:val="Heading3"/>
      </w:pPr>
      <w:bookmarkStart w:id="10" w:name="_Toc487809087"/>
      <w:r>
        <w:t>C.2</w:t>
      </w:r>
      <w:bookmarkEnd w:id="10"/>
      <w:r>
        <w:t xml:space="preserve">   </w:t>
      </w:r>
    </w:p>
    <w:p w14:paraId="4FD8BD16" w14:textId="77777777" w:rsidR="00F35D56" w:rsidRPr="006512AB" w:rsidRDefault="00244D68" w:rsidP="00707831">
      <w:pPr>
        <w:rPr>
          <w:b/>
        </w:rPr>
      </w:pPr>
      <w:r w:rsidRPr="006512AB">
        <w:rPr>
          <w:b/>
        </w:rPr>
        <w:t>Is the researcher fluent in the primary language</w:t>
      </w:r>
      <w:r w:rsidR="00E32809" w:rsidRPr="006512AB">
        <w:rPr>
          <w:b/>
        </w:rPr>
        <w:t>/dialect</w:t>
      </w:r>
      <w:r w:rsidRPr="006512AB">
        <w:rPr>
          <w:b/>
        </w:rPr>
        <w:t>?</w:t>
      </w:r>
    </w:p>
    <w:p w14:paraId="48DADF64" w14:textId="1D4DE6E0" w:rsidR="00244D68" w:rsidRDefault="008679C7" w:rsidP="00244D68">
      <w:sdt>
        <w:sdtPr>
          <w:id w:val="-1855263506"/>
          <w:lock w:val="sdtLocked"/>
          <w15:color w:val="008000"/>
          <w14:checkbox>
            <w14:checked w14:val="0"/>
            <w14:checkedState w14:val="2612" w14:font="MS Gothic"/>
            <w14:uncheckedState w14:val="2610" w14:font="MS Gothic"/>
          </w14:checkbox>
        </w:sdtPr>
        <w:sdtEndPr/>
        <w:sdtContent>
          <w:r w:rsidR="009871C3">
            <w:rPr>
              <w:rFonts w:ascii="MS Gothic" w:eastAsia="MS Gothic" w:hAnsi="MS Gothic" w:hint="eastAsia"/>
            </w:rPr>
            <w:t>☐</w:t>
          </w:r>
        </w:sdtContent>
      </w:sdt>
      <w:r w:rsidR="009871C3">
        <w:t xml:space="preserve"> </w:t>
      </w:r>
      <w:r w:rsidR="00244D68">
        <w:t>Yes</w:t>
      </w:r>
    </w:p>
    <w:p w14:paraId="0FB8D679" w14:textId="63394929" w:rsidR="00A666C2" w:rsidRDefault="00E32809" w:rsidP="006512AB">
      <w:pPr>
        <w:ind w:left="720"/>
      </w:pPr>
      <w:r>
        <w:t xml:space="preserve">If yes, complete </w:t>
      </w:r>
      <w:hyperlink r:id="rId8" w:history="1">
        <w:r w:rsidRPr="00060FAD">
          <w:rPr>
            <w:rStyle w:val="Hyperlink"/>
            <w:b/>
          </w:rPr>
          <w:t xml:space="preserve">Appendix K: </w:t>
        </w:r>
        <w:r w:rsidR="00060FAD" w:rsidRPr="00060FAD">
          <w:rPr>
            <w:rStyle w:val="Hyperlink"/>
            <w:b/>
          </w:rPr>
          <w:t>Translation &amp; Interpreter</w:t>
        </w:r>
      </w:hyperlink>
      <w:r>
        <w:t xml:space="preserve"> and attach the form to your IRB application in IRBNe</w:t>
      </w:r>
      <w:r w:rsidR="00A666C2">
        <w:t xml:space="preserve">t and </w:t>
      </w:r>
      <w:r w:rsidR="00A666C2" w:rsidRPr="006512AB">
        <w:rPr>
          <w:b/>
        </w:rPr>
        <w:t>PROCEED TO SECTION D</w:t>
      </w:r>
      <w:r w:rsidR="00A666C2">
        <w:t>.</w:t>
      </w:r>
    </w:p>
    <w:p w14:paraId="41089CF3" w14:textId="77777777" w:rsidR="00A666C2" w:rsidRDefault="00A666C2" w:rsidP="00E32809"/>
    <w:p w14:paraId="0279EA93" w14:textId="257DCB8A" w:rsidR="00E32809" w:rsidRDefault="008679C7" w:rsidP="00244D68">
      <w:sdt>
        <w:sdtPr>
          <w:id w:val="-682668859"/>
          <w:lock w:val="sdtLocked"/>
          <w15:color w:val="008000"/>
          <w14:checkbox>
            <w14:checked w14:val="0"/>
            <w14:checkedState w14:val="2612" w14:font="MS Gothic"/>
            <w14:uncheckedState w14:val="2610" w14:font="MS Gothic"/>
          </w14:checkbox>
        </w:sdtPr>
        <w:sdtEndPr/>
        <w:sdtContent>
          <w:r w:rsidR="009871C3">
            <w:rPr>
              <w:rFonts w:ascii="MS Gothic" w:eastAsia="MS Gothic" w:hAnsi="MS Gothic" w:hint="eastAsia"/>
            </w:rPr>
            <w:t>☐</w:t>
          </w:r>
        </w:sdtContent>
      </w:sdt>
      <w:r w:rsidR="009871C3">
        <w:t xml:space="preserve"> </w:t>
      </w:r>
      <w:r w:rsidR="00244D68">
        <w:t>No</w:t>
      </w:r>
      <w:r w:rsidR="00776509">
        <w:t xml:space="preserve">  </w:t>
      </w:r>
    </w:p>
    <w:p w14:paraId="1A28CA25" w14:textId="77777777" w:rsidR="00BA1637" w:rsidRDefault="00E32809" w:rsidP="006512AB">
      <w:pPr>
        <w:ind w:left="720"/>
        <w:rPr>
          <w:b/>
        </w:rPr>
      </w:pPr>
      <w:r>
        <w:t xml:space="preserve">If no, </w:t>
      </w:r>
      <w:r w:rsidR="00BA1637">
        <w:t xml:space="preserve">explain how the researcher will communicate with the subject population and </w:t>
      </w:r>
      <w:r w:rsidR="00BA1637">
        <w:rPr>
          <w:b/>
        </w:rPr>
        <w:t>COMPLETE THE</w:t>
      </w:r>
      <w:r w:rsidR="00BA1637" w:rsidRPr="006512AB">
        <w:rPr>
          <w:b/>
        </w:rPr>
        <w:t xml:space="preserve"> SECTION C </w:t>
      </w:r>
      <w:r w:rsidR="00BA1637">
        <w:rPr>
          <w:b/>
        </w:rPr>
        <w:t>ITEMS BELOW</w:t>
      </w:r>
      <w:r w:rsidR="00BA1637" w:rsidRPr="006512AB">
        <w:rPr>
          <w:b/>
        </w:rPr>
        <w:t xml:space="preserve">.  </w:t>
      </w:r>
    </w:p>
    <w:sdt>
      <w:sdtPr>
        <w:rPr>
          <w:rStyle w:val="Style1"/>
        </w:rPr>
        <w:id w:val="-1470515566"/>
        <w:placeholder>
          <w:docPart w:val="26A62E9F34E3467DA83600304BE6D514"/>
        </w:placeholder>
        <w:showingPlcHdr/>
        <w15:color w:val="000000"/>
        <w:text/>
      </w:sdtPr>
      <w:sdtEndPr>
        <w:rPr>
          <w:rStyle w:val="DefaultParagraphFont"/>
        </w:rPr>
      </w:sdtEndPr>
      <w:sdtContent>
        <w:p w14:paraId="29DF9E86" w14:textId="77777777" w:rsidR="00BA1637" w:rsidRDefault="00BA1637" w:rsidP="00BA1637">
          <w:pPr>
            <w:rPr>
              <w:rStyle w:val="Heading5Char"/>
            </w:rPr>
          </w:pPr>
          <w:r w:rsidRPr="000C029B">
            <w:rPr>
              <w:rStyle w:val="Heading5Char"/>
            </w:rPr>
            <w:t>Click here to enter text.</w:t>
          </w:r>
        </w:p>
      </w:sdtContent>
    </w:sdt>
    <w:p w14:paraId="02D14430" w14:textId="77777777" w:rsidR="00BA1637" w:rsidRDefault="00BA1637" w:rsidP="00244D68"/>
    <w:p w14:paraId="3131A02F" w14:textId="77777777" w:rsidR="00BA1637" w:rsidRDefault="00F165CD" w:rsidP="006512AB">
      <w:pPr>
        <w:pStyle w:val="Heading3"/>
      </w:pPr>
      <w:r>
        <w:lastRenderedPageBreak/>
        <w:t>C.3</w:t>
      </w:r>
      <w:r w:rsidR="00BA1637">
        <w:t xml:space="preserve">  </w:t>
      </w:r>
    </w:p>
    <w:p w14:paraId="57DAEE23" w14:textId="0E5BE7E4" w:rsidR="00BA1637" w:rsidRPr="006512AB" w:rsidRDefault="00BA1637" w:rsidP="00244D68">
      <w:pPr>
        <w:rPr>
          <w:b/>
        </w:rPr>
      </w:pPr>
      <w:r w:rsidRPr="006512AB">
        <w:rPr>
          <w:b/>
        </w:rPr>
        <w:t xml:space="preserve">If the researcher is not fluent in the primary language/dialect, what steps will be taken to minimize how an interpretation may affect the </w:t>
      </w:r>
      <w:r w:rsidR="003650F5" w:rsidRPr="003650F5">
        <w:rPr>
          <w:b/>
        </w:rPr>
        <w:t>subjects’</w:t>
      </w:r>
      <w:r w:rsidRPr="006512AB">
        <w:rPr>
          <w:b/>
        </w:rPr>
        <w:t xml:space="preserve"> comprehension and increase the risks of the research?</w:t>
      </w:r>
    </w:p>
    <w:sdt>
      <w:sdtPr>
        <w:rPr>
          <w:rStyle w:val="Style1"/>
        </w:rPr>
        <w:id w:val="1702663973"/>
        <w:placeholder>
          <w:docPart w:val="F74C1B68E12E4E96971159FBE4448323"/>
        </w:placeholder>
        <w:showingPlcHdr/>
        <w15:color w:val="000000"/>
        <w:text/>
      </w:sdtPr>
      <w:sdtEndPr>
        <w:rPr>
          <w:rStyle w:val="DefaultParagraphFont"/>
        </w:rPr>
      </w:sdtEndPr>
      <w:sdtContent>
        <w:p w14:paraId="04EE9500" w14:textId="77777777" w:rsidR="00BA1637" w:rsidRDefault="00BA1637" w:rsidP="00BA1637">
          <w:pPr>
            <w:rPr>
              <w:rStyle w:val="Heading5Char"/>
            </w:rPr>
          </w:pPr>
          <w:r w:rsidRPr="000C029B">
            <w:rPr>
              <w:rStyle w:val="Heading5Char"/>
            </w:rPr>
            <w:t>Click here to enter text.</w:t>
          </w:r>
        </w:p>
      </w:sdtContent>
    </w:sdt>
    <w:p w14:paraId="4FD6E423" w14:textId="77777777" w:rsidR="00BA1637" w:rsidRDefault="00BA1637" w:rsidP="00244D68"/>
    <w:p w14:paraId="01FAE2F8" w14:textId="77777777" w:rsidR="00BA1637" w:rsidRDefault="00F165CD" w:rsidP="006512AB">
      <w:pPr>
        <w:pStyle w:val="Heading3"/>
      </w:pPr>
      <w:r>
        <w:t>C.4</w:t>
      </w:r>
      <w:r w:rsidR="0045139F">
        <w:t xml:space="preserve">  </w:t>
      </w:r>
    </w:p>
    <w:p w14:paraId="10E1E5D1" w14:textId="13B2647F" w:rsidR="00776509" w:rsidRDefault="002B5DE5" w:rsidP="00244D68">
      <w:r w:rsidRPr="006512AB">
        <w:rPr>
          <w:b/>
        </w:rPr>
        <w:t xml:space="preserve">If a </w:t>
      </w:r>
      <w:r w:rsidR="00A37073" w:rsidRPr="006512AB">
        <w:rPr>
          <w:b/>
        </w:rPr>
        <w:t>translator</w:t>
      </w:r>
      <w:r w:rsidR="00A37073">
        <w:rPr>
          <w:b/>
        </w:rPr>
        <w:t xml:space="preserve"> </w:t>
      </w:r>
      <w:r w:rsidRPr="006512AB">
        <w:rPr>
          <w:b/>
        </w:rPr>
        <w:t>will be used, identify how the translator will be involved in the research</w:t>
      </w:r>
      <w:r>
        <w:t xml:space="preserve">: </w:t>
      </w:r>
      <w:r w:rsidR="0045139F">
        <w:t>(select all that apply)</w:t>
      </w:r>
    </w:p>
    <w:p w14:paraId="453A2C5D" w14:textId="77777777" w:rsidR="002B5DE5" w:rsidRDefault="002B5DE5" w:rsidP="00244D68"/>
    <w:p w14:paraId="63C4C76C" w14:textId="1C906B6E" w:rsidR="002B5DE5" w:rsidRDefault="008679C7" w:rsidP="00776509">
      <w:sdt>
        <w:sdtPr>
          <w:id w:val="1998219631"/>
          <w:lock w:val="sdtLocked"/>
          <w15:color w:val="008000"/>
          <w14:checkbox>
            <w14:checked w14:val="0"/>
            <w14:checkedState w14:val="2612" w14:font="MS Gothic"/>
            <w14:uncheckedState w14:val="2610" w14:font="MS Gothic"/>
          </w14:checkbox>
        </w:sdtPr>
        <w:sdtEndPr/>
        <w:sdtContent>
          <w:r w:rsidR="009871C3">
            <w:rPr>
              <w:rFonts w:ascii="MS Gothic" w:eastAsia="MS Gothic" w:hAnsi="MS Gothic" w:hint="eastAsia"/>
            </w:rPr>
            <w:t>☐</w:t>
          </w:r>
        </w:sdtContent>
      </w:sdt>
      <w:r w:rsidR="002B5DE5">
        <w:t xml:space="preserve">  </w:t>
      </w:r>
      <w:r w:rsidR="0045139F">
        <w:t>Used as an interpreter during meetings with community leaders, etc.</w:t>
      </w:r>
    </w:p>
    <w:p w14:paraId="0F2359B2" w14:textId="047A6D97" w:rsidR="002B5DE5" w:rsidRDefault="008679C7" w:rsidP="00776509">
      <w:sdt>
        <w:sdtPr>
          <w:id w:val="466321674"/>
          <w:lock w:val="sdtLocked"/>
          <w15:color w:val="008000"/>
          <w14:checkbox>
            <w14:checked w14:val="0"/>
            <w14:checkedState w14:val="2612" w14:font="MS Gothic"/>
            <w14:uncheckedState w14:val="2610" w14:font="MS Gothic"/>
          </w14:checkbox>
        </w:sdtPr>
        <w:sdtEndPr/>
        <w:sdtContent>
          <w:r w:rsidR="009871C3">
            <w:rPr>
              <w:rFonts w:ascii="MS Gothic" w:eastAsia="MS Gothic" w:hAnsi="MS Gothic" w:hint="eastAsia"/>
            </w:rPr>
            <w:t>☐</w:t>
          </w:r>
        </w:sdtContent>
      </w:sdt>
      <w:r w:rsidR="0045139F">
        <w:t xml:space="preserve">  Translate consent </w:t>
      </w:r>
      <w:r w:rsidR="002B5DE5">
        <w:t>documents</w:t>
      </w:r>
      <w:r w:rsidR="0045139F">
        <w:t xml:space="preserve"> (written consents, verbal consents, etc.)</w:t>
      </w:r>
      <w:r w:rsidR="002B5DE5">
        <w:t xml:space="preserve"> from English to the language/dialect of the participating subjects.</w:t>
      </w:r>
    </w:p>
    <w:p w14:paraId="5A34C4E0" w14:textId="52DE9523" w:rsidR="0045139F" w:rsidRDefault="008679C7" w:rsidP="00776509">
      <w:sdt>
        <w:sdtPr>
          <w:id w:val="-1440832513"/>
          <w:lock w:val="sdtLocked"/>
          <w15:color w:val="008000"/>
          <w14:checkbox>
            <w14:checked w14:val="0"/>
            <w14:checkedState w14:val="2612" w14:font="MS Gothic"/>
            <w14:uncheckedState w14:val="2610" w14:font="MS Gothic"/>
          </w14:checkbox>
        </w:sdtPr>
        <w:sdtEndPr/>
        <w:sdtContent>
          <w:r w:rsidR="009871C3">
            <w:rPr>
              <w:rFonts w:ascii="MS Gothic" w:eastAsia="MS Gothic" w:hAnsi="MS Gothic" w:hint="eastAsia"/>
            </w:rPr>
            <w:t>☐</w:t>
          </w:r>
        </w:sdtContent>
      </w:sdt>
      <w:r w:rsidR="0045139F">
        <w:t xml:space="preserve">  Translate study documents (interview questions, focus group questions, survey documents, etc</w:t>
      </w:r>
      <w:r w:rsidR="003650F5">
        <w:t>.</w:t>
      </w:r>
      <w:r w:rsidR="0045139F">
        <w:t>) from English to the language/dialect of the targeted population(s)</w:t>
      </w:r>
    </w:p>
    <w:p w14:paraId="35719C98" w14:textId="71CA73AD" w:rsidR="002B5DE5" w:rsidRDefault="008679C7" w:rsidP="00776509">
      <w:sdt>
        <w:sdtPr>
          <w:id w:val="-973052650"/>
          <w:lock w:val="sdtLocked"/>
          <w15:color w:val="008000"/>
          <w14:checkbox>
            <w14:checked w14:val="0"/>
            <w14:checkedState w14:val="2612" w14:font="MS Gothic"/>
            <w14:uncheckedState w14:val="2610" w14:font="MS Gothic"/>
          </w14:checkbox>
        </w:sdtPr>
        <w:sdtEndPr/>
        <w:sdtContent>
          <w:r w:rsidR="009871C3">
            <w:rPr>
              <w:rFonts w:ascii="MS Gothic" w:eastAsia="MS Gothic" w:hAnsi="MS Gothic" w:hint="eastAsia"/>
            </w:rPr>
            <w:t>☐</w:t>
          </w:r>
        </w:sdtContent>
      </w:sdt>
      <w:r w:rsidR="002B5DE5">
        <w:t xml:space="preserve">  Translate recruitment documents from English to the language/dialect of the</w:t>
      </w:r>
      <w:r w:rsidR="0045139F">
        <w:t xml:space="preserve"> targeted population(s)</w:t>
      </w:r>
      <w:r w:rsidR="002B5DE5">
        <w:t xml:space="preserve"> (scripts, recruitment flyers, etc.)</w:t>
      </w:r>
    </w:p>
    <w:p w14:paraId="6291372D" w14:textId="3DA27C6C" w:rsidR="0045139F" w:rsidRDefault="008679C7" w:rsidP="00776509">
      <w:sdt>
        <w:sdtPr>
          <w:id w:val="1241452527"/>
          <w:lock w:val="sdtLocked"/>
          <w15:color w:val="008000"/>
          <w14:checkbox>
            <w14:checked w14:val="0"/>
            <w14:checkedState w14:val="2612" w14:font="MS Gothic"/>
            <w14:uncheckedState w14:val="2610" w14:font="MS Gothic"/>
          </w14:checkbox>
        </w:sdtPr>
        <w:sdtEndPr/>
        <w:sdtContent>
          <w:r w:rsidR="009871C3">
            <w:rPr>
              <w:rFonts w:ascii="MS Gothic" w:eastAsia="MS Gothic" w:hAnsi="MS Gothic" w:hint="eastAsia"/>
            </w:rPr>
            <w:t>☐</w:t>
          </w:r>
        </w:sdtContent>
      </w:sdt>
      <w:r w:rsidR="0045139F">
        <w:t xml:space="preserve">  Used as an interpreter during the consent process and during any study intervention/interaction with subjects (interviews, focus groups, etc.) </w:t>
      </w:r>
    </w:p>
    <w:p w14:paraId="77FEAFE2" w14:textId="77777777" w:rsidR="0045139F" w:rsidRDefault="0045139F" w:rsidP="00244D68"/>
    <w:p w14:paraId="00AE5895" w14:textId="40E38B65" w:rsidR="0045139F" w:rsidRDefault="0045139F" w:rsidP="00244D68">
      <w:r>
        <w:t>If a translator</w:t>
      </w:r>
      <w:r w:rsidR="00A37073">
        <w:t>/interpreter</w:t>
      </w:r>
      <w:r>
        <w:t xml:space="preserve"> will be used, </w:t>
      </w:r>
      <w:r w:rsidR="00EA20DA">
        <w:t xml:space="preserve">complete </w:t>
      </w:r>
      <w:hyperlink r:id="rId9" w:history="1">
        <w:r w:rsidR="00EA20DA" w:rsidRPr="00060FAD">
          <w:rPr>
            <w:rStyle w:val="Hyperlink"/>
            <w:b/>
          </w:rPr>
          <w:t xml:space="preserve">Appendix K:  </w:t>
        </w:r>
        <w:r w:rsidR="00060FAD" w:rsidRPr="00060FAD">
          <w:rPr>
            <w:rStyle w:val="Hyperlink"/>
            <w:b/>
          </w:rPr>
          <w:t>Translation &amp; Interpreter</w:t>
        </w:r>
      </w:hyperlink>
      <w:r w:rsidR="00060FAD">
        <w:rPr>
          <w:rStyle w:val="Hyperlink"/>
          <w:b/>
        </w:rPr>
        <w:t xml:space="preserve"> </w:t>
      </w:r>
      <w:r w:rsidR="00EA20DA">
        <w:t xml:space="preserve"> and attach the form to your I</w:t>
      </w:r>
      <w:r w:rsidR="00E32809">
        <w:t>RB application in IRBNet.</w:t>
      </w:r>
      <w:r>
        <w:t xml:space="preserve">  </w:t>
      </w:r>
    </w:p>
    <w:p w14:paraId="3B88F9C3" w14:textId="77777777" w:rsidR="00A666C2" w:rsidRDefault="00A666C2" w:rsidP="00244D68">
      <w:pPr>
        <w:rPr>
          <w:b/>
        </w:rPr>
      </w:pPr>
    </w:p>
    <w:p w14:paraId="10E27912" w14:textId="77777777" w:rsidR="00EA20DA" w:rsidRDefault="0045139F" w:rsidP="00244D68">
      <w:r w:rsidRPr="006512AB">
        <w:rPr>
          <w:b/>
        </w:rPr>
        <w:t>NOTE:</w:t>
      </w:r>
      <w:r>
        <w:t xml:space="preserve">  </w:t>
      </w:r>
      <w:r w:rsidRPr="006512AB">
        <w:rPr>
          <w:b/>
        </w:rPr>
        <w:t xml:space="preserve">All translated documents must be submitted to the DU IRB from review and approval PRIOR to use with human subjects. The translated documents must be provided in English and in the </w:t>
      </w:r>
      <w:r w:rsidR="00A666C2" w:rsidRPr="006512AB">
        <w:rPr>
          <w:b/>
        </w:rPr>
        <w:t>language/dialect of the targeted population</w:t>
      </w:r>
      <w:r w:rsidR="00A666C2">
        <w:t>.</w:t>
      </w:r>
      <w:r>
        <w:t xml:space="preserve"> </w:t>
      </w:r>
      <w:r w:rsidR="00E32809">
        <w:br/>
      </w:r>
    </w:p>
    <w:p w14:paraId="5B4B7490" w14:textId="77777777" w:rsidR="00BA1637" w:rsidRDefault="00F165CD" w:rsidP="006512AB">
      <w:pPr>
        <w:pStyle w:val="Heading3"/>
      </w:pPr>
      <w:r>
        <w:t>C.5</w:t>
      </w:r>
    </w:p>
    <w:p w14:paraId="78C3AE06" w14:textId="77777777" w:rsidR="00244D68" w:rsidRPr="006512AB" w:rsidRDefault="00776509" w:rsidP="00244D68">
      <w:pPr>
        <w:rPr>
          <w:b/>
        </w:rPr>
      </w:pPr>
      <w:r w:rsidRPr="006512AB">
        <w:rPr>
          <w:b/>
        </w:rPr>
        <w:t>Explain the process for utilizing an interpreter t</w:t>
      </w:r>
      <w:r w:rsidR="00E32809" w:rsidRPr="006512AB">
        <w:rPr>
          <w:b/>
        </w:rPr>
        <w:t>o ensure communication</w:t>
      </w:r>
      <w:r w:rsidR="00244D68" w:rsidRPr="006512AB">
        <w:rPr>
          <w:b/>
        </w:rPr>
        <w:t xml:space="preserve"> with the subject population </w:t>
      </w:r>
      <w:r w:rsidR="00E32809" w:rsidRPr="006512AB">
        <w:rPr>
          <w:b/>
        </w:rPr>
        <w:t xml:space="preserve">is properly conducted </w:t>
      </w:r>
      <w:r w:rsidR="00244D68" w:rsidRPr="006512AB">
        <w:rPr>
          <w:b/>
        </w:rPr>
        <w:t>during</w:t>
      </w:r>
      <w:r w:rsidR="0023301A" w:rsidRPr="006512AB">
        <w:rPr>
          <w:b/>
        </w:rPr>
        <w:t xml:space="preserve"> the </w:t>
      </w:r>
      <w:r w:rsidR="00244D68" w:rsidRPr="006512AB">
        <w:rPr>
          <w:b/>
        </w:rPr>
        <w:t>recruitment, consent and</w:t>
      </w:r>
      <w:r w:rsidR="00A666C2" w:rsidRPr="006512AB">
        <w:rPr>
          <w:b/>
        </w:rPr>
        <w:t>/or</w:t>
      </w:r>
      <w:r w:rsidR="00244D68" w:rsidRPr="006512AB">
        <w:rPr>
          <w:b/>
        </w:rPr>
        <w:t xml:space="preserve"> study interventions</w:t>
      </w:r>
      <w:r w:rsidR="0023301A" w:rsidRPr="006512AB">
        <w:rPr>
          <w:b/>
        </w:rPr>
        <w:t xml:space="preserve"> </w:t>
      </w:r>
      <w:r w:rsidR="00E32809" w:rsidRPr="006512AB">
        <w:rPr>
          <w:b/>
        </w:rPr>
        <w:t xml:space="preserve">stages and </w:t>
      </w:r>
      <w:r w:rsidRPr="006512AB">
        <w:rPr>
          <w:b/>
        </w:rPr>
        <w:t xml:space="preserve">the subject’s ongoing </w:t>
      </w:r>
      <w:r w:rsidR="00FA18A3" w:rsidRPr="006512AB">
        <w:rPr>
          <w:b/>
        </w:rPr>
        <w:t>understanding</w:t>
      </w:r>
      <w:r w:rsidRPr="006512AB">
        <w:rPr>
          <w:b/>
        </w:rPr>
        <w:t xml:space="preserve"> of the proposed research and </w:t>
      </w:r>
      <w:r w:rsidR="00E32809" w:rsidRPr="006512AB">
        <w:rPr>
          <w:b/>
        </w:rPr>
        <w:t xml:space="preserve">their </w:t>
      </w:r>
      <w:r w:rsidRPr="006512AB">
        <w:rPr>
          <w:b/>
        </w:rPr>
        <w:t>ability to withdraw from the study.</w:t>
      </w:r>
    </w:p>
    <w:sdt>
      <w:sdtPr>
        <w:rPr>
          <w:rStyle w:val="Style1"/>
        </w:rPr>
        <w:id w:val="424311277"/>
        <w:placeholder>
          <w:docPart w:val="378D106BC4014BA5AD1664BBF0597F79"/>
        </w:placeholder>
        <w:showingPlcHdr/>
        <w15:color w:val="000000"/>
        <w:text/>
      </w:sdtPr>
      <w:sdtEndPr>
        <w:rPr>
          <w:rStyle w:val="DefaultParagraphFont"/>
        </w:rPr>
      </w:sdtEndPr>
      <w:sdtContent>
        <w:p w14:paraId="05F803BC" w14:textId="77777777" w:rsidR="00244D68" w:rsidRDefault="00244D68" w:rsidP="00244D68">
          <w:pPr>
            <w:rPr>
              <w:rStyle w:val="Heading5Char"/>
            </w:rPr>
          </w:pPr>
          <w:r w:rsidRPr="002A34AF">
            <w:rPr>
              <w:rStyle w:val="Heading5Char"/>
            </w:rPr>
            <w:t>Click here to enter text.</w:t>
          </w:r>
        </w:p>
      </w:sdtContent>
    </w:sdt>
    <w:p w14:paraId="16B3F7F9" w14:textId="77777777" w:rsidR="00244D68" w:rsidRDefault="00244D68" w:rsidP="00244D68"/>
    <w:p w14:paraId="113CD989" w14:textId="77777777" w:rsidR="00BA1637" w:rsidRDefault="00F165CD" w:rsidP="006512AB">
      <w:pPr>
        <w:pStyle w:val="Heading3"/>
      </w:pPr>
      <w:r>
        <w:t>C.6</w:t>
      </w:r>
      <w:r w:rsidR="00244D68">
        <w:t xml:space="preserve">  </w:t>
      </w:r>
    </w:p>
    <w:p w14:paraId="66721A95" w14:textId="696135F3" w:rsidR="00707831" w:rsidRDefault="00A666C2" w:rsidP="00707831">
      <w:r>
        <w:t>Based on the</w:t>
      </w:r>
      <w:r w:rsidR="00F35D56">
        <w:t xml:space="preserve"> literacy rate of the potential subject population</w:t>
      </w:r>
      <w:r>
        <w:t xml:space="preserve"> in the proposed location, </w:t>
      </w:r>
      <w:r w:rsidRPr="006512AB">
        <w:rPr>
          <w:b/>
        </w:rPr>
        <w:t>w</w:t>
      </w:r>
      <w:r w:rsidR="00F35D56" w:rsidRPr="006512AB">
        <w:rPr>
          <w:b/>
        </w:rPr>
        <w:t xml:space="preserve">hat </w:t>
      </w:r>
      <w:r w:rsidR="003650F5" w:rsidRPr="003650F5">
        <w:rPr>
          <w:b/>
        </w:rPr>
        <w:t>accommodations</w:t>
      </w:r>
      <w:r w:rsidR="00F35D56" w:rsidRPr="006512AB">
        <w:rPr>
          <w:b/>
        </w:rPr>
        <w:t xml:space="preserve">/measures will be </w:t>
      </w:r>
      <w:r w:rsidR="00244D68" w:rsidRPr="006512AB">
        <w:rPr>
          <w:b/>
        </w:rPr>
        <w:t>implemented</w:t>
      </w:r>
      <w:r w:rsidR="00F35D56" w:rsidRPr="006512AB">
        <w:rPr>
          <w:b/>
        </w:rPr>
        <w:t xml:space="preserve"> to ensure the potential subjects understand the proposed research procedures and that their participation is voluntary?</w:t>
      </w:r>
    </w:p>
    <w:sdt>
      <w:sdtPr>
        <w:rPr>
          <w:rStyle w:val="Style1"/>
        </w:rPr>
        <w:id w:val="-1562404785"/>
        <w:placeholder>
          <w:docPart w:val="047205375997495BABC30E4CF5119AA8"/>
        </w:placeholder>
        <w:showingPlcHdr/>
        <w15:color w:val="000000"/>
        <w:text/>
      </w:sdtPr>
      <w:sdtEndPr>
        <w:rPr>
          <w:rStyle w:val="DefaultParagraphFont"/>
        </w:rPr>
      </w:sdtEndPr>
      <w:sdtContent>
        <w:p w14:paraId="4272C0B6" w14:textId="77777777" w:rsidR="007A6887" w:rsidRDefault="007A6887" w:rsidP="007A6887">
          <w:pPr>
            <w:rPr>
              <w:rStyle w:val="Heading5Char"/>
            </w:rPr>
          </w:pPr>
          <w:r w:rsidRPr="000C029B">
            <w:rPr>
              <w:rStyle w:val="Heading5Char"/>
            </w:rPr>
            <w:t>Click here to enter text.</w:t>
          </w:r>
        </w:p>
      </w:sdtContent>
    </w:sdt>
    <w:p w14:paraId="4757E640" w14:textId="77777777" w:rsidR="007A6887" w:rsidRDefault="007A6887" w:rsidP="007A6887"/>
    <w:p w14:paraId="122900D1" w14:textId="77777777" w:rsidR="00F165CD" w:rsidRDefault="00F165CD" w:rsidP="007A6887"/>
    <w:p w14:paraId="4A11040D" w14:textId="77777777" w:rsidR="00F165CD" w:rsidRDefault="00F165CD" w:rsidP="00F165CD">
      <w:pPr>
        <w:pStyle w:val="Heading2"/>
      </w:pPr>
      <w:r>
        <w:lastRenderedPageBreak/>
        <w:t>Section D:  informed consent process</w:t>
      </w:r>
    </w:p>
    <w:p w14:paraId="581463B6" w14:textId="77777777" w:rsidR="0023301A" w:rsidRDefault="0023301A" w:rsidP="00707831"/>
    <w:p w14:paraId="21422AF7" w14:textId="77777777" w:rsidR="0023301A" w:rsidRDefault="0023301A" w:rsidP="00707831">
      <w:r>
        <w:t>Researchers are expected to adhere to the federal requirements for consent, whether the research is conducted in the US or intern</w:t>
      </w:r>
      <w:r w:rsidR="00FA18A3">
        <w:t>ation</w:t>
      </w:r>
      <w:r>
        <w:t>ally.  The DU IRB may approve mo</w:t>
      </w:r>
      <w:r w:rsidR="00FA18A3">
        <w:t>difications to consent requirements</w:t>
      </w:r>
      <w:r>
        <w:t xml:space="preserve"> if the procedures provide equivalent protection to research subjects and are approved by the local oversight body.</w:t>
      </w:r>
    </w:p>
    <w:p w14:paraId="02770426" w14:textId="77777777" w:rsidR="0023301A" w:rsidRDefault="0023301A" w:rsidP="00707831"/>
    <w:p w14:paraId="2AE6E50C" w14:textId="7AB2EDEC" w:rsidR="0023301A" w:rsidRDefault="0023301A" w:rsidP="00707831">
      <w:r>
        <w:t>Any information presented to subjects during the course of the study must be submitted to th</w:t>
      </w:r>
      <w:r w:rsidR="00A666C2">
        <w:t>e DU IRB for review and approval</w:t>
      </w:r>
      <w:r>
        <w:t>; the local review body</w:t>
      </w:r>
      <w:r w:rsidR="00A37073">
        <w:t xml:space="preserve"> (i.e., IRB/Ethics Committee)</w:t>
      </w:r>
      <w:r>
        <w:t xml:space="preserve"> may also require review and approval of this information.  This includes, but is not limited to recruitment </w:t>
      </w:r>
      <w:r w:rsidR="00A666C2">
        <w:t>material</w:t>
      </w:r>
      <w:r w:rsidR="003650F5">
        <w:t>s</w:t>
      </w:r>
      <w:r w:rsidR="00A666C2">
        <w:t>, consent documents, ed</w:t>
      </w:r>
      <w:r>
        <w:t>ucational or instructional materi</w:t>
      </w:r>
      <w:r w:rsidR="00A666C2">
        <w:t>al</w:t>
      </w:r>
      <w:r>
        <w:t>s, hand-outs, presentation</w:t>
      </w:r>
      <w:r w:rsidR="00AC5F31">
        <w:t>s</w:t>
      </w:r>
      <w:r>
        <w:t>, scripts, interview questions, etc.</w:t>
      </w:r>
    </w:p>
    <w:p w14:paraId="76EDBC86" w14:textId="77777777" w:rsidR="00EA20DA" w:rsidRDefault="00EA20DA" w:rsidP="00707831"/>
    <w:p w14:paraId="1966563F" w14:textId="77777777" w:rsidR="00FA18A3" w:rsidRDefault="00F165CD" w:rsidP="006512AB">
      <w:pPr>
        <w:pStyle w:val="Heading3"/>
      </w:pPr>
      <w:r>
        <w:t>D.1</w:t>
      </w:r>
      <w:r w:rsidR="00EA20DA">
        <w:t xml:space="preserve">   </w:t>
      </w:r>
    </w:p>
    <w:p w14:paraId="06076237" w14:textId="77777777" w:rsidR="007A6887" w:rsidRDefault="00EA20DA" w:rsidP="00707831">
      <w:r>
        <w:t>If a request is submitted for a waiver of written consent for research in which written consent is typically required</w:t>
      </w:r>
      <w:r w:rsidR="00A666C2">
        <w:t xml:space="preserve"> or a </w:t>
      </w:r>
      <w:r w:rsidR="007A6887">
        <w:t>complete w</w:t>
      </w:r>
      <w:r w:rsidR="00A666C2">
        <w:t xml:space="preserve">aiver of informed consent is requested, </w:t>
      </w:r>
      <w:r w:rsidRPr="006512AB">
        <w:rPr>
          <w:b/>
        </w:rPr>
        <w:t xml:space="preserve">provide justification for the request and describe how consent will be </w:t>
      </w:r>
      <w:r w:rsidR="00FA18A3" w:rsidRPr="006512AB">
        <w:rPr>
          <w:b/>
        </w:rPr>
        <w:t xml:space="preserve">administered and </w:t>
      </w:r>
      <w:r w:rsidRPr="006512AB">
        <w:rPr>
          <w:b/>
        </w:rPr>
        <w:t>document</w:t>
      </w:r>
      <w:r w:rsidR="00A666C2" w:rsidRPr="006512AB">
        <w:rPr>
          <w:b/>
        </w:rPr>
        <w:t>e</w:t>
      </w:r>
      <w:r w:rsidRPr="006512AB">
        <w:rPr>
          <w:b/>
        </w:rPr>
        <w:t>d</w:t>
      </w:r>
      <w:r w:rsidR="00AC5F31">
        <w:rPr>
          <w:b/>
        </w:rPr>
        <w:t xml:space="preserve"> in this international setting.</w:t>
      </w:r>
      <w:r w:rsidR="007A6887">
        <w:t xml:space="preserve">  </w:t>
      </w:r>
      <w:r>
        <w:t xml:space="preserve">Examples may include low literacy levels </w:t>
      </w:r>
      <w:r w:rsidR="00A666C2">
        <w:t>within</w:t>
      </w:r>
      <w:r>
        <w:t xml:space="preserve"> the population, the cultural significance of providing signatures,</w:t>
      </w:r>
      <w:r w:rsidR="007A6887">
        <w:t xml:space="preserve"> or providing a copy of the consent that may questioned by others, </w:t>
      </w:r>
      <w:r>
        <w:t>etc.</w:t>
      </w:r>
      <w:r w:rsidR="007A6887">
        <w:t xml:space="preserve">  </w:t>
      </w:r>
    </w:p>
    <w:sdt>
      <w:sdtPr>
        <w:rPr>
          <w:rStyle w:val="Style1"/>
        </w:rPr>
        <w:id w:val="197976186"/>
        <w:placeholder>
          <w:docPart w:val="CBA9A01D4BEE4E7D8FB23316C901B999"/>
        </w:placeholder>
        <w:showingPlcHdr/>
        <w15:color w:val="000000"/>
        <w:text/>
      </w:sdtPr>
      <w:sdtEndPr>
        <w:rPr>
          <w:rStyle w:val="DefaultParagraphFont"/>
        </w:rPr>
      </w:sdtEndPr>
      <w:sdtContent>
        <w:p w14:paraId="644F9BB7" w14:textId="77777777" w:rsidR="007A6887" w:rsidRDefault="007A6887" w:rsidP="007A6887">
          <w:pPr>
            <w:rPr>
              <w:rStyle w:val="Heading5Char"/>
            </w:rPr>
          </w:pPr>
          <w:r w:rsidRPr="000C029B">
            <w:rPr>
              <w:rStyle w:val="Heading5Char"/>
            </w:rPr>
            <w:t>Click here to enter text.</w:t>
          </w:r>
        </w:p>
      </w:sdtContent>
    </w:sdt>
    <w:p w14:paraId="5D159D1C" w14:textId="77777777" w:rsidR="007A6887" w:rsidRDefault="007A6887" w:rsidP="007A6887"/>
    <w:p w14:paraId="21392F03" w14:textId="77777777" w:rsidR="007A6887" w:rsidRDefault="007A6887" w:rsidP="00707831"/>
    <w:p w14:paraId="29CD58E3" w14:textId="77777777" w:rsidR="00FA18A3" w:rsidRDefault="00F165CD" w:rsidP="006512AB">
      <w:pPr>
        <w:pStyle w:val="Heading3"/>
      </w:pPr>
      <w:r>
        <w:t>D.2</w:t>
      </w:r>
      <w:r w:rsidR="007A6887">
        <w:t xml:space="preserve">  </w:t>
      </w:r>
    </w:p>
    <w:p w14:paraId="45D7CB4A" w14:textId="77777777" w:rsidR="00EA20DA" w:rsidRPr="006512AB" w:rsidRDefault="007A6887" w:rsidP="00707831">
      <w:pPr>
        <w:rPr>
          <w:b/>
        </w:rPr>
      </w:pPr>
      <w:r w:rsidRPr="006512AB">
        <w:rPr>
          <w:b/>
        </w:rPr>
        <w:t>What steps or procedures will be implemented to confirm the subject’s</w:t>
      </w:r>
      <w:r w:rsidR="00FA18A3" w:rsidRPr="006512AB">
        <w:rPr>
          <w:b/>
        </w:rPr>
        <w:t xml:space="preserve"> comprehension on</w:t>
      </w:r>
      <w:r w:rsidRPr="006512AB">
        <w:rPr>
          <w:b/>
        </w:rPr>
        <w:t xml:space="preserve"> what they are being asked to do?</w:t>
      </w:r>
      <w:r w:rsidR="00AC5F31">
        <w:rPr>
          <w:b/>
        </w:rPr>
        <w:t xml:space="preserve">  If using an interpreter, how will comprehension be confirmed?</w:t>
      </w:r>
    </w:p>
    <w:sdt>
      <w:sdtPr>
        <w:rPr>
          <w:rStyle w:val="Style1"/>
        </w:rPr>
        <w:id w:val="68472253"/>
        <w:placeholder>
          <w:docPart w:val="32793223B133424D94BAC5D4B4226B15"/>
        </w:placeholder>
        <w:showingPlcHdr/>
        <w15:color w:val="000000"/>
        <w:text/>
      </w:sdtPr>
      <w:sdtEndPr>
        <w:rPr>
          <w:rStyle w:val="DefaultParagraphFont"/>
        </w:rPr>
      </w:sdtEndPr>
      <w:sdtContent>
        <w:p w14:paraId="029EB306" w14:textId="77777777" w:rsidR="007A6887" w:rsidRDefault="007A6887" w:rsidP="007A6887">
          <w:pPr>
            <w:rPr>
              <w:rStyle w:val="Heading5Char"/>
            </w:rPr>
          </w:pPr>
          <w:r w:rsidRPr="000C029B">
            <w:rPr>
              <w:rStyle w:val="Heading5Char"/>
            </w:rPr>
            <w:t>Click here to enter text.</w:t>
          </w:r>
        </w:p>
      </w:sdtContent>
    </w:sdt>
    <w:p w14:paraId="1D469831" w14:textId="77777777" w:rsidR="007A6887" w:rsidRDefault="007A6887" w:rsidP="007A6887"/>
    <w:p w14:paraId="38494D52" w14:textId="77777777" w:rsidR="00EA20DA" w:rsidRDefault="00EA20DA" w:rsidP="00707831"/>
    <w:p w14:paraId="6F281223" w14:textId="77777777" w:rsidR="00FA18A3" w:rsidRDefault="00F165CD" w:rsidP="006512AB">
      <w:pPr>
        <w:pStyle w:val="Heading3"/>
      </w:pPr>
      <w:r>
        <w:t>D.3</w:t>
      </w:r>
      <w:r w:rsidR="00EA20DA">
        <w:t xml:space="preserve">  </w:t>
      </w:r>
    </w:p>
    <w:p w14:paraId="6F4CB043" w14:textId="77777777" w:rsidR="00EA20DA" w:rsidRPr="006512AB" w:rsidRDefault="00FA18A3" w:rsidP="00707831">
      <w:pPr>
        <w:rPr>
          <w:b/>
        </w:rPr>
      </w:pPr>
      <w:r w:rsidRPr="006512AB">
        <w:rPr>
          <w:b/>
        </w:rPr>
        <w:t>I</w:t>
      </w:r>
      <w:r w:rsidR="00EA20DA" w:rsidRPr="006512AB">
        <w:rPr>
          <w:b/>
        </w:rPr>
        <w:t xml:space="preserve">f minors will be enrolled in research, provide the legal age of </w:t>
      </w:r>
      <w:proofErr w:type="gramStart"/>
      <w:r w:rsidR="00EA20DA" w:rsidRPr="006512AB">
        <w:rPr>
          <w:b/>
        </w:rPr>
        <w:t>majority</w:t>
      </w:r>
      <w:proofErr w:type="gramEnd"/>
      <w:r w:rsidR="00EA20DA" w:rsidRPr="006512AB">
        <w:rPr>
          <w:b/>
        </w:rPr>
        <w:t xml:space="preserve"> and describe an appropriate assent process for the local context.</w:t>
      </w:r>
    </w:p>
    <w:sdt>
      <w:sdtPr>
        <w:rPr>
          <w:rStyle w:val="Style1"/>
        </w:rPr>
        <w:id w:val="-266389063"/>
        <w:placeholder>
          <w:docPart w:val="A84B44913FC24E6DABE34FE6E0B3C02E"/>
        </w:placeholder>
        <w:showingPlcHdr/>
        <w15:color w:val="000000"/>
        <w:text/>
      </w:sdtPr>
      <w:sdtEndPr>
        <w:rPr>
          <w:rStyle w:val="DefaultParagraphFont"/>
        </w:rPr>
      </w:sdtEndPr>
      <w:sdtContent>
        <w:p w14:paraId="6C12FBBD" w14:textId="77777777" w:rsidR="007A6887" w:rsidRDefault="007A6887" w:rsidP="007A6887">
          <w:pPr>
            <w:rPr>
              <w:rStyle w:val="Heading5Char"/>
            </w:rPr>
          </w:pPr>
          <w:r w:rsidRPr="000C029B">
            <w:rPr>
              <w:rStyle w:val="Heading5Char"/>
            </w:rPr>
            <w:t>Click here to enter text.</w:t>
          </w:r>
        </w:p>
      </w:sdtContent>
    </w:sdt>
    <w:p w14:paraId="2F50762D" w14:textId="77777777" w:rsidR="007A6887" w:rsidRDefault="007A6887" w:rsidP="007A6887"/>
    <w:p w14:paraId="3CD26135" w14:textId="77777777" w:rsidR="00EA20DA" w:rsidRDefault="00EA20DA" w:rsidP="00707831"/>
    <w:p w14:paraId="6DE80551" w14:textId="77777777" w:rsidR="00FA18A3" w:rsidRDefault="00F165CD" w:rsidP="006512AB">
      <w:pPr>
        <w:pStyle w:val="Heading3"/>
      </w:pPr>
      <w:r>
        <w:t>D.4</w:t>
      </w:r>
    </w:p>
    <w:p w14:paraId="7920F72C" w14:textId="77777777" w:rsidR="00EA20DA" w:rsidRDefault="00EA20DA" w:rsidP="00707831">
      <w:r>
        <w:t xml:space="preserve">Consider the potential role of family </w:t>
      </w:r>
      <w:r w:rsidR="007A6887">
        <w:t xml:space="preserve">and community </w:t>
      </w:r>
      <w:r w:rsidR="00FA18A3">
        <w:t>during</w:t>
      </w:r>
      <w:r>
        <w:t xml:space="preserve"> the consent process or issues related to autonomy (e.g., consent </w:t>
      </w:r>
      <w:r w:rsidR="007A6887">
        <w:t>from community leaders or suppl</w:t>
      </w:r>
      <w:r>
        <w:t>em</w:t>
      </w:r>
      <w:r w:rsidR="007A6887">
        <w:t>ent</w:t>
      </w:r>
      <w:r>
        <w:t xml:space="preserve">al consent from male family members).  </w:t>
      </w:r>
      <w:r w:rsidRPr="006512AB">
        <w:rPr>
          <w:b/>
        </w:rPr>
        <w:t xml:space="preserve">Describe how the research team will address </w:t>
      </w:r>
      <w:r w:rsidR="007A6887" w:rsidRPr="006512AB">
        <w:rPr>
          <w:b/>
        </w:rPr>
        <w:t xml:space="preserve">additional consent </w:t>
      </w:r>
      <w:proofErr w:type="gramStart"/>
      <w:r w:rsidR="007A6887" w:rsidRPr="006512AB">
        <w:rPr>
          <w:b/>
        </w:rPr>
        <w:t>processes, if</w:t>
      </w:r>
      <w:proofErr w:type="gramEnd"/>
      <w:r w:rsidRPr="006512AB">
        <w:rPr>
          <w:b/>
        </w:rPr>
        <w:t xml:space="preserve"> they need to occur.</w:t>
      </w:r>
    </w:p>
    <w:sdt>
      <w:sdtPr>
        <w:rPr>
          <w:rStyle w:val="Style1"/>
        </w:rPr>
        <w:id w:val="-1917313767"/>
        <w:placeholder>
          <w:docPart w:val="FF02F6B7998E456DB5082C39A284945B"/>
        </w:placeholder>
        <w:showingPlcHdr/>
        <w15:color w:val="000000"/>
        <w:text/>
      </w:sdtPr>
      <w:sdtEndPr>
        <w:rPr>
          <w:rStyle w:val="DefaultParagraphFont"/>
        </w:rPr>
      </w:sdtEndPr>
      <w:sdtContent>
        <w:p w14:paraId="00B751D8" w14:textId="77777777" w:rsidR="007A6887" w:rsidRDefault="007A6887" w:rsidP="007A6887">
          <w:pPr>
            <w:rPr>
              <w:rStyle w:val="Heading5Char"/>
            </w:rPr>
          </w:pPr>
          <w:r w:rsidRPr="000C029B">
            <w:rPr>
              <w:rStyle w:val="Heading5Char"/>
            </w:rPr>
            <w:t>Click here to enter text.</w:t>
          </w:r>
        </w:p>
      </w:sdtContent>
    </w:sdt>
    <w:p w14:paraId="13CB6C84" w14:textId="77777777" w:rsidR="007A6887" w:rsidRDefault="007A6887" w:rsidP="007A6887"/>
    <w:p w14:paraId="042DF0B6" w14:textId="77777777" w:rsidR="00707831" w:rsidRDefault="00707831" w:rsidP="00707831"/>
    <w:p w14:paraId="71782984" w14:textId="77777777" w:rsidR="00FA18A3" w:rsidRDefault="00F165CD" w:rsidP="006512AB">
      <w:pPr>
        <w:pStyle w:val="Heading3"/>
      </w:pPr>
      <w:r>
        <w:lastRenderedPageBreak/>
        <w:t>D.5</w:t>
      </w:r>
      <w:r w:rsidR="00EA20DA">
        <w:t xml:space="preserve">  </w:t>
      </w:r>
    </w:p>
    <w:p w14:paraId="29DD9E06" w14:textId="77777777" w:rsidR="00244D68" w:rsidRPr="006512AB" w:rsidRDefault="00244D68" w:rsidP="00707831">
      <w:pPr>
        <w:rPr>
          <w:b/>
        </w:rPr>
      </w:pPr>
      <w:r w:rsidRPr="006512AB">
        <w:rPr>
          <w:b/>
        </w:rPr>
        <w:t>If women and</w:t>
      </w:r>
      <w:r w:rsidR="00FA18A3" w:rsidRPr="006512AB">
        <w:rPr>
          <w:b/>
        </w:rPr>
        <w:t>/or</w:t>
      </w:r>
      <w:r w:rsidRPr="006512AB">
        <w:rPr>
          <w:b/>
        </w:rPr>
        <w:t xml:space="preserve"> children will be recruited for this research project, are there any potential restrictions regarding their autonomy and legal capacity to make decisions about their willingness to consent or participate in any research interventions?</w:t>
      </w:r>
      <w:r w:rsidR="00AC5F31">
        <w:rPr>
          <w:b/>
        </w:rPr>
        <w:t xml:space="preserve">  Please explain any potential situations where this might occur.</w:t>
      </w:r>
    </w:p>
    <w:sdt>
      <w:sdtPr>
        <w:rPr>
          <w:rStyle w:val="Style1"/>
        </w:rPr>
        <w:id w:val="2057885195"/>
        <w:placeholder>
          <w:docPart w:val="456E94B779324FA6B778E09945AC16A4"/>
        </w:placeholder>
        <w:showingPlcHdr/>
        <w15:color w:val="000000"/>
        <w:text/>
      </w:sdtPr>
      <w:sdtEndPr>
        <w:rPr>
          <w:rStyle w:val="DefaultParagraphFont"/>
        </w:rPr>
      </w:sdtEndPr>
      <w:sdtContent>
        <w:p w14:paraId="36040367" w14:textId="77777777" w:rsidR="007A6887" w:rsidRDefault="007A6887" w:rsidP="007A6887">
          <w:pPr>
            <w:rPr>
              <w:rStyle w:val="Heading5Char"/>
            </w:rPr>
          </w:pPr>
          <w:r w:rsidRPr="000C029B">
            <w:rPr>
              <w:rStyle w:val="Heading5Char"/>
            </w:rPr>
            <w:t>Click here to enter text.</w:t>
          </w:r>
        </w:p>
      </w:sdtContent>
    </w:sdt>
    <w:p w14:paraId="53035B3C" w14:textId="77777777" w:rsidR="007A6887" w:rsidRDefault="007A6887" w:rsidP="007A6887"/>
    <w:p w14:paraId="42CFFE50" w14:textId="77777777" w:rsidR="00244D68" w:rsidRDefault="00244D68" w:rsidP="00707831"/>
    <w:p w14:paraId="405C2405" w14:textId="77777777" w:rsidR="00FA18A3" w:rsidRDefault="00F165CD" w:rsidP="006512AB">
      <w:pPr>
        <w:pStyle w:val="Heading3"/>
      </w:pPr>
      <w:r>
        <w:t>D.6</w:t>
      </w:r>
      <w:r w:rsidR="00EA20DA">
        <w:t xml:space="preserve"> </w:t>
      </w:r>
    </w:p>
    <w:p w14:paraId="29DEAF4E" w14:textId="4CC24931" w:rsidR="00EA20DA" w:rsidRDefault="007A6887" w:rsidP="00707831">
      <w:r w:rsidRPr="006512AB">
        <w:rPr>
          <w:b/>
        </w:rPr>
        <w:t>Will the proposed research intersect</w:t>
      </w:r>
      <w:r w:rsidR="00EA20DA" w:rsidRPr="006512AB">
        <w:rPr>
          <w:b/>
        </w:rPr>
        <w:t xml:space="preserve"> with any cultural sensitivities or societal norms</w:t>
      </w:r>
      <w:r w:rsidRPr="006512AB">
        <w:rPr>
          <w:b/>
        </w:rPr>
        <w:t>?</w:t>
      </w:r>
      <w:r w:rsidR="00EA20DA">
        <w:t xml:space="preserve">  If so, describe how this will be addressed in the consent process</w:t>
      </w:r>
      <w:r w:rsidR="00B90649">
        <w:t xml:space="preserve"> and forms</w:t>
      </w:r>
      <w:r w:rsidR="00EA20DA">
        <w:t xml:space="preserve"> and other study documents. </w:t>
      </w:r>
    </w:p>
    <w:sdt>
      <w:sdtPr>
        <w:rPr>
          <w:rStyle w:val="Style1"/>
        </w:rPr>
        <w:id w:val="-893502534"/>
        <w:placeholder>
          <w:docPart w:val="E84D7D8B37DC43928CBF424978BBCF21"/>
        </w:placeholder>
        <w:showingPlcHdr/>
        <w15:color w:val="000000"/>
        <w:text/>
      </w:sdtPr>
      <w:sdtEndPr>
        <w:rPr>
          <w:rStyle w:val="DefaultParagraphFont"/>
        </w:rPr>
      </w:sdtEndPr>
      <w:sdtContent>
        <w:p w14:paraId="5EF814DB" w14:textId="77777777" w:rsidR="007A6887" w:rsidRDefault="007A6887" w:rsidP="007A6887">
          <w:pPr>
            <w:rPr>
              <w:rStyle w:val="Heading5Char"/>
            </w:rPr>
          </w:pPr>
          <w:r w:rsidRPr="000C029B">
            <w:rPr>
              <w:rStyle w:val="Heading5Char"/>
            </w:rPr>
            <w:t>Click here to enter text.</w:t>
          </w:r>
        </w:p>
      </w:sdtContent>
    </w:sdt>
    <w:p w14:paraId="6E45075F" w14:textId="77777777" w:rsidR="007A6887" w:rsidRDefault="007A6887" w:rsidP="007A6887"/>
    <w:p w14:paraId="6938C457" w14:textId="77777777" w:rsidR="00EA20DA" w:rsidRDefault="00EA20DA" w:rsidP="00707831"/>
    <w:p w14:paraId="41D12F1F" w14:textId="77777777" w:rsidR="00F165CD" w:rsidRDefault="00F165CD" w:rsidP="00F165CD">
      <w:pPr>
        <w:pStyle w:val="Heading3"/>
      </w:pPr>
      <w:r>
        <w:t>D.7</w:t>
      </w:r>
    </w:p>
    <w:p w14:paraId="11099939" w14:textId="43B1975D" w:rsidR="00760CAE" w:rsidRDefault="00760CAE" w:rsidP="00707831">
      <w:r>
        <w:t xml:space="preserve">The researcher must provide subjects with </w:t>
      </w:r>
      <w:proofErr w:type="gramStart"/>
      <w:r>
        <w:t>locally-based</w:t>
      </w:r>
      <w:proofErr w:type="gramEnd"/>
      <w:r>
        <w:t xml:space="preserve"> and US-based contact information.  Research</w:t>
      </w:r>
      <w:r w:rsidR="00E25D9E">
        <w:t>ers</w:t>
      </w:r>
      <w:r>
        <w:t xml:space="preserve"> should select contact information</w:t>
      </w:r>
      <w:r w:rsidR="00A37073">
        <w:t xml:space="preserve"> (i.e., email and/or phone)</w:t>
      </w:r>
      <w:r>
        <w:t xml:space="preserve"> that will ensure subjects have access to individuals who can </w:t>
      </w:r>
      <w:r w:rsidRPr="004B320B">
        <w:rPr>
          <w:b/>
          <w:i/>
        </w:rPr>
        <w:t>answer research-related questions in their native language/dialect</w:t>
      </w:r>
      <w:r>
        <w:t xml:space="preserve">, even after the researcher(s) has left the host country.  </w:t>
      </w:r>
    </w:p>
    <w:p w14:paraId="3847D4D5" w14:textId="77777777" w:rsidR="00760CAE" w:rsidRDefault="00760CAE" w:rsidP="00707831"/>
    <w:p w14:paraId="36BCC0E7" w14:textId="2A5D7E7F" w:rsidR="00760CAE" w:rsidRDefault="00760CAE" w:rsidP="006512AB">
      <w:pPr>
        <w:pStyle w:val="ListParagraph"/>
        <w:numPr>
          <w:ilvl w:val="0"/>
          <w:numId w:val="4"/>
        </w:numPr>
        <w:rPr>
          <w:rStyle w:val="Heading5Char"/>
        </w:rPr>
      </w:pPr>
      <w:r w:rsidRPr="006512AB">
        <w:rPr>
          <w:b/>
        </w:rPr>
        <w:t xml:space="preserve">Provide the </w:t>
      </w:r>
      <w:proofErr w:type="gramStart"/>
      <w:r w:rsidRPr="006512AB">
        <w:rPr>
          <w:b/>
        </w:rPr>
        <w:t>locally-based</w:t>
      </w:r>
      <w:proofErr w:type="gramEnd"/>
      <w:r w:rsidRPr="006512AB">
        <w:rPr>
          <w:b/>
        </w:rPr>
        <w:t xml:space="preserve"> information</w:t>
      </w:r>
      <w:r>
        <w:t xml:space="preserve">:  </w:t>
      </w:r>
      <w:sdt>
        <w:sdtPr>
          <w:rPr>
            <w:rStyle w:val="Style1"/>
          </w:rPr>
          <w:id w:val="-164473319"/>
          <w:placeholder>
            <w:docPart w:val="6D1FD7BD070742318E71F9B7491B9ED3"/>
          </w:placeholder>
          <w:showingPlcHdr/>
          <w15:color w:val="000000"/>
          <w:text/>
        </w:sdtPr>
        <w:sdtEndPr>
          <w:rPr>
            <w:rStyle w:val="DefaultParagraphFont"/>
          </w:rPr>
        </w:sdtEndPr>
        <w:sdtContent>
          <w:r w:rsidRPr="000C029B">
            <w:rPr>
              <w:rStyle w:val="Heading5Char"/>
            </w:rPr>
            <w:t>Click here to enter text.</w:t>
          </w:r>
        </w:sdtContent>
      </w:sdt>
    </w:p>
    <w:p w14:paraId="02412960" w14:textId="77777777" w:rsidR="00760CAE" w:rsidRDefault="00760CAE" w:rsidP="00760CAE"/>
    <w:p w14:paraId="18DCF7FB" w14:textId="29320FE8" w:rsidR="00760CAE" w:rsidRDefault="00760CAE" w:rsidP="006512AB">
      <w:pPr>
        <w:pStyle w:val="ListParagraph"/>
        <w:numPr>
          <w:ilvl w:val="0"/>
          <w:numId w:val="4"/>
        </w:numPr>
        <w:rPr>
          <w:rStyle w:val="Heading5Char"/>
        </w:rPr>
      </w:pPr>
      <w:r w:rsidRPr="006512AB">
        <w:rPr>
          <w:b/>
        </w:rPr>
        <w:t>Provide the US-based contact information</w:t>
      </w:r>
      <w:r>
        <w:t xml:space="preserve">:    </w:t>
      </w:r>
      <w:sdt>
        <w:sdtPr>
          <w:rPr>
            <w:rStyle w:val="Style1"/>
          </w:rPr>
          <w:id w:val="-1938738414"/>
          <w:placeholder>
            <w:docPart w:val="4DE331679D8D49A9889FA22CB6CEA516"/>
          </w:placeholder>
          <w:showingPlcHdr/>
          <w15:color w:val="000000"/>
          <w:text/>
        </w:sdtPr>
        <w:sdtEndPr>
          <w:rPr>
            <w:rStyle w:val="DefaultParagraphFont"/>
          </w:rPr>
        </w:sdtEndPr>
        <w:sdtContent>
          <w:r w:rsidRPr="000C029B">
            <w:rPr>
              <w:rStyle w:val="Heading5Char"/>
            </w:rPr>
            <w:t>Click here to enter text.</w:t>
          </w:r>
        </w:sdtContent>
      </w:sdt>
    </w:p>
    <w:p w14:paraId="70222330" w14:textId="77777777" w:rsidR="00760CAE" w:rsidRDefault="00760CAE" w:rsidP="00707831"/>
    <w:p w14:paraId="68ACD275" w14:textId="77777777" w:rsidR="00760CAE" w:rsidRDefault="00760CAE" w:rsidP="00707831"/>
    <w:p w14:paraId="4912D39B" w14:textId="77777777" w:rsidR="00760CAE" w:rsidRDefault="00F165CD" w:rsidP="006512AB">
      <w:pPr>
        <w:pStyle w:val="Heading3"/>
      </w:pPr>
      <w:r>
        <w:t>D.8</w:t>
      </w:r>
      <w:r w:rsidR="00760CAE">
        <w:t xml:space="preserve"> </w:t>
      </w:r>
    </w:p>
    <w:p w14:paraId="724CB9DF" w14:textId="368ABBB4" w:rsidR="00F165CD" w:rsidRPr="006512AB" w:rsidRDefault="00760CAE" w:rsidP="00707831">
      <w:pPr>
        <w:rPr>
          <w:b/>
        </w:rPr>
      </w:pPr>
      <w:r w:rsidRPr="006512AB">
        <w:rPr>
          <w:b/>
        </w:rPr>
        <w:t xml:space="preserve">Detail any proposed </w:t>
      </w:r>
      <w:r w:rsidR="003747D3">
        <w:rPr>
          <w:b/>
        </w:rPr>
        <w:t xml:space="preserve">compensation </w:t>
      </w:r>
      <w:r w:rsidRPr="006512AB">
        <w:rPr>
          <w:b/>
        </w:rPr>
        <w:t xml:space="preserve">(payment, gifts, </w:t>
      </w:r>
      <w:r w:rsidR="003747D3">
        <w:rPr>
          <w:b/>
        </w:rPr>
        <w:t xml:space="preserve">incentives, </w:t>
      </w:r>
      <w:r w:rsidRPr="006512AB">
        <w:rPr>
          <w:b/>
        </w:rPr>
        <w:t>etc.) for subje</w:t>
      </w:r>
      <w:r w:rsidR="00F165CD" w:rsidRPr="006512AB">
        <w:rPr>
          <w:b/>
        </w:rPr>
        <w:t>cts.</w:t>
      </w:r>
    </w:p>
    <w:sdt>
      <w:sdtPr>
        <w:rPr>
          <w:rStyle w:val="Style1"/>
        </w:rPr>
        <w:id w:val="1119189150"/>
        <w:placeholder>
          <w:docPart w:val="FD947F553991784BB915A55F31596F6D"/>
        </w:placeholder>
        <w:showingPlcHdr/>
        <w15:color w:val="000000"/>
        <w:text/>
      </w:sdtPr>
      <w:sdtEndPr>
        <w:rPr>
          <w:rStyle w:val="DefaultParagraphFont"/>
        </w:rPr>
      </w:sdtEndPr>
      <w:sdtContent>
        <w:p w14:paraId="46EB83A5" w14:textId="77777777" w:rsidR="00707831" w:rsidRDefault="00707831" w:rsidP="00707831">
          <w:pPr>
            <w:rPr>
              <w:rStyle w:val="Heading5Char"/>
            </w:rPr>
          </w:pPr>
          <w:r w:rsidRPr="002A34AF">
            <w:rPr>
              <w:rStyle w:val="Heading5Char"/>
            </w:rPr>
            <w:t>Click here to enter text.</w:t>
          </w:r>
        </w:p>
      </w:sdtContent>
    </w:sdt>
    <w:p w14:paraId="54261FC4" w14:textId="77777777" w:rsidR="00707831" w:rsidRDefault="00707831" w:rsidP="00707831"/>
    <w:p w14:paraId="162AFDFB" w14:textId="77777777" w:rsidR="00707831" w:rsidRDefault="00707831" w:rsidP="00707831"/>
    <w:p w14:paraId="0A5E43B4" w14:textId="77667F8C" w:rsidR="00707831" w:rsidRDefault="00956713" w:rsidP="002A34AF">
      <w:pPr>
        <w:pStyle w:val="Heading2"/>
      </w:pPr>
      <w:bookmarkStart w:id="11" w:name="_Toc487809088"/>
      <w:r>
        <w:t xml:space="preserve">Section </w:t>
      </w:r>
      <w:r w:rsidR="00F165CD">
        <w:t>E</w:t>
      </w:r>
      <w:r w:rsidR="000C029B">
        <w:t xml:space="preserve">: </w:t>
      </w:r>
      <w:r w:rsidR="004E6BA5">
        <w:t xml:space="preserve"> </w:t>
      </w:r>
      <w:r w:rsidR="000C029B">
        <w:t>Location Specific and Cultural Considerations</w:t>
      </w:r>
      <w:bookmarkEnd w:id="11"/>
    </w:p>
    <w:p w14:paraId="5D5808BC" w14:textId="1F168FCF" w:rsidR="00707831" w:rsidRDefault="00F165CD" w:rsidP="000C029B">
      <w:pPr>
        <w:pStyle w:val="Heading3"/>
      </w:pPr>
      <w:bookmarkStart w:id="12" w:name="_Toc487809089"/>
      <w:r>
        <w:t>E</w:t>
      </w:r>
      <w:r w:rsidR="00707831">
        <w:t>.1</w:t>
      </w:r>
      <w:bookmarkEnd w:id="12"/>
    </w:p>
    <w:p w14:paraId="155404EB" w14:textId="4C389CCF" w:rsidR="00707831" w:rsidRDefault="00707831" w:rsidP="00707831">
      <w:r w:rsidRPr="006512AB">
        <w:rPr>
          <w:b/>
        </w:rPr>
        <w:t xml:space="preserve">Describe the researcher’s qualifications to conduct research at the host site. </w:t>
      </w:r>
      <w:r>
        <w:t xml:space="preserve"> Include any past experience, relevant training and/or coursework that explains </w:t>
      </w:r>
      <w:r w:rsidR="007611A5">
        <w:t xml:space="preserve">their </w:t>
      </w:r>
      <w:r>
        <w:t xml:space="preserve">ability to conduct this research in accordance with local laws, </w:t>
      </w:r>
      <w:proofErr w:type="gramStart"/>
      <w:r>
        <w:t>culture</w:t>
      </w:r>
      <w:proofErr w:type="gramEnd"/>
      <w:r>
        <w:t xml:space="preserve"> and customs</w:t>
      </w:r>
      <w:r w:rsidR="007611A5">
        <w:t>.</w:t>
      </w:r>
      <w:r>
        <w:t xml:space="preserve"> </w:t>
      </w:r>
    </w:p>
    <w:sdt>
      <w:sdtPr>
        <w:rPr>
          <w:rStyle w:val="Style1"/>
        </w:rPr>
        <w:id w:val="152955113"/>
        <w:placeholder>
          <w:docPart w:val="34729B333E8C1548908604025AE3B70C"/>
        </w:placeholder>
        <w:showingPlcHdr/>
        <w15:color w:val="000000"/>
        <w:text/>
      </w:sdtPr>
      <w:sdtEndPr>
        <w:rPr>
          <w:rStyle w:val="DefaultParagraphFont"/>
        </w:rPr>
      </w:sdtEndPr>
      <w:sdtContent>
        <w:p w14:paraId="534D5F12" w14:textId="77777777" w:rsidR="00707831" w:rsidRDefault="00707831" w:rsidP="00707831">
          <w:pPr>
            <w:rPr>
              <w:rStyle w:val="Heading5Char"/>
            </w:rPr>
          </w:pPr>
          <w:r w:rsidRPr="002A34AF">
            <w:rPr>
              <w:rStyle w:val="Heading5Char"/>
            </w:rPr>
            <w:t>Click here to enter text.</w:t>
          </w:r>
        </w:p>
      </w:sdtContent>
    </w:sdt>
    <w:p w14:paraId="5A451C1D" w14:textId="77777777" w:rsidR="00707831" w:rsidRDefault="00707831" w:rsidP="00707831"/>
    <w:p w14:paraId="285477ED" w14:textId="77777777" w:rsidR="00E25D9E" w:rsidRDefault="00E25D9E" w:rsidP="00E25D9E">
      <w:pPr>
        <w:pStyle w:val="Heading3"/>
      </w:pPr>
      <w:r>
        <w:lastRenderedPageBreak/>
        <w:t>E.2</w:t>
      </w:r>
    </w:p>
    <w:p w14:paraId="4B898E72" w14:textId="488820BC" w:rsidR="00707831" w:rsidRDefault="00707831" w:rsidP="00707831">
      <w:r w:rsidRPr="006512AB">
        <w:rPr>
          <w:b/>
        </w:rPr>
        <w:t xml:space="preserve">What procedures </w:t>
      </w:r>
      <w:r w:rsidR="007611A5">
        <w:rPr>
          <w:b/>
        </w:rPr>
        <w:t>will</w:t>
      </w:r>
      <w:r w:rsidRPr="006512AB">
        <w:rPr>
          <w:b/>
        </w:rPr>
        <w:t xml:space="preserve"> be in place in the event the research yields information that would be reported to authorities</w:t>
      </w:r>
      <w:r w:rsidR="007611A5">
        <w:rPr>
          <w:b/>
        </w:rPr>
        <w:t xml:space="preserve">, similar to </w:t>
      </w:r>
      <w:r w:rsidRPr="006512AB">
        <w:rPr>
          <w:b/>
        </w:rPr>
        <w:t>research in the US?</w:t>
      </w:r>
      <w:r>
        <w:t xml:space="preserve">  (e.g.</w:t>
      </w:r>
      <w:r w:rsidR="003D3A07">
        <w:t>,</w:t>
      </w:r>
      <w:r>
        <w:t xml:space="preserve"> child abuse, imminent violence, etc.)</w:t>
      </w:r>
    </w:p>
    <w:sdt>
      <w:sdtPr>
        <w:rPr>
          <w:rStyle w:val="Style1"/>
        </w:rPr>
        <w:id w:val="-2018386566"/>
        <w:placeholder>
          <w:docPart w:val="BF4E5C5D60EA9D448A4AACD9D210D7E4"/>
        </w:placeholder>
        <w:showingPlcHdr/>
        <w15:color w:val="000000"/>
        <w:text/>
      </w:sdtPr>
      <w:sdtEndPr>
        <w:rPr>
          <w:rStyle w:val="DefaultParagraphFont"/>
        </w:rPr>
      </w:sdtEndPr>
      <w:sdtContent>
        <w:p w14:paraId="772A92F6" w14:textId="77777777" w:rsidR="00707831" w:rsidRDefault="00707831" w:rsidP="00707831">
          <w:pPr>
            <w:rPr>
              <w:rStyle w:val="Heading5Char"/>
            </w:rPr>
          </w:pPr>
          <w:r w:rsidRPr="002A34AF">
            <w:rPr>
              <w:rStyle w:val="Heading5Char"/>
            </w:rPr>
            <w:t>Click here to enter text.</w:t>
          </w:r>
        </w:p>
      </w:sdtContent>
    </w:sdt>
    <w:p w14:paraId="3754E89F" w14:textId="77777777" w:rsidR="00707831" w:rsidRDefault="00707831" w:rsidP="00707831"/>
    <w:p w14:paraId="4F6CDBFA" w14:textId="5CEAB70D" w:rsidR="00707831" w:rsidRDefault="00F165CD" w:rsidP="000C029B">
      <w:pPr>
        <w:pStyle w:val="Heading3"/>
      </w:pPr>
      <w:bookmarkStart w:id="13" w:name="_Toc487809090"/>
      <w:r>
        <w:t>E</w:t>
      </w:r>
      <w:r w:rsidR="00707831">
        <w:t>.</w:t>
      </w:r>
      <w:r w:rsidR="00E25D9E">
        <w:t>3</w:t>
      </w:r>
      <w:bookmarkEnd w:id="13"/>
    </w:p>
    <w:p w14:paraId="1E3FD2D9" w14:textId="4288A59E" w:rsidR="00707831" w:rsidRDefault="00707831" w:rsidP="00707831">
      <w:r w:rsidRPr="006512AB">
        <w:rPr>
          <w:b/>
        </w:rPr>
        <w:t>Describe how the researcher will obtain culturally appropriate access to this community</w:t>
      </w:r>
      <w:r>
        <w:t>.  Please provide information on</w:t>
      </w:r>
      <w:r w:rsidR="00382182">
        <w:t xml:space="preserve"> the involvement of any organizations, community leaders, or experts in engaging the subject population or conducting the research.</w:t>
      </w:r>
      <w:r>
        <w:t xml:space="preserve"> </w:t>
      </w:r>
      <w:r w:rsidR="00D923E6">
        <w:t xml:space="preserve"> </w:t>
      </w:r>
      <w:r w:rsidR="002B38B8">
        <w:t>Please provide the appropriate contact names and their relationship to the community.</w:t>
      </w:r>
      <w:r w:rsidR="00B90649">
        <w:t xml:space="preserve"> If appropriate, please provide a letter of support from the aforementioned individual(s)/organization(s)/etc. in your IRBNet package. </w:t>
      </w:r>
    </w:p>
    <w:sdt>
      <w:sdtPr>
        <w:rPr>
          <w:rStyle w:val="Style1"/>
        </w:rPr>
        <w:id w:val="111017590"/>
        <w:placeholder>
          <w:docPart w:val="DFD71022833FB4409DB398272992A33E"/>
        </w:placeholder>
        <w:showingPlcHdr/>
        <w15:color w:val="000000"/>
        <w:text/>
      </w:sdtPr>
      <w:sdtEndPr>
        <w:rPr>
          <w:rStyle w:val="DefaultParagraphFont"/>
        </w:rPr>
      </w:sdtEndPr>
      <w:sdtContent>
        <w:p w14:paraId="11889E2F" w14:textId="77777777" w:rsidR="00707831" w:rsidRDefault="00707831" w:rsidP="00707831">
          <w:pPr>
            <w:rPr>
              <w:rStyle w:val="Heading5Char"/>
            </w:rPr>
          </w:pPr>
          <w:r w:rsidRPr="002A34AF">
            <w:rPr>
              <w:rStyle w:val="Heading5Char"/>
            </w:rPr>
            <w:t>Click here to enter text.</w:t>
          </w:r>
        </w:p>
      </w:sdtContent>
    </w:sdt>
    <w:p w14:paraId="41293243" w14:textId="77777777" w:rsidR="00707831" w:rsidRDefault="00707831" w:rsidP="00707831"/>
    <w:p w14:paraId="647A0F3A" w14:textId="53AE37CB" w:rsidR="00707831" w:rsidRDefault="00F165CD" w:rsidP="000C029B">
      <w:pPr>
        <w:pStyle w:val="Heading3"/>
      </w:pPr>
      <w:bookmarkStart w:id="14" w:name="_Toc487809091"/>
      <w:r>
        <w:t>E</w:t>
      </w:r>
      <w:r w:rsidR="00707831">
        <w:t>.</w:t>
      </w:r>
      <w:r w:rsidR="00E25D9E">
        <w:t>4</w:t>
      </w:r>
      <w:bookmarkEnd w:id="14"/>
      <w:r w:rsidR="00707831">
        <w:t xml:space="preserve">   </w:t>
      </w:r>
    </w:p>
    <w:p w14:paraId="39A70A93" w14:textId="77777777" w:rsidR="00707831" w:rsidRDefault="00707831" w:rsidP="00707831">
      <w:r w:rsidRPr="006512AB">
        <w:rPr>
          <w:b/>
        </w:rPr>
        <w:t>Describe the ways in which cultural norms and/or local laws differ between the host site and the United States.</w:t>
      </w:r>
      <w:r>
        <w:t xml:space="preserve">  Consider the differences in consent procedures, age of majority, autonomy of individuals, group consent, and/or parental consent.  Guidance on this topic is found at:  </w:t>
      </w:r>
      <w:hyperlink r:id="rId10" w:history="1">
        <w:r w:rsidRPr="00451137">
          <w:rPr>
            <w:rStyle w:val="Hyperlink"/>
          </w:rPr>
          <w:t>www.hhs.gov/ohrp/international</w:t>
        </w:r>
      </w:hyperlink>
    </w:p>
    <w:sdt>
      <w:sdtPr>
        <w:rPr>
          <w:rStyle w:val="Style1"/>
        </w:rPr>
        <w:id w:val="-1185748619"/>
        <w:placeholder>
          <w:docPart w:val="3230FF73DFDC1044BAF3363B51CBD5DC"/>
        </w:placeholder>
        <w:showingPlcHdr/>
        <w15:color w:val="000000"/>
        <w:text/>
      </w:sdtPr>
      <w:sdtEndPr>
        <w:rPr>
          <w:rStyle w:val="DefaultParagraphFont"/>
        </w:rPr>
      </w:sdtEndPr>
      <w:sdtContent>
        <w:p w14:paraId="584D6F76" w14:textId="77777777" w:rsidR="00707831" w:rsidRDefault="00707831" w:rsidP="00707831">
          <w:pPr>
            <w:rPr>
              <w:rStyle w:val="Heading5Char"/>
            </w:rPr>
          </w:pPr>
          <w:r w:rsidRPr="002A34AF">
            <w:rPr>
              <w:rStyle w:val="Heading5Char"/>
            </w:rPr>
            <w:t>Click here to enter text.</w:t>
          </w:r>
        </w:p>
      </w:sdtContent>
    </w:sdt>
    <w:p w14:paraId="4D3A2B6B" w14:textId="77777777" w:rsidR="00707831" w:rsidRDefault="00707831" w:rsidP="00707831"/>
    <w:p w14:paraId="248A5503" w14:textId="77777777" w:rsidR="002B38B8" w:rsidRDefault="002B38B8" w:rsidP="00707831"/>
    <w:p w14:paraId="69EC10A1" w14:textId="0DF2B023" w:rsidR="00707831" w:rsidRDefault="00FD10AA" w:rsidP="002A34AF">
      <w:pPr>
        <w:pStyle w:val="Heading2"/>
      </w:pPr>
      <w:bookmarkStart w:id="15" w:name="_Toc487809094"/>
      <w:r>
        <w:t>S</w:t>
      </w:r>
      <w:r w:rsidR="000C029B">
        <w:t xml:space="preserve">ection </w:t>
      </w:r>
      <w:r w:rsidR="00BC3A32">
        <w:t>F</w:t>
      </w:r>
      <w:r w:rsidR="000C029B">
        <w:t>:  Additional and Ongoing Research Oversight</w:t>
      </w:r>
      <w:bookmarkEnd w:id="15"/>
    </w:p>
    <w:p w14:paraId="2046E7B4" w14:textId="47E7292A" w:rsidR="00707831" w:rsidRDefault="00BC3A32" w:rsidP="000C029B">
      <w:pPr>
        <w:pStyle w:val="Heading3"/>
      </w:pPr>
      <w:bookmarkStart w:id="16" w:name="_Toc487809095"/>
      <w:r>
        <w:t>F</w:t>
      </w:r>
      <w:r w:rsidR="00707831">
        <w:t>.1</w:t>
      </w:r>
      <w:bookmarkEnd w:id="16"/>
    </w:p>
    <w:p w14:paraId="705111EB" w14:textId="5585C2FD" w:rsidR="00D923E6" w:rsidRPr="003374CF" w:rsidRDefault="00707831" w:rsidP="003374CF">
      <w:pPr>
        <w:rPr>
          <w:b/>
        </w:rPr>
      </w:pPr>
      <w:r>
        <w:t>In most instances, an ethics committee or other regulatory entity in the host country must review and approve proposed research projects.</w:t>
      </w:r>
      <w:r w:rsidR="003374CF">
        <w:rPr>
          <w:rStyle w:val="Heading5Char"/>
          <w:rFonts w:asciiTheme="minorHAnsi" w:hAnsiTheme="minorHAnsi"/>
          <w:b/>
          <w:color w:val="auto"/>
          <w:szCs w:val="22"/>
        </w:rPr>
        <w:t xml:space="preserve"> </w:t>
      </w:r>
      <w:r w:rsidR="007611A5">
        <w:t>Please consult the following guide</w:t>
      </w:r>
      <w:r w:rsidR="003374CF">
        <w:t xml:space="preserve"> for your proposed research site:</w:t>
      </w:r>
    </w:p>
    <w:p w14:paraId="2D2A19A0" w14:textId="77777777" w:rsidR="003374CF" w:rsidRDefault="003374CF" w:rsidP="003374CF">
      <w:pPr>
        <w:rPr>
          <w:b/>
        </w:rPr>
      </w:pPr>
    </w:p>
    <w:p w14:paraId="71296818" w14:textId="0796543B" w:rsidR="00707831" w:rsidRDefault="007611A5" w:rsidP="003374CF">
      <w:pPr>
        <w:rPr>
          <w:rStyle w:val="Hyperlink"/>
          <w:u w:val="none"/>
        </w:rPr>
      </w:pPr>
      <w:hyperlink r:id="rId11" w:history="1">
        <w:r w:rsidR="005F4559" w:rsidRPr="007611A5">
          <w:rPr>
            <w:rStyle w:val="Hyperlink"/>
            <w:b/>
          </w:rPr>
          <w:t>International Compilation of Human Research Standards</w:t>
        </w:r>
        <w:r w:rsidR="00D923E6" w:rsidRPr="007611A5">
          <w:rPr>
            <w:rStyle w:val="Hyperlink"/>
            <w:b/>
          </w:rPr>
          <w:t xml:space="preserve"> </w:t>
        </w:r>
      </w:hyperlink>
      <w:r w:rsidR="00D923E6" w:rsidRPr="006512AB">
        <w:rPr>
          <w:rStyle w:val="Hyperlink"/>
          <w:u w:val="none"/>
        </w:rPr>
        <w:t xml:space="preserve">– a listing of over 1,000 laws, regulations, and guidelines on human </w:t>
      </w:r>
      <w:proofErr w:type="gramStart"/>
      <w:r w:rsidR="00D923E6" w:rsidRPr="006512AB">
        <w:rPr>
          <w:rStyle w:val="Hyperlink"/>
          <w:u w:val="none"/>
        </w:rPr>
        <w:t>subjects</w:t>
      </w:r>
      <w:proofErr w:type="gramEnd"/>
      <w:r w:rsidR="00D923E6" w:rsidRPr="006512AB">
        <w:rPr>
          <w:rStyle w:val="Hyperlink"/>
          <w:u w:val="none"/>
        </w:rPr>
        <w:t xml:space="preserve"> protections in over 100 countries and several international organizations.</w:t>
      </w:r>
    </w:p>
    <w:p w14:paraId="202B20C8" w14:textId="77777777" w:rsidR="003374CF" w:rsidRDefault="003374CF" w:rsidP="003374CF">
      <w:pPr>
        <w:rPr>
          <w:b/>
        </w:rPr>
      </w:pPr>
    </w:p>
    <w:p w14:paraId="2B40F1A4" w14:textId="51AF3136" w:rsidR="003374CF" w:rsidRDefault="003374CF" w:rsidP="003374CF">
      <w:pPr>
        <w:rPr>
          <w:rStyle w:val="Hyperlink"/>
          <w:u w:val="none"/>
        </w:rPr>
      </w:pPr>
      <w:r w:rsidRPr="006512AB">
        <w:rPr>
          <w:b/>
        </w:rPr>
        <w:t>Please provide the contact information for the</w:t>
      </w:r>
      <w:r>
        <w:rPr>
          <w:b/>
        </w:rPr>
        <w:t xml:space="preserve"> local</w:t>
      </w:r>
      <w:r w:rsidRPr="006512AB">
        <w:rPr>
          <w:b/>
        </w:rPr>
        <w:t xml:space="preserve"> committee or entity reviewing this project.</w:t>
      </w:r>
      <w:r>
        <w:rPr>
          <w:b/>
        </w:rPr>
        <w:t xml:space="preserve"> If none </w:t>
      </w:r>
      <w:r>
        <w:rPr>
          <w:b/>
        </w:rPr>
        <w:t xml:space="preserve">is </w:t>
      </w:r>
      <w:r>
        <w:rPr>
          <w:b/>
        </w:rPr>
        <w:t>list</w:t>
      </w:r>
      <w:r>
        <w:rPr>
          <w:b/>
        </w:rPr>
        <w:t>ed, enter “NA.”</w:t>
      </w:r>
    </w:p>
    <w:sdt>
      <w:sdtPr>
        <w:rPr>
          <w:rStyle w:val="Style1"/>
        </w:rPr>
        <w:id w:val="-1935271545"/>
        <w:placeholder>
          <w:docPart w:val="953E88CC4B6A4CA5A031D1CB9C5629B2"/>
        </w:placeholder>
        <w:showingPlcHdr/>
        <w15:color w:val="000000"/>
        <w:text/>
      </w:sdtPr>
      <w:sdtEndPr>
        <w:rPr>
          <w:rStyle w:val="DefaultParagraphFont"/>
        </w:rPr>
      </w:sdtEndPr>
      <w:sdtContent>
        <w:p w14:paraId="60F4A2A2" w14:textId="77777777" w:rsidR="003374CF" w:rsidRDefault="003374CF" w:rsidP="003374CF">
          <w:pPr>
            <w:rPr>
              <w:rStyle w:val="Style1"/>
            </w:rPr>
          </w:pPr>
          <w:r w:rsidRPr="002A34AF">
            <w:rPr>
              <w:rStyle w:val="Heading5Char"/>
            </w:rPr>
            <w:t>Click here to enter text.</w:t>
          </w:r>
        </w:p>
      </w:sdtContent>
    </w:sdt>
    <w:p w14:paraId="234A77A8" w14:textId="77777777" w:rsidR="00674058" w:rsidRDefault="00674058" w:rsidP="00707831"/>
    <w:p w14:paraId="7ADD2458" w14:textId="368DA947" w:rsidR="00707831" w:rsidRDefault="00BC3A32" w:rsidP="000C029B">
      <w:pPr>
        <w:pStyle w:val="Heading3"/>
      </w:pPr>
      <w:bookmarkStart w:id="17" w:name="_Toc487809096"/>
      <w:r>
        <w:t>F</w:t>
      </w:r>
      <w:r w:rsidR="00707831">
        <w:t>.2</w:t>
      </w:r>
      <w:bookmarkEnd w:id="17"/>
    </w:p>
    <w:p w14:paraId="10C84CA4" w14:textId="40355BC5" w:rsidR="00707831" w:rsidRPr="006512AB" w:rsidRDefault="00707831" w:rsidP="00707831">
      <w:pPr>
        <w:rPr>
          <w:b/>
        </w:rPr>
      </w:pPr>
      <w:r w:rsidRPr="006512AB">
        <w:rPr>
          <w:b/>
        </w:rPr>
        <w:t>Describe how research data will be protected or what measures will be taken to ensure confidentiality of the data</w:t>
      </w:r>
      <w:r w:rsidR="002B38B8" w:rsidRPr="006512AB">
        <w:rPr>
          <w:b/>
        </w:rPr>
        <w:t xml:space="preserve"> at all stages: while you are collecting in the host country, while you are traveling back to the US</w:t>
      </w:r>
      <w:r w:rsidR="00D923E6" w:rsidRPr="006512AB">
        <w:rPr>
          <w:b/>
        </w:rPr>
        <w:t>,</w:t>
      </w:r>
      <w:r w:rsidR="002B38B8" w:rsidRPr="006512AB">
        <w:rPr>
          <w:b/>
        </w:rPr>
        <w:t xml:space="preserve"> and once you arrive back at DU.</w:t>
      </w:r>
    </w:p>
    <w:sdt>
      <w:sdtPr>
        <w:rPr>
          <w:rStyle w:val="Style1"/>
        </w:rPr>
        <w:id w:val="847450692"/>
        <w:placeholder>
          <w:docPart w:val="45AE85497B33184093570209A995AA3B"/>
        </w:placeholder>
        <w:showingPlcHdr/>
        <w15:color w:val="000000"/>
        <w:text/>
      </w:sdtPr>
      <w:sdtEndPr>
        <w:rPr>
          <w:rStyle w:val="DefaultParagraphFont"/>
        </w:rPr>
      </w:sdtEndPr>
      <w:sdtContent>
        <w:p w14:paraId="6F30EF0A" w14:textId="77777777" w:rsidR="00707831" w:rsidRDefault="00707831" w:rsidP="00707831">
          <w:pPr>
            <w:rPr>
              <w:rStyle w:val="Heading5Char"/>
            </w:rPr>
          </w:pPr>
          <w:r w:rsidRPr="002A34AF">
            <w:rPr>
              <w:rStyle w:val="Heading5Char"/>
            </w:rPr>
            <w:t>Click here to enter text.</w:t>
          </w:r>
        </w:p>
      </w:sdtContent>
    </w:sdt>
    <w:p w14:paraId="434F4D11" w14:textId="77777777" w:rsidR="00707831" w:rsidRDefault="00707831" w:rsidP="00707831"/>
    <w:p w14:paraId="72EE782D" w14:textId="77777777" w:rsidR="008D6500" w:rsidRPr="00E25D9E" w:rsidRDefault="008D6500" w:rsidP="008D6500">
      <w:pPr>
        <w:pStyle w:val="Heading3"/>
      </w:pPr>
      <w:r>
        <w:lastRenderedPageBreak/>
        <w:t>F</w:t>
      </w:r>
      <w:r w:rsidRPr="00E25D9E">
        <w:t>.3</w:t>
      </w:r>
    </w:p>
    <w:p w14:paraId="575B1497" w14:textId="77777777" w:rsidR="008D6500" w:rsidRPr="00AC6404" w:rsidRDefault="008D6500" w:rsidP="00707831">
      <w:pPr>
        <w:rPr>
          <w:b/>
        </w:rPr>
      </w:pPr>
      <w:r w:rsidRPr="00AC6404">
        <w:rPr>
          <w:b/>
        </w:rPr>
        <w:t>General Data Protection Regulations (GDPR)</w:t>
      </w:r>
    </w:p>
    <w:p w14:paraId="12FC01C2" w14:textId="1F2DFE10" w:rsidR="008D6500" w:rsidRDefault="008D6500" w:rsidP="00707831">
      <w:r>
        <w:t>GDPR is a privacy law that applies to the European Union (EU), and three EEA states (Liechtenstein, Norway, and Iceland).  This law applies to living people who are in the EU/EEA and data processed</w:t>
      </w:r>
      <w:r w:rsidR="00AC6404">
        <w:t xml:space="preserve"> by an entity established</w:t>
      </w:r>
      <w:r>
        <w:t xml:space="preserve"> in the EU/EEA regardless of where the individuals live.  </w:t>
      </w:r>
    </w:p>
    <w:p w14:paraId="4D0694B9" w14:textId="3C62FC7F" w:rsidR="00AC6404" w:rsidRDefault="00AC6404" w:rsidP="00707831"/>
    <w:p w14:paraId="01CAD0A2" w14:textId="1B5E414F" w:rsidR="00AC6404" w:rsidRDefault="008679C7" w:rsidP="00AC6404">
      <w:sdt>
        <w:sdtPr>
          <w:id w:val="-1911683826"/>
          <w15:color w:val="008000"/>
          <w14:checkbox>
            <w14:checked w14:val="0"/>
            <w14:checkedState w14:val="2612" w14:font="MS Gothic"/>
            <w14:uncheckedState w14:val="2610" w14:font="MS Gothic"/>
          </w14:checkbox>
        </w:sdtPr>
        <w:sdtEndPr/>
        <w:sdtContent>
          <w:r w:rsidR="00C71525">
            <w:rPr>
              <w:rFonts w:ascii="MS Gothic" w:eastAsia="MS Gothic" w:hAnsi="MS Gothic" w:hint="eastAsia"/>
            </w:rPr>
            <w:t>☐</w:t>
          </w:r>
        </w:sdtContent>
      </w:sdt>
      <w:r w:rsidR="00AC6404">
        <w:t xml:space="preserve"> Yes     </w:t>
      </w:r>
      <w:sdt>
        <w:sdtPr>
          <w:id w:val="579492119"/>
          <w15:color w:val="008000"/>
          <w14:checkbox>
            <w14:checked w14:val="0"/>
            <w14:checkedState w14:val="2612" w14:font="MS Gothic"/>
            <w14:uncheckedState w14:val="2610" w14:font="MS Gothic"/>
          </w14:checkbox>
        </w:sdtPr>
        <w:sdtEndPr/>
        <w:sdtContent>
          <w:r w:rsidR="00AC6404">
            <w:rPr>
              <w:rFonts w:ascii="MS Gothic" w:eastAsia="MS Gothic" w:hAnsi="MS Gothic" w:hint="eastAsia"/>
            </w:rPr>
            <w:t>☐</w:t>
          </w:r>
        </w:sdtContent>
      </w:sdt>
      <w:r w:rsidR="00AC6404">
        <w:t xml:space="preserve"> No</w:t>
      </w:r>
      <w:r w:rsidR="00AC6404" w:rsidRPr="00AC6404">
        <w:rPr>
          <w:b/>
        </w:rPr>
        <w:t xml:space="preserve"> </w:t>
      </w:r>
      <w:r w:rsidR="00AC6404">
        <w:rPr>
          <w:b/>
        </w:rPr>
        <w:t xml:space="preserve">    </w:t>
      </w:r>
      <w:r w:rsidR="00AC6404" w:rsidRPr="00AC6404">
        <w:rPr>
          <w:b/>
        </w:rPr>
        <w:t xml:space="preserve">Will the </w:t>
      </w:r>
      <w:r w:rsidR="001D3214">
        <w:rPr>
          <w:b/>
        </w:rPr>
        <w:t xml:space="preserve">proposed </w:t>
      </w:r>
      <w:r w:rsidR="00AC6404" w:rsidRPr="00AC6404">
        <w:rPr>
          <w:b/>
        </w:rPr>
        <w:t>research be conducted in Europe?</w:t>
      </w:r>
      <w:r w:rsidR="00AC6404">
        <w:t xml:space="preserve">  </w:t>
      </w:r>
    </w:p>
    <w:p w14:paraId="3954DDCC" w14:textId="5C4433B3" w:rsidR="00AC6404" w:rsidRDefault="00AC6404" w:rsidP="00AC6404"/>
    <w:p w14:paraId="6C3F7743" w14:textId="498B85FE" w:rsidR="00AC6404" w:rsidRDefault="008679C7" w:rsidP="00AC6404">
      <w:sdt>
        <w:sdtPr>
          <w:id w:val="178774404"/>
          <w15:color w:val="008000"/>
          <w14:checkbox>
            <w14:checked w14:val="0"/>
            <w14:checkedState w14:val="2612" w14:font="MS Gothic"/>
            <w14:uncheckedState w14:val="2610" w14:font="MS Gothic"/>
          </w14:checkbox>
        </w:sdtPr>
        <w:sdtEndPr/>
        <w:sdtContent>
          <w:r w:rsidR="00AC6404">
            <w:rPr>
              <w:rFonts w:ascii="MS Gothic" w:eastAsia="MS Gothic" w:hAnsi="MS Gothic" w:hint="eastAsia"/>
            </w:rPr>
            <w:t>☐</w:t>
          </w:r>
        </w:sdtContent>
      </w:sdt>
      <w:r w:rsidR="00AC6404">
        <w:t xml:space="preserve"> Yes     </w:t>
      </w:r>
      <w:sdt>
        <w:sdtPr>
          <w:id w:val="-80140297"/>
          <w15:color w:val="008000"/>
          <w14:checkbox>
            <w14:checked w14:val="0"/>
            <w14:checkedState w14:val="2612" w14:font="MS Gothic"/>
            <w14:uncheckedState w14:val="2610" w14:font="MS Gothic"/>
          </w14:checkbox>
        </w:sdtPr>
        <w:sdtEndPr/>
        <w:sdtContent>
          <w:r w:rsidR="00AC6404">
            <w:rPr>
              <w:rFonts w:ascii="MS Gothic" w:eastAsia="MS Gothic" w:hAnsi="MS Gothic" w:hint="eastAsia"/>
            </w:rPr>
            <w:t>☐</w:t>
          </w:r>
        </w:sdtContent>
      </w:sdt>
      <w:r w:rsidR="00AC6404">
        <w:t xml:space="preserve"> No</w:t>
      </w:r>
      <w:r w:rsidR="00AC6404">
        <w:rPr>
          <w:b/>
        </w:rPr>
        <w:t xml:space="preserve">     W</w:t>
      </w:r>
      <w:r w:rsidR="00AC6404" w:rsidRPr="00AC6404">
        <w:rPr>
          <w:b/>
        </w:rPr>
        <w:t>ill the</w:t>
      </w:r>
      <w:r w:rsidR="001D3214">
        <w:rPr>
          <w:b/>
        </w:rPr>
        <w:t xml:space="preserve"> proposed research monitor the behavior of individuals</w:t>
      </w:r>
      <w:r w:rsidR="00AC6404" w:rsidRPr="00AC6404">
        <w:rPr>
          <w:b/>
        </w:rPr>
        <w:t xml:space="preserve"> in the EU/EEA?</w:t>
      </w:r>
      <w:r w:rsidR="00AC6404">
        <w:t xml:space="preserve">  </w:t>
      </w:r>
    </w:p>
    <w:p w14:paraId="52804AD5" w14:textId="1508FDF2" w:rsidR="00AC6404" w:rsidRDefault="00AC6404" w:rsidP="00AC6404"/>
    <w:p w14:paraId="7C2C0301" w14:textId="77777777" w:rsidR="001D3214" w:rsidRDefault="008679C7" w:rsidP="00AC6404">
      <w:pPr>
        <w:rPr>
          <w:b/>
        </w:rPr>
      </w:pPr>
      <w:sdt>
        <w:sdtPr>
          <w:id w:val="-1879704812"/>
          <w15:color w:val="008000"/>
          <w14:checkbox>
            <w14:checked w14:val="0"/>
            <w14:checkedState w14:val="2612" w14:font="MS Gothic"/>
            <w14:uncheckedState w14:val="2610" w14:font="MS Gothic"/>
          </w14:checkbox>
        </w:sdtPr>
        <w:sdtEndPr/>
        <w:sdtContent>
          <w:r w:rsidR="00AC6404">
            <w:rPr>
              <w:rFonts w:ascii="MS Gothic" w:eastAsia="MS Gothic" w:hAnsi="MS Gothic" w:hint="eastAsia"/>
            </w:rPr>
            <w:t>☐</w:t>
          </w:r>
        </w:sdtContent>
      </w:sdt>
      <w:r w:rsidR="00AC6404">
        <w:t xml:space="preserve"> Yes     </w:t>
      </w:r>
      <w:sdt>
        <w:sdtPr>
          <w:id w:val="-1744627951"/>
          <w15:color w:val="008000"/>
          <w14:checkbox>
            <w14:checked w14:val="0"/>
            <w14:checkedState w14:val="2612" w14:font="MS Gothic"/>
            <w14:uncheckedState w14:val="2610" w14:font="MS Gothic"/>
          </w14:checkbox>
        </w:sdtPr>
        <w:sdtEndPr/>
        <w:sdtContent>
          <w:r w:rsidR="00AC6404">
            <w:rPr>
              <w:rFonts w:ascii="MS Gothic" w:eastAsia="MS Gothic" w:hAnsi="MS Gothic" w:hint="eastAsia"/>
            </w:rPr>
            <w:t>☐</w:t>
          </w:r>
        </w:sdtContent>
      </w:sdt>
      <w:r w:rsidR="00AC6404">
        <w:t xml:space="preserve"> No</w:t>
      </w:r>
      <w:r w:rsidR="00AC6404" w:rsidRPr="00AC6404">
        <w:rPr>
          <w:b/>
        </w:rPr>
        <w:t xml:space="preserve"> </w:t>
      </w:r>
      <w:r w:rsidR="00AC6404">
        <w:rPr>
          <w:b/>
        </w:rPr>
        <w:t xml:space="preserve">    </w:t>
      </w:r>
      <w:r w:rsidR="00AC6404" w:rsidRPr="00AC6404">
        <w:rPr>
          <w:b/>
        </w:rPr>
        <w:t xml:space="preserve">Will </w:t>
      </w:r>
      <w:r w:rsidR="001D3214">
        <w:rPr>
          <w:b/>
        </w:rPr>
        <w:t xml:space="preserve">the proposed research process </w:t>
      </w:r>
      <w:r w:rsidR="00AC6404" w:rsidRPr="00AC6404">
        <w:rPr>
          <w:b/>
        </w:rPr>
        <w:t xml:space="preserve">personal </w:t>
      </w:r>
      <w:r w:rsidR="001D3214">
        <w:rPr>
          <w:b/>
        </w:rPr>
        <w:t>data of individuals</w:t>
      </w:r>
      <w:r w:rsidR="00AC6404" w:rsidRPr="00AC6404">
        <w:rPr>
          <w:b/>
        </w:rPr>
        <w:t xml:space="preserve"> in the EU/EEA?  </w:t>
      </w:r>
    </w:p>
    <w:p w14:paraId="0C308EB3" w14:textId="77777777" w:rsidR="001D3214" w:rsidRDefault="001D3214" w:rsidP="00AC6404">
      <w:pPr>
        <w:rPr>
          <w:b/>
        </w:rPr>
      </w:pPr>
    </w:p>
    <w:p w14:paraId="59CF26B5" w14:textId="7C61C5D6" w:rsidR="00AC6404" w:rsidRDefault="001D3214" w:rsidP="00AC6404">
      <w:r w:rsidRPr="004D52FB">
        <w:t>If you answered</w:t>
      </w:r>
      <w:r>
        <w:rPr>
          <w:b/>
        </w:rPr>
        <w:t xml:space="preserve"> </w:t>
      </w:r>
      <w:r w:rsidR="004D52FB">
        <w:rPr>
          <w:b/>
        </w:rPr>
        <w:t>‘</w:t>
      </w:r>
      <w:r>
        <w:rPr>
          <w:b/>
        </w:rPr>
        <w:t>YES</w:t>
      </w:r>
      <w:r w:rsidR="004D52FB">
        <w:rPr>
          <w:b/>
        </w:rPr>
        <w:t>’</w:t>
      </w:r>
      <w:r>
        <w:rPr>
          <w:b/>
        </w:rPr>
        <w:t xml:space="preserve"> </w:t>
      </w:r>
      <w:r w:rsidRPr="004D52FB">
        <w:t>to any of the above questions,</w:t>
      </w:r>
      <w:r w:rsidR="00BF202E">
        <w:t xml:space="preserve"> </w:t>
      </w:r>
      <w:r w:rsidR="00077013">
        <w:t>applying</w:t>
      </w:r>
      <w:r w:rsidR="00BF202E">
        <w:t xml:space="preserve"> GDPR </w:t>
      </w:r>
      <w:r w:rsidR="00077013">
        <w:t xml:space="preserve">privacy law </w:t>
      </w:r>
      <w:r w:rsidR="00BF202E">
        <w:t xml:space="preserve">in your IRB application </w:t>
      </w:r>
      <w:r w:rsidR="00077013">
        <w:t>is required. P</w:t>
      </w:r>
      <w:r w:rsidR="00077013" w:rsidRPr="004D52FB">
        <w:t>er GDPR regulations</w:t>
      </w:r>
      <w:r w:rsidR="00077013">
        <w:t xml:space="preserve">, explicit consent elements </w:t>
      </w:r>
      <w:r w:rsidRPr="004D52FB">
        <w:t xml:space="preserve">must be </w:t>
      </w:r>
      <w:r w:rsidR="004D52FB" w:rsidRPr="004D52FB">
        <w:t>implemented into the c</w:t>
      </w:r>
      <w:r w:rsidR="00077013">
        <w:t>onsent document and a</w:t>
      </w:r>
      <w:r w:rsidR="004D52FB" w:rsidRPr="004D52FB">
        <w:t xml:space="preserve"> “Privacy Shield” must be implemented.  The “Privacy Shield” is an agreement between the EU and US allowing transfer of personal data from the EU to US based on a determination that the US is deemed to have adequate protection laws and adequate protection to facilitate the transfer of information.</w:t>
      </w:r>
    </w:p>
    <w:p w14:paraId="6928369B" w14:textId="471B4D92" w:rsidR="00AC6404" w:rsidRDefault="00AC6404" w:rsidP="00707831"/>
    <w:p w14:paraId="544C5785" w14:textId="675A985B" w:rsidR="00D923E6" w:rsidRDefault="00D923E6" w:rsidP="00707831">
      <w:pPr>
        <w:rPr>
          <w:b/>
        </w:rPr>
      </w:pPr>
      <w:r>
        <w:t xml:space="preserve">For research conducted in Europe, reference </w:t>
      </w:r>
      <w:hyperlink r:id="rId12" w:history="1">
        <w:r w:rsidRPr="00975F9C">
          <w:rPr>
            <w:rStyle w:val="Hyperlink"/>
            <w:b/>
          </w:rPr>
          <w:t xml:space="preserve">Compilation of European General Data Protection Regulations (GDPR) </w:t>
        </w:r>
        <w:proofErr w:type="spellStart"/>
        <w:r w:rsidRPr="00975F9C">
          <w:rPr>
            <w:rStyle w:val="Hyperlink"/>
            <w:b/>
          </w:rPr>
          <w:t>Guidances</w:t>
        </w:r>
        <w:proofErr w:type="spellEnd"/>
      </w:hyperlink>
      <w:r>
        <w:rPr>
          <w:b/>
        </w:rPr>
        <w:t xml:space="preserve"> </w:t>
      </w:r>
    </w:p>
    <w:p w14:paraId="15AA28BA" w14:textId="10BDA280" w:rsidR="00BC3A32" w:rsidRDefault="00BC3A32" w:rsidP="00707831">
      <w:pPr>
        <w:rPr>
          <w:b/>
        </w:rPr>
      </w:pPr>
    </w:p>
    <w:p w14:paraId="0F844084" w14:textId="2DCE179A" w:rsidR="00BC3A32" w:rsidRPr="00E25D9E" w:rsidRDefault="00BC3A32" w:rsidP="00BC3A32">
      <w:pPr>
        <w:pStyle w:val="Heading3"/>
      </w:pPr>
      <w:r>
        <w:t>F</w:t>
      </w:r>
      <w:r w:rsidR="008D6500">
        <w:t>.4</w:t>
      </w:r>
    </w:p>
    <w:p w14:paraId="560FC9B0" w14:textId="0DA64BC2" w:rsidR="00BC3A32" w:rsidRPr="006512AB" w:rsidRDefault="00BC3A32" w:rsidP="00707831">
      <w:r w:rsidRPr="006512AB">
        <w:t>Customs officials in any country, including the U.S., may inspect your belongings, including electronic content of computers, phones, tablets, and storage devices.  They may take possession of these items for various periods of time – event permanently.  It is a best practice to only take items with you that are absolutely needed for your trip.</w:t>
      </w:r>
    </w:p>
    <w:p w14:paraId="3FB515D0" w14:textId="323340F3" w:rsidR="00BC3A32" w:rsidRPr="006512AB" w:rsidRDefault="00BC3A32" w:rsidP="00707831"/>
    <w:p w14:paraId="734F8337" w14:textId="0A8FE69C" w:rsidR="00BC3A32" w:rsidRDefault="00BC3A32" w:rsidP="00707831">
      <w:r w:rsidRPr="006512AB">
        <w:t>Some countries also have import regulations that specifically prohibit travelers from bringing into those countries encrypted laptops or other mobile devices.  Violations of those countries’ prohibitions could result in confiscation of your device by customs authorities and/or fines or other penalties.</w:t>
      </w:r>
    </w:p>
    <w:p w14:paraId="4D8EB5C7" w14:textId="1AE0D8A4" w:rsidR="00BC3A32" w:rsidRDefault="00BC3A32" w:rsidP="00707831"/>
    <w:p w14:paraId="3EE3CFC3" w14:textId="6E8F1FA7" w:rsidR="00BC3A32" w:rsidRPr="006512AB" w:rsidRDefault="00BC3A32" w:rsidP="00707831">
      <w:pPr>
        <w:rPr>
          <w:b/>
        </w:rPr>
      </w:pPr>
      <w:r w:rsidRPr="006512AB">
        <w:rPr>
          <w:b/>
        </w:rPr>
        <w:t>Please select any of the following items that you will take when you travel:</w:t>
      </w:r>
    </w:p>
    <w:p w14:paraId="03BE33D8" w14:textId="1C08FAA2" w:rsidR="00BC3A32" w:rsidRDefault="00BC3A32" w:rsidP="00707831"/>
    <w:p w14:paraId="1F83DA6B" w14:textId="45C0F92F" w:rsidR="00BC3A32" w:rsidRDefault="008679C7" w:rsidP="00707831">
      <w:sdt>
        <w:sdtPr>
          <w:id w:val="1529523867"/>
          <w14:checkbox>
            <w14:checked w14:val="0"/>
            <w14:checkedState w14:val="2612" w14:font="MS Gothic"/>
            <w14:uncheckedState w14:val="2610" w14:font="MS Gothic"/>
          </w14:checkbox>
        </w:sdtPr>
        <w:sdtEndPr/>
        <w:sdtContent>
          <w:r w:rsidR="00BC3A32">
            <w:rPr>
              <w:rFonts w:ascii="MS Gothic" w:eastAsia="MS Gothic" w:hAnsi="MS Gothic" w:hint="eastAsia"/>
            </w:rPr>
            <w:t>☐</w:t>
          </w:r>
        </w:sdtContent>
      </w:sdt>
      <w:r w:rsidR="008B688A">
        <w:t xml:space="preserve">  </w:t>
      </w:r>
      <w:r w:rsidR="00BC3A32">
        <w:t xml:space="preserve">Devices, </w:t>
      </w:r>
      <w:proofErr w:type="gramStart"/>
      <w:r w:rsidR="00BC3A32">
        <w:t>systems</w:t>
      </w:r>
      <w:proofErr w:type="gramEnd"/>
      <w:r w:rsidR="00BC3A32">
        <w:t xml:space="preserve"> or software that are </w:t>
      </w:r>
      <w:r w:rsidR="008B688A">
        <w:t>NOT</w:t>
      </w:r>
      <w:r w:rsidR="00BC3A32">
        <w:t xml:space="preserve"> standard, off-the-shelf products generally available to the public</w:t>
      </w:r>
    </w:p>
    <w:p w14:paraId="49FB1BB8" w14:textId="111D05D0" w:rsidR="00BC3A32" w:rsidRDefault="008679C7" w:rsidP="00707831">
      <w:sdt>
        <w:sdtPr>
          <w:id w:val="1839191764"/>
          <w14:checkbox>
            <w14:checked w14:val="0"/>
            <w14:checkedState w14:val="2612" w14:font="MS Gothic"/>
            <w14:uncheckedState w14:val="2610" w14:font="MS Gothic"/>
          </w14:checkbox>
        </w:sdtPr>
        <w:sdtEndPr/>
        <w:sdtContent>
          <w:r w:rsidR="00BC3A32">
            <w:rPr>
              <w:rFonts w:ascii="MS Gothic" w:eastAsia="MS Gothic" w:hAnsi="MS Gothic" w:hint="eastAsia"/>
            </w:rPr>
            <w:t>☐</w:t>
          </w:r>
        </w:sdtContent>
      </w:sdt>
      <w:r w:rsidR="008B688A">
        <w:t xml:space="preserve">  </w:t>
      </w:r>
      <w:r w:rsidR="00BC3A32">
        <w:t xml:space="preserve">Devices, </w:t>
      </w:r>
      <w:proofErr w:type="gramStart"/>
      <w:r w:rsidR="00BC3A32">
        <w:t>systems</w:t>
      </w:r>
      <w:proofErr w:type="gramEnd"/>
      <w:r w:rsidR="00BC3A32">
        <w:t xml:space="preserve"> or software that are specifically designed or modified for military or space applications</w:t>
      </w:r>
    </w:p>
    <w:p w14:paraId="4243E709" w14:textId="2F145DF3" w:rsidR="00BC3A32" w:rsidRDefault="008679C7" w:rsidP="00707831">
      <w:sdt>
        <w:sdtPr>
          <w:id w:val="934026385"/>
          <w14:checkbox>
            <w14:checked w14:val="0"/>
            <w14:checkedState w14:val="2612" w14:font="MS Gothic"/>
            <w14:uncheckedState w14:val="2610" w14:font="MS Gothic"/>
          </w14:checkbox>
        </w:sdtPr>
        <w:sdtEndPr/>
        <w:sdtContent>
          <w:r w:rsidR="00BC3A32">
            <w:rPr>
              <w:rFonts w:ascii="MS Gothic" w:eastAsia="MS Gothic" w:hAnsi="MS Gothic" w:hint="eastAsia"/>
            </w:rPr>
            <w:t>☐</w:t>
          </w:r>
        </w:sdtContent>
      </w:sdt>
      <w:r w:rsidR="008B688A">
        <w:t xml:space="preserve">  </w:t>
      </w:r>
      <w:r w:rsidR="00BC3A32">
        <w:t>Data or information received under an obligation of confidentiality</w:t>
      </w:r>
    </w:p>
    <w:p w14:paraId="7E61F1A3" w14:textId="2D745E80" w:rsidR="00BC3A32" w:rsidRDefault="008679C7" w:rsidP="00707831">
      <w:sdt>
        <w:sdtPr>
          <w:id w:val="-2124228515"/>
          <w14:checkbox>
            <w14:checked w14:val="0"/>
            <w14:checkedState w14:val="2612" w14:font="MS Gothic"/>
            <w14:uncheckedState w14:val="2610" w14:font="MS Gothic"/>
          </w14:checkbox>
        </w:sdtPr>
        <w:sdtEndPr/>
        <w:sdtContent>
          <w:r w:rsidR="00BC3A32">
            <w:rPr>
              <w:rFonts w:ascii="MS Gothic" w:eastAsia="MS Gothic" w:hAnsi="MS Gothic" w:hint="eastAsia"/>
            </w:rPr>
            <w:t>☐</w:t>
          </w:r>
        </w:sdtContent>
      </w:sdt>
      <w:r w:rsidR="008B688A">
        <w:t xml:space="preserve">  </w:t>
      </w:r>
      <w:r w:rsidR="00BC3A32">
        <w:t>Data or analyses that resul</w:t>
      </w:r>
      <w:r w:rsidR="008B688A">
        <w:t>t from a project that has restri</w:t>
      </w:r>
      <w:r w:rsidR="00BC3A32">
        <w:t>ctions on the dissemination of the research results</w:t>
      </w:r>
    </w:p>
    <w:p w14:paraId="1DB0CF19" w14:textId="05372FB9" w:rsidR="00BC3A32" w:rsidRDefault="008679C7" w:rsidP="00707831">
      <w:sdt>
        <w:sdtPr>
          <w:id w:val="-1561406288"/>
          <w14:checkbox>
            <w14:checked w14:val="0"/>
            <w14:checkedState w14:val="2612" w14:font="MS Gothic"/>
            <w14:uncheckedState w14:val="2610" w14:font="MS Gothic"/>
          </w14:checkbox>
        </w:sdtPr>
        <w:sdtEndPr/>
        <w:sdtContent>
          <w:r w:rsidR="00BC3A32">
            <w:rPr>
              <w:rFonts w:ascii="MS Gothic" w:eastAsia="MS Gothic" w:hAnsi="MS Gothic" w:hint="eastAsia"/>
            </w:rPr>
            <w:t>☐</w:t>
          </w:r>
        </w:sdtContent>
      </w:sdt>
      <w:r w:rsidR="008B688A">
        <w:t xml:space="preserve">  </w:t>
      </w:r>
      <w:r w:rsidR="00BC3A32">
        <w:t>Classified information</w:t>
      </w:r>
    </w:p>
    <w:p w14:paraId="7E71F1FD" w14:textId="221F95F8" w:rsidR="00BC3A32" w:rsidRPr="006512AB" w:rsidRDefault="008679C7" w:rsidP="00707831">
      <w:sdt>
        <w:sdtPr>
          <w:id w:val="341827477"/>
          <w14:checkbox>
            <w14:checked w14:val="0"/>
            <w14:checkedState w14:val="2612" w14:font="MS Gothic"/>
            <w14:uncheckedState w14:val="2610" w14:font="MS Gothic"/>
          </w14:checkbox>
        </w:sdtPr>
        <w:sdtEndPr/>
        <w:sdtContent>
          <w:r w:rsidR="00BC3A32">
            <w:rPr>
              <w:rFonts w:ascii="MS Gothic" w:eastAsia="MS Gothic" w:hAnsi="MS Gothic" w:hint="eastAsia"/>
            </w:rPr>
            <w:t>☐</w:t>
          </w:r>
        </w:sdtContent>
      </w:sdt>
      <w:r w:rsidR="008B688A">
        <w:t xml:space="preserve">  </w:t>
      </w:r>
      <w:r w:rsidR="00BC3A32">
        <w:t>Export controlled information</w:t>
      </w:r>
    </w:p>
    <w:p w14:paraId="0FC67B10" w14:textId="440ECEE4" w:rsidR="00E25D9E" w:rsidRDefault="00E25D9E" w:rsidP="00707831"/>
    <w:p w14:paraId="0723CDA2" w14:textId="41322545" w:rsidR="008B688A" w:rsidRDefault="008B688A" w:rsidP="00707831">
      <w:r>
        <w:t>Contact the DU Export Control Office if you selected any of the items listed above.</w:t>
      </w:r>
    </w:p>
    <w:p w14:paraId="3BCC9D56" w14:textId="77777777" w:rsidR="003B2603" w:rsidRDefault="003B2603" w:rsidP="00707831"/>
    <w:p w14:paraId="4C6BBDF3" w14:textId="4FB067F1" w:rsidR="00707831" w:rsidRPr="00E25D9E" w:rsidRDefault="00BC3A32" w:rsidP="000C029B">
      <w:pPr>
        <w:pStyle w:val="Heading3"/>
      </w:pPr>
      <w:bookmarkStart w:id="18" w:name="_Toc487809097"/>
      <w:r>
        <w:t>F</w:t>
      </w:r>
      <w:r w:rsidR="00707831" w:rsidRPr="00E25D9E">
        <w:t>.</w:t>
      </w:r>
      <w:bookmarkEnd w:id="18"/>
      <w:r w:rsidR="008D6500">
        <w:t>5</w:t>
      </w:r>
    </w:p>
    <w:p w14:paraId="5C62E266" w14:textId="77777777" w:rsidR="00707831" w:rsidRPr="006512AB" w:rsidRDefault="00707831" w:rsidP="00707831">
      <w:pPr>
        <w:rPr>
          <w:b/>
        </w:rPr>
      </w:pPr>
      <w:r w:rsidRPr="006512AB">
        <w:rPr>
          <w:b/>
        </w:rPr>
        <w:t>Are there any foreseeable issues that will impede the researcher’s ability to communicate with the IRB if the project requires changes or if there are reportable events?</w:t>
      </w:r>
    </w:p>
    <w:p w14:paraId="58945C10" w14:textId="77777777" w:rsidR="00707831" w:rsidRDefault="00707831" w:rsidP="00707831"/>
    <w:p w14:paraId="4E9CB910" w14:textId="5C727785" w:rsidR="00E45521" w:rsidRDefault="008679C7" w:rsidP="00E45521">
      <w:sdt>
        <w:sdtPr>
          <w:id w:val="-1698145190"/>
          <w:lock w:val="sdtLocked"/>
          <w15:color w:val="008000"/>
          <w14:checkbox>
            <w14:checked w14:val="0"/>
            <w14:checkedState w14:val="2612" w14:font="MS Gothic"/>
            <w14:uncheckedState w14:val="2610" w14:font="MS Gothic"/>
          </w14:checkbox>
        </w:sdtPr>
        <w:sdtEndPr/>
        <w:sdtContent>
          <w:r w:rsidR="00AC6404">
            <w:rPr>
              <w:rFonts w:ascii="MS Gothic" w:eastAsia="MS Gothic" w:hAnsi="MS Gothic" w:hint="eastAsia"/>
            </w:rPr>
            <w:t>☐</w:t>
          </w:r>
        </w:sdtContent>
      </w:sdt>
      <w:r w:rsidR="009871C3">
        <w:t xml:space="preserve"> </w:t>
      </w:r>
      <w:r w:rsidR="00E45521">
        <w:t>Yes</w:t>
      </w:r>
    </w:p>
    <w:p w14:paraId="6D748030" w14:textId="6C2844C2" w:rsidR="00E45521" w:rsidRDefault="008679C7" w:rsidP="00E45521">
      <w:sdt>
        <w:sdtPr>
          <w:id w:val="1287620971"/>
          <w:lock w:val="sdtLocked"/>
          <w15:color w:val="008000"/>
          <w14:checkbox>
            <w14:checked w14:val="0"/>
            <w14:checkedState w14:val="2612" w14:font="MS Gothic"/>
            <w14:uncheckedState w14:val="2610" w14:font="MS Gothic"/>
          </w14:checkbox>
        </w:sdtPr>
        <w:sdtEndPr/>
        <w:sdtContent>
          <w:r w:rsidR="009871C3">
            <w:rPr>
              <w:rFonts w:ascii="MS Gothic" w:eastAsia="MS Gothic" w:hAnsi="MS Gothic" w:hint="eastAsia"/>
            </w:rPr>
            <w:t>☐</w:t>
          </w:r>
        </w:sdtContent>
      </w:sdt>
      <w:r w:rsidR="009871C3">
        <w:t xml:space="preserve"> </w:t>
      </w:r>
      <w:r w:rsidR="00E45521">
        <w:t>No</w:t>
      </w:r>
    </w:p>
    <w:p w14:paraId="2966A86D" w14:textId="77777777" w:rsidR="00E45521" w:rsidRDefault="00E45521" w:rsidP="00707831"/>
    <w:p w14:paraId="62582228" w14:textId="77777777" w:rsidR="00707831" w:rsidRDefault="00707831" w:rsidP="00707831">
      <w:r>
        <w:t xml:space="preserve">If yes, provide an explanation below and address how the researcher will </w:t>
      </w:r>
      <w:r w:rsidR="00B90649">
        <w:t xml:space="preserve">address and/or </w:t>
      </w:r>
      <w:r>
        <w:t>mitigate</w:t>
      </w:r>
      <w:r w:rsidR="00B90649">
        <w:t xml:space="preserve"> this/these barrier(s)</w:t>
      </w:r>
      <w:r>
        <w:t>.</w:t>
      </w:r>
    </w:p>
    <w:sdt>
      <w:sdtPr>
        <w:rPr>
          <w:rStyle w:val="Style1"/>
        </w:rPr>
        <w:id w:val="425847376"/>
        <w:placeholder>
          <w:docPart w:val="BEAD4C1FB1C14249B19ABC924587ADF3"/>
        </w:placeholder>
        <w:showingPlcHdr/>
        <w15:color w:val="000000"/>
        <w:text/>
      </w:sdtPr>
      <w:sdtEndPr>
        <w:rPr>
          <w:rStyle w:val="DefaultParagraphFont"/>
        </w:rPr>
      </w:sdtEndPr>
      <w:sdtContent>
        <w:p w14:paraId="6A233A16" w14:textId="77777777" w:rsidR="00707831" w:rsidRDefault="00707831" w:rsidP="00707831">
          <w:pPr>
            <w:rPr>
              <w:rStyle w:val="Heading5Char"/>
            </w:rPr>
          </w:pPr>
          <w:r w:rsidRPr="002A34AF">
            <w:rPr>
              <w:rStyle w:val="Heading5Char"/>
            </w:rPr>
            <w:t>Click here to enter text.</w:t>
          </w:r>
        </w:p>
      </w:sdtContent>
    </w:sdt>
    <w:p w14:paraId="3123366A" w14:textId="090E57E8" w:rsidR="00C83C17" w:rsidRDefault="00C83C17" w:rsidP="0063456A"/>
    <w:p w14:paraId="075C561B" w14:textId="232D7980" w:rsidR="00C83C17" w:rsidRDefault="00C83C17" w:rsidP="003374CF">
      <w:pPr>
        <w:pStyle w:val="Heading2"/>
      </w:pPr>
      <w:r>
        <w:t xml:space="preserve">Section </w:t>
      </w:r>
      <w:r w:rsidR="003374CF">
        <w:t>G</w:t>
      </w:r>
      <w:r>
        <w:t xml:space="preserve">:  Travel </w:t>
      </w:r>
      <w:r w:rsidR="002E54BC">
        <w:t>Clearance</w:t>
      </w:r>
    </w:p>
    <w:p w14:paraId="2D74959C" w14:textId="77777777" w:rsidR="003374CF" w:rsidRDefault="003374CF" w:rsidP="00C83C17">
      <w:pPr>
        <w:rPr>
          <w:b/>
        </w:rPr>
      </w:pPr>
    </w:p>
    <w:p w14:paraId="72C31A97" w14:textId="229AF34D" w:rsidR="00C83C17" w:rsidRDefault="003374CF" w:rsidP="00C83C17">
      <w:pPr>
        <w:rPr>
          <w:b/>
        </w:rPr>
      </w:pPr>
      <w:r w:rsidRPr="003374CF">
        <w:rPr>
          <w:b/>
        </w:rPr>
        <w:t>Students engaging in research abroad should register at abroad.du.edu</w:t>
      </w:r>
      <w:r>
        <w:rPr>
          <w:b/>
        </w:rPr>
        <w:t>.</w:t>
      </w:r>
      <w:r w:rsidRPr="003374CF">
        <w:rPr>
          <w:b/>
        </w:rPr>
        <w:t xml:space="preserve"> </w:t>
      </w:r>
      <w:r>
        <w:rPr>
          <w:b/>
        </w:rPr>
        <w:t>F</w:t>
      </w:r>
      <w:r w:rsidRPr="003374CF">
        <w:rPr>
          <w:b/>
        </w:rPr>
        <w:t xml:space="preserve">aculty and staff are registered by virtue of their required booking in Concur. For more information about DU’s international travel policy, please visit: </w:t>
      </w:r>
      <w:hyperlink r:id="rId13" w:history="1">
        <w:r w:rsidRPr="005F3338">
          <w:rPr>
            <w:rStyle w:val="Hyperlink"/>
            <w:b/>
          </w:rPr>
          <w:t>https://www.du.edu/risk/international-travel</w:t>
        </w:r>
      </w:hyperlink>
      <w:r>
        <w:rPr>
          <w:b/>
        </w:rPr>
        <w:t>.</w:t>
      </w:r>
    </w:p>
    <w:p w14:paraId="1FEA2029" w14:textId="56A39FD7" w:rsidR="00C83C17" w:rsidRDefault="00C83C17" w:rsidP="00C83C17"/>
    <w:p w14:paraId="5E37EE92" w14:textId="7806DC1E" w:rsidR="00C83C17" w:rsidRPr="0063456A" w:rsidRDefault="00C83C17" w:rsidP="00C83C17"/>
    <w:sectPr w:rsidR="00C83C17" w:rsidRPr="0063456A" w:rsidSect="00AE71F6">
      <w:headerReference w:type="default" r:id="rId14"/>
      <w:footerReference w:type="default" r:id="rId15"/>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85743E" w14:textId="77777777" w:rsidR="001471CB" w:rsidRDefault="001471CB" w:rsidP="00855585">
      <w:r>
        <w:separator/>
      </w:r>
    </w:p>
  </w:endnote>
  <w:endnote w:type="continuationSeparator" w:id="0">
    <w:p w14:paraId="51329FC6" w14:textId="77777777" w:rsidR="001471CB" w:rsidRDefault="001471CB" w:rsidP="008555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3325549"/>
      <w:docPartObj>
        <w:docPartGallery w:val="Page Numbers (Bottom of Page)"/>
        <w:docPartUnique/>
      </w:docPartObj>
    </w:sdtPr>
    <w:sdtEndPr>
      <w:rPr>
        <w:color w:val="7F7F7F" w:themeColor="background1" w:themeShade="7F"/>
        <w:spacing w:val="60"/>
      </w:rPr>
    </w:sdtEndPr>
    <w:sdtContent>
      <w:p w14:paraId="455F0794" w14:textId="5C61E248" w:rsidR="00A53643" w:rsidRDefault="00A53643" w:rsidP="0063792A">
        <w:pPr>
          <w:pStyle w:val="Footer"/>
          <w:pBdr>
            <w:top w:val="thinThickSmallGap" w:sz="18" w:space="1" w:color="385623" w:themeColor="accent6" w:themeShade="80"/>
          </w:pBdr>
          <w:rPr>
            <w:b/>
            <w:bCs/>
          </w:rPr>
        </w:pPr>
        <w:r>
          <w:fldChar w:fldCharType="begin"/>
        </w:r>
        <w:r>
          <w:instrText xml:space="preserve"> PAGE   \* MERGEFORMAT </w:instrText>
        </w:r>
        <w:r>
          <w:fldChar w:fldCharType="separate"/>
        </w:r>
        <w:r w:rsidR="00BB6630" w:rsidRPr="00BB6630">
          <w:rPr>
            <w:b/>
            <w:bCs/>
            <w:noProof/>
          </w:rPr>
          <w:t>9</w:t>
        </w:r>
        <w:r>
          <w:rPr>
            <w:b/>
            <w:bCs/>
            <w:noProof/>
          </w:rPr>
          <w:fldChar w:fldCharType="end"/>
        </w:r>
        <w:r>
          <w:rPr>
            <w:b/>
            <w:bCs/>
          </w:rPr>
          <w:t xml:space="preserve"> | </w:t>
        </w:r>
        <w:r>
          <w:rPr>
            <w:color w:val="7F7F7F" w:themeColor="background1" w:themeShade="7F"/>
            <w:spacing w:val="60"/>
          </w:rPr>
          <w:t>Page</w:t>
        </w:r>
      </w:p>
    </w:sdtContent>
  </w:sdt>
  <w:p w14:paraId="69B2991F" w14:textId="77777777" w:rsidR="00A53643" w:rsidRDefault="00F8244E">
    <w:pPr>
      <w:pStyle w:val="Footer"/>
      <w:rPr>
        <w:noProof/>
      </w:rPr>
    </w:pPr>
    <w:r>
      <w:t>Instit</w:t>
    </w:r>
    <w:r w:rsidR="0063456A">
      <w:t xml:space="preserve">utional Review Board (IRB): </w:t>
    </w:r>
    <w:r w:rsidR="00707831">
      <w:t>APPENDIX G: INTERNATIONAL RESEARCH</w:t>
    </w:r>
  </w:p>
  <w:p w14:paraId="03A92ABC" w14:textId="36716C85" w:rsidR="00A53643" w:rsidRDefault="005F4559">
    <w:pPr>
      <w:pStyle w:val="Footer"/>
    </w:pPr>
    <w:r>
      <w:rPr>
        <w:noProof/>
      </w:rPr>
      <w:t xml:space="preserve">Version </w:t>
    </w:r>
    <w:r w:rsidR="003374CF">
      <w:rPr>
        <w:noProof/>
      </w:rPr>
      <w:t>9</w:t>
    </w:r>
    <w:r w:rsidR="00BA16D2">
      <w:rPr>
        <w:noProof/>
      </w:rPr>
      <w:t>;</w:t>
    </w:r>
    <w:r w:rsidR="00A53643">
      <w:rPr>
        <w:noProof/>
      </w:rPr>
      <w:t xml:space="preserve"> </w:t>
    </w:r>
    <w:r w:rsidR="00C972C7">
      <w:rPr>
        <w:noProof/>
      </w:rPr>
      <w:t>20</w:t>
    </w:r>
    <w:r w:rsidR="002E54BC">
      <w:rPr>
        <w:noProof/>
      </w:rPr>
      <w:t>2</w:t>
    </w:r>
    <w:r w:rsidR="003374CF">
      <w:rPr>
        <w:noProof/>
      </w:rPr>
      <w:t>3</w:t>
    </w:r>
    <w:r w:rsidR="00C972C7">
      <w:rPr>
        <w:noProof/>
      </w:rPr>
      <w:t>-</w:t>
    </w:r>
    <w:r w:rsidR="003374CF">
      <w:rPr>
        <w:noProof/>
      </w:rPr>
      <w:t>11</w:t>
    </w:r>
    <w:r w:rsidR="00C972C7">
      <w:rPr>
        <w:noProof/>
      </w:rPr>
      <w:t>-</w:t>
    </w:r>
    <w:r w:rsidR="003374CF">
      <w:rPr>
        <w:noProof/>
      </w:rPr>
      <w:t>1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F324D7" w14:textId="77777777" w:rsidR="001471CB" w:rsidRDefault="001471CB" w:rsidP="00855585">
      <w:r>
        <w:separator/>
      </w:r>
    </w:p>
  </w:footnote>
  <w:footnote w:type="continuationSeparator" w:id="0">
    <w:p w14:paraId="0466940A" w14:textId="77777777" w:rsidR="001471CB" w:rsidRDefault="001471CB" w:rsidP="008555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2A92B" w14:textId="77777777" w:rsidR="008679C7" w:rsidRPr="008679C7" w:rsidRDefault="008679C7" w:rsidP="008679C7">
    <w:pPr>
      <w:tabs>
        <w:tab w:val="center" w:pos="4680"/>
        <w:tab w:val="right" w:pos="9360"/>
      </w:tabs>
    </w:pPr>
    <w:r w:rsidRPr="008679C7">
      <w:rPr>
        <w:noProof/>
        <w:color w:val="2B579A"/>
        <w:shd w:val="clear" w:color="auto" w:fill="E6E6E6"/>
      </w:rPr>
      <w:drawing>
        <wp:anchor distT="0" distB="0" distL="114300" distR="114300" simplePos="0" relativeHeight="251659264" behindDoc="0" locked="0" layoutInCell="1" allowOverlap="1" wp14:anchorId="196CE866" wp14:editId="021C5C49">
          <wp:simplePos x="0" y="0"/>
          <wp:positionH relativeFrom="margin">
            <wp:align>left</wp:align>
          </wp:positionH>
          <wp:positionV relativeFrom="paragraph">
            <wp:posOffset>-66675</wp:posOffset>
          </wp:positionV>
          <wp:extent cx="3548745" cy="4381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3548745" cy="438150"/>
                  </a:xfrm>
                  <a:prstGeom prst="rect">
                    <a:avLst/>
                  </a:prstGeom>
                </pic:spPr>
              </pic:pic>
            </a:graphicData>
          </a:graphic>
          <wp14:sizeRelH relativeFrom="margin">
            <wp14:pctWidth>0</wp14:pctWidth>
          </wp14:sizeRelH>
          <wp14:sizeRelV relativeFrom="margin">
            <wp14:pctHeight>0</wp14:pctHeight>
          </wp14:sizeRelV>
        </wp:anchor>
      </w:drawing>
    </w:r>
  </w:p>
  <w:p w14:paraId="0D70AFDD" w14:textId="77777777" w:rsidR="008679C7" w:rsidRPr="008679C7" w:rsidRDefault="008679C7" w:rsidP="008679C7">
    <w:pPr>
      <w:tabs>
        <w:tab w:val="center" w:pos="4680"/>
        <w:tab w:val="right" w:pos="9360"/>
      </w:tabs>
    </w:pPr>
  </w:p>
  <w:p w14:paraId="0C67AFE4" w14:textId="5873BF72" w:rsidR="00A53643" w:rsidRPr="008679C7" w:rsidRDefault="008679C7" w:rsidP="008679C7">
    <w:pPr>
      <w:pStyle w:val="NoSpacing"/>
    </w:pPr>
    <w:r w:rsidRPr="008679C7">
      <w:t>Institutional Review Board (IRB</w:t>
    </w: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EFB225F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8CA6319"/>
    <w:multiLevelType w:val="hybridMultilevel"/>
    <w:tmpl w:val="E9502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F315C2"/>
    <w:multiLevelType w:val="hybridMultilevel"/>
    <w:tmpl w:val="E898D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E37DDA"/>
    <w:multiLevelType w:val="hybridMultilevel"/>
    <w:tmpl w:val="5A2E2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48352657">
    <w:abstractNumId w:val="1"/>
  </w:num>
  <w:num w:numId="2" w16cid:durableId="1983340021">
    <w:abstractNumId w:val="3"/>
  </w:num>
  <w:num w:numId="3" w16cid:durableId="789933653">
    <w:abstractNumId w:val="0"/>
  </w:num>
  <w:num w:numId="4" w16cid:durableId="67785416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ocumentProtection w:edit="forms" w:formatting="1"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1MTE1MbQ0MjUyMTVS0lEKTi0uzszPAykwqgUA3VO64iwAAAA="/>
  </w:docVars>
  <w:rsids>
    <w:rsidRoot w:val="00C16ABB"/>
    <w:rsid w:val="00015631"/>
    <w:rsid w:val="00023ADA"/>
    <w:rsid w:val="00035FD7"/>
    <w:rsid w:val="00036A4A"/>
    <w:rsid w:val="00060FAD"/>
    <w:rsid w:val="00077013"/>
    <w:rsid w:val="000A5615"/>
    <w:rsid w:val="000A7E98"/>
    <w:rsid w:val="000C029B"/>
    <w:rsid w:val="000C376D"/>
    <w:rsid w:val="000F2B70"/>
    <w:rsid w:val="000F575A"/>
    <w:rsid w:val="001144BA"/>
    <w:rsid w:val="00130F6B"/>
    <w:rsid w:val="0013241E"/>
    <w:rsid w:val="00146F33"/>
    <w:rsid w:val="001471CB"/>
    <w:rsid w:val="001505D4"/>
    <w:rsid w:val="0016284B"/>
    <w:rsid w:val="001841E5"/>
    <w:rsid w:val="0018439A"/>
    <w:rsid w:val="001B7B9E"/>
    <w:rsid w:val="001C3410"/>
    <w:rsid w:val="001D3214"/>
    <w:rsid w:val="002130A2"/>
    <w:rsid w:val="00215089"/>
    <w:rsid w:val="0022438B"/>
    <w:rsid w:val="0023301A"/>
    <w:rsid w:val="00244D68"/>
    <w:rsid w:val="002576FF"/>
    <w:rsid w:val="0028167F"/>
    <w:rsid w:val="00293665"/>
    <w:rsid w:val="002A34AF"/>
    <w:rsid w:val="002B38B8"/>
    <w:rsid w:val="002B5DB9"/>
    <w:rsid w:val="002B5DE5"/>
    <w:rsid w:val="002D35AE"/>
    <w:rsid w:val="002E54BC"/>
    <w:rsid w:val="00323245"/>
    <w:rsid w:val="003271F4"/>
    <w:rsid w:val="00327CDC"/>
    <w:rsid w:val="00334884"/>
    <w:rsid w:val="00336B3E"/>
    <w:rsid w:val="003374CF"/>
    <w:rsid w:val="00344787"/>
    <w:rsid w:val="0035591F"/>
    <w:rsid w:val="003650F5"/>
    <w:rsid w:val="003747D3"/>
    <w:rsid w:val="00382182"/>
    <w:rsid w:val="00383440"/>
    <w:rsid w:val="00391ADB"/>
    <w:rsid w:val="003B2603"/>
    <w:rsid w:val="003D2DCC"/>
    <w:rsid w:val="003D3A07"/>
    <w:rsid w:val="003E2F03"/>
    <w:rsid w:val="003F02D4"/>
    <w:rsid w:val="00442FF9"/>
    <w:rsid w:val="00443EA3"/>
    <w:rsid w:val="0045139F"/>
    <w:rsid w:val="004736CC"/>
    <w:rsid w:val="00490CE6"/>
    <w:rsid w:val="004A156A"/>
    <w:rsid w:val="004A4C6B"/>
    <w:rsid w:val="004B195B"/>
    <w:rsid w:val="004B320B"/>
    <w:rsid w:val="004B7D27"/>
    <w:rsid w:val="004D52FB"/>
    <w:rsid w:val="004E2884"/>
    <w:rsid w:val="004E62C6"/>
    <w:rsid w:val="004E6BA5"/>
    <w:rsid w:val="004F6580"/>
    <w:rsid w:val="00510CE9"/>
    <w:rsid w:val="0052006E"/>
    <w:rsid w:val="0052282B"/>
    <w:rsid w:val="0055477E"/>
    <w:rsid w:val="00583820"/>
    <w:rsid w:val="00595744"/>
    <w:rsid w:val="00596323"/>
    <w:rsid w:val="005B3F56"/>
    <w:rsid w:val="005B5A17"/>
    <w:rsid w:val="005D34B7"/>
    <w:rsid w:val="005D68FC"/>
    <w:rsid w:val="005E438C"/>
    <w:rsid w:val="005F4559"/>
    <w:rsid w:val="00604E28"/>
    <w:rsid w:val="00622F06"/>
    <w:rsid w:val="0063456A"/>
    <w:rsid w:val="0063497C"/>
    <w:rsid w:val="0063792A"/>
    <w:rsid w:val="00641B65"/>
    <w:rsid w:val="006512AB"/>
    <w:rsid w:val="0066133A"/>
    <w:rsid w:val="00674058"/>
    <w:rsid w:val="006D22BF"/>
    <w:rsid w:val="006F5981"/>
    <w:rsid w:val="006F7034"/>
    <w:rsid w:val="006F7036"/>
    <w:rsid w:val="00707831"/>
    <w:rsid w:val="0071317A"/>
    <w:rsid w:val="0072235C"/>
    <w:rsid w:val="00722AAE"/>
    <w:rsid w:val="00760CAE"/>
    <w:rsid w:val="007611A5"/>
    <w:rsid w:val="007700AD"/>
    <w:rsid w:val="00776509"/>
    <w:rsid w:val="00776A73"/>
    <w:rsid w:val="00790111"/>
    <w:rsid w:val="00796893"/>
    <w:rsid w:val="007A6887"/>
    <w:rsid w:val="007B400C"/>
    <w:rsid w:val="007C296C"/>
    <w:rsid w:val="007D1D9A"/>
    <w:rsid w:val="007F19FA"/>
    <w:rsid w:val="007F2A8E"/>
    <w:rsid w:val="00804F44"/>
    <w:rsid w:val="00807DB9"/>
    <w:rsid w:val="008478E9"/>
    <w:rsid w:val="00855585"/>
    <w:rsid w:val="00860ACB"/>
    <w:rsid w:val="008653B2"/>
    <w:rsid w:val="008679C7"/>
    <w:rsid w:val="00873055"/>
    <w:rsid w:val="00874A83"/>
    <w:rsid w:val="008B688A"/>
    <w:rsid w:val="008C329E"/>
    <w:rsid w:val="008C3E09"/>
    <w:rsid w:val="008C612E"/>
    <w:rsid w:val="008D0194"/>
    <w:rsid w:val="008D6500"/>
    <w:rsid w:val="008F48B2"/>
    <w:rsid w:val="00910E52"/>
    <w:rsid w:val="00915701"/>
    <w:rsid w:val="00921B08"/>
    <w:rsid w:val="00933EA9"/>
    <w:rsid w:val="009429B3"/>
    <w:rsid w:val="00956713"/>
    <w:rsid w:val="00972098"/>
    <w:rsid w:val="00975F9C"/>
    <w:rsid w:val="009871C3"/>
    <w:rsid w:val="009A791A"/>
    <w:rsid w:val="009D694B"/>
    <w:rsid w:val="009E0323"/>
    <w:rsid w:val="009F288C"/>
    <w:rsid w:val="009F2898"/>
    <w:rsid w:val="00A122D5"/>
    <w:rsid w:val="00A14744"/>
    <w:rsid w:val="00A160DB"/>
    <w:rsid w:val="00A37073"/>
    <w:rsid w:val="00A53643"/>
    <w:rsid w:val="00A666C2"/>
    <w:rsid w:val="00A90233"/>
    <w:rsid w:val="00AA1E51"/>
    <w:rsid w:val="00AA5E68"/>
    <w:rsid w:val="00AC1B6B"/>
    <w:rsid w:val="00AC1D8A"/>
    <w:rsid w:val="00AC5F31"/>
    <w:rsid w:val="00AC6404"/>
    <w:rsid w:val="00AD2884"/>
    <w:rsid w:val="00AE71F6"/>
    <w:rsid w:val="00AF3AF0"/>
    <w:rsid w:val="00AF4850"/>
    <w:rsid w:val="00AF4E44"/>
    <w:rsid w:val="00B63E49"/>
    <w:rsid w:val="00B66A3B"/>
    <w:rsid w:val="00B80057"/>
    <w:rsid w:val="00B90649"/>
    <w:rsid w:val="00B90FC0"/>
    <w:rsid w:val="00B93D7B"/>
    <w:rsid w:val="00BA1637"/>
    <w:rsid w:val="00BA16D2"/>
    <w:rsid w:val="00BB5A74"/>
    <w:rsid w:val="00BB6630"/>
    <w:rsid w:val="00BC3A32"/>
    <w:rsid w:val="00BD17DC"/>
    <w:rsid w:val="00BD4EE8"/>
    <w:rsid w:val="00BF202E"/>
    <w:rsid w:val="00C0753D"/>
    <w:rsid w:val="00C1305E"/>
    <w:rsid w:val="00C132B8"/>
    <w:rsid w:val="00C16539"/>
    <w:rsid w:val="00C16ABB"/>
    <w:rsid w:val="00C426A2"/>
    <w:rsid w:val="00C42C40"/>
    <w:rsid w:val="00C47DFB"/>
    <w:rsid w:val="00C5167C"/>
    <w:rsid w:val="00C53386"/>
    <w:rsid w:val="00C71525"/>
    <w:rsid w:val="00C8362B"/>
    <w:rsid w:val="00C83C17"/>
    <w:rsid w:val="00C90972"/>
    <w:rsid w:val="00C972C7"/>
    <w:rsid w:val="00CA097D"/>
    <w:rsid w:val="00CA6611"/>
    <w:rsid w:val="00CD3BB4"/>
    <w:rsid w:val="00CD3CC7"/>
    <w:rsid w:val="00CE7743"/>
    <w:rsid w:val="00CF57A4"/>
    <w:rsid w:val="00D00ABC"/>
    <w:rsid w:val="00D15A09"/>
    <w:rsid w:val="00D2521A"/>
    <w:rsid w:val="00D531DE"/>
    <w:rsid w:val="00D662D2"/>
    <w:rsid w:val="00D80313"/>
    <w:rsid w:val="00D923E6"/>
    <w:rsid w:val="00DD6E02"/>
    <w:rsid w:val="00DF1EB2"/>
    <w:rsid w:val="00E1467F"/>
    <w:rsid w:val="00E25D9E"/>
    <w:rsid w:val="00E27558"/>
    <w:rsid w:val="00E32809"/>
    <w:rsid w:val="00E40E69"/>
    <w:rsid w:val="00E45521"/>
    <w:rsid w:val="00E665E2"/>
    <w:rsid w:val="00E67F0B"/>
    <w:rsid w:val="00EA20DA"/>
    <w:rsid w:val="00EB620A"/>
    <w:rsid w:val="00EE2556"/>
    <w:rsid w:val="00EE36A5"/>
    <w:rsid w:val="00F165CD"/>
    <w:rsid w:val="00F35D56"/>
    <w:rsid w:val="00F64CBB"/>
    <w:rsid w:val="00F8244E"/>
    <w:rsid w:val="00F8332A"/>
    <w:rsid w:val="00F83E5B"/>
    <w:rsid w:val="00FA18A3"/>
    <w:rsid w:val="00FC063F"/>
    <w:rsid w:val="00FC1970"/>
    <w:rsid w:val="00FD10AA"/>
    <w:rsid w:val="00FE2AF6"/>
    <w:rsid w:val="00FE4A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F14375C"/>
  <w15:chartTrackingRefBased/>
  <w15:docId w15:val="{AE47886A-1A18-4B14-85CD-E49163089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DU"/>
    <w:qFormat/>
    <w:rsid w:val="00E67F0B"/>
    <w:rPr>
      <w:sz w:val="24"/>
    </w:rPr>
  </w:style>
  <w:style w:type="paragraph" w:styleId="Heading1">
    <w:name w:val="heading 1"/>
    <w:basedOn w:val="Normal"/>
    <w:next w:val="Normal"/>
    <w:link w:val="Heading1Char"/>
    <w:autoRedefine/>
    <w:uiPriority w:val="9"/>
    <w:qFormat/>
    <w:rsid w:val="003E2F03"/>
    <w:pPr>
      <w:keepNext/>
      <w:keepLines/>
      <w:pBdr>
        <w:top w:val="single" w:sz="4" w:space="1" w:color="auto"/>
        <w:left w:val="single" w:sz="4" w:space="4" w:color="auto"/>
        <w:bottom w:val="single" w:sz="4" w:space="1" w:color="auto"/>
        <w:right w:val="single" w:sz="4" w:space="4" w:color="auto"/>
      </w:pBdr>
      <w:shd w:val="solid" w:color="385623" w:themeColor="accent6" w:themeShade="80" w:fill="auto"/>
      <w:spacing w:before="240"/>
      <w:outlineLvl w:val="0"/>
    </w:pPr>
    <w:rPr>
      <w:rFonts w:asciiTheme="majorHAnsi" w:eastAsiaTheme="majorEastAsia" w:hAnsiTheme="majorHAnsi" w:cstheme="majorBidi"/>
      <w:b/>
      <w:bCs/>
      <w:caps/>
      <w:color w:val="FFFFFF" w:themeColor="background1"/>
      <w:sz w:val="36"/>
      <w:szCs w:val="36"/>
    </w:rPr>
  </w:style>
  <w:style w:type="paragraph" w:styleId="Heading2">
    <w:name w:val="heading 2"/>
    <w:basedOn w:val="Normal"/>
    <w:next w:val="Normal"/>
    <w:link w:val="Heading2Char"/>
    <w:autoRedefine/>
    <w:uiPriority w:val="9"/>
    <w:unhideWhenUsed/>
    <w:qFormat/>
    <w:rsid w:val="003E2F03"/>
    <w:pPr>
      <w:keepNext/>
      <w:keepLines/>
      <w:pBdr>
        <w:bottom w:val="threeDEngrave" w:sz="24" w:space="1" w:color="385623" w:themeColor="accent6" w:themeShade="80"/>
      </w:pBdr>
      <w:spacing w:before="40"/>
      <w:outlineLvl w:val="1"/>
    </w:pPr>
    <w:rPr>
      <w:rFonts w:asciiTheme="majorHAnsi" w:eastAsiaTheme="majorEastAsia" w:hAnsiTheme="majorHAnsi" w:cstheme="majorBidi"/>
      <w:b/>
      <w:smallCaps/>
      <w:color w:val="385623" w:themeColor="accent6" w:themeShade="80"/>
      <w:sz w:val="32"/>
      <w:szCs w:val="26"/>
    </w:rPr>
  </w:style>
  <w:style w:type="paragraph" w:styleId="Heading3">
    <w:name w:val="heading 3"/>
    <w:basedOn w:val="Normal"/>
    <w:next w:val="Normal"/>
    <w:link w:val="Heading3Char"/>
    <w:uiPriority w:val="9"/>
    <w:unhideWhenUsed/>
    <w:qFormat/>
    <w:rsid w:val="00C1305E"/>
    <w:pPr>
      <w:keepNext/>
      <w:keepLines/>
      <w:pBdr>
        <w:bottom w:val="single" w:sz="6" w:space="1" w:color="385623" w:themeColor="accent6" w:themeShade="80"/>
      </w:pBdr>
      <w:spacing w:before="40"/>
      <w:outlineLvl w:val="2"/>
    </w:pPr>
    <w:rPr>
      <w:rFonts w:asciiTheme="majorHAnsi" w:eastAsiaTheme="majorEastAsia" w:hAnsiTheme="majorHAnsi" w:cstheme="majorBidi"/>
      <w:b/>
      <w:smallCaps/>
      <w:color w:val="385623" w:themeColor="accent6" w:themeShade="80"/>
      <w:sz w:val="28"/>
      <w:szCs w:val="28"/>
    </w:rPr>
  </w:style>
  <w:style w:type="paragraph" w:styleId="Heading4">
    <w:name w:val="heading 4"/>
    <w:basedOn w:val="Normal"/>
    <w:next w:val="Normal"/>
    <w:link w:val="Heading4Char"/>
    <w:uiPriority w:val="9"/>
    <w:unhideWhenUsed/>
    <w:qFormat/>
    <w:rsid w:val="000A5615"/>
    <w:pPr>
      <w:keepNext/>
      <w:keepLines/>
      <w:spacing w:before="40"/>
      <w:outlineLvl w:val="3"/>
    </w:pPr>
    <w:rPr>
      <w:rFonts w:asciiTheme="majorHAnsi" w:eastAsiaTheme="majorEastAsia" w:hAnsiTheme="majorHAnsi" w:cstheme="majorBidi"/>
      <w:b/>
      <w:iCs/>
      <w:smallCaps/>
      <w:color w:val="385623" w:themeColor="accent6" w:themeShade="80"/>
      <w:sz w:val="26"/>
    </w:rPr>
  </w:style>
  <w:style w:type="paragraph" w:styleId="Heading5">
    <w:name w:val="heading 5"/>
    <w:basedOn w:val="Normal"/>
    <w:next w:val="Normal"/>
    <w:link w:val="Heading5Char"/>
    <w:uiPriority w:val="9"/>
    <w:unhideWhenUsed/>
    <w:qFormat/>
    <w:rsid w:val="004736CC"/>
    <w:pPr>
      <w:outlineLvl w:val="4"/>
    </w:pPr>
    <w:rPr>
      <w:rFonts w:asciiTheme="majorHAnsi" w:hAnsiTheme="majorHAnsi"/>
      <w:color w:val="385623" w:themeColor="accent6" w:themeShade="80"/>
      <w:szCs w:val="24"/>
    </w:rPr>
  </w:style>
  <w:style w:type="paragraph" w:styleId="Heading6">
    <w:name w:val="heading 6"/>
    <w:basedOn w:val="Normal"/>
    <w:next w:val="Normal"/>
    <w:link w:val="Heading6Char"/>
    <w:uiPriority w:val="9"/>
    <w:unhideWhenUsed/>
    <w:rsid w:val="00CA097D"/>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5585"/>
    <w:pPr>
      <w:tabs>
        <w:tab w:val="center" w:pos="4680"/>
        <w:tab w:val="right" w:pos="9360"/>
      </w:tabs>
    </w:pPr>
  </w:style>
  <w:style w:type="character" w:customStyle="1" w:styleId="HeaderChar">
    <w:name w:val="Header Char"/>
    <w:basedOn w:val="DefaultParagraphFont"/>
    <w:link w:val="Header"/>
    <w:uiPriority w:val="99"/>
    <w:rsid w:val="00855585"/>
  </w:style>
  <w:style w:type="paragraph" w:styleId="Footer">
    <w:name w:val="footer"/>
    <w:basedOn w:val="Normal"/>
    <w:link w:val="FooterChar"/>
    <w:uiPriority w:val="99"/>
    <w:unhideWhenUsed/>
    <w:rsid w:val="00855585"/>
    <w:pPr>
      <w:tabs>
        <w:tab w:val="center" w:pos="4680"/>
        <w:tab w:val="right" w:pos="9360"/>
      </w:tabs>
    </w:pPr>
  </w:style>
  <w:style w:type="character" w:customStyle="1" w:styleId="FooterChar">
    <w:name w:val="Footer Char"/>
    <w:basedOn w:val="DefaultParagraphFont"/>
    <w:link w:val="Footer"/>
    <w:uiPriority w:val="99"/>
    <w:rsid w:val="00855585"/>
  </w:style>
  <w:style w:type="character" w:styleId="PlaceholderText">
    <w:name w:val="Placeholder Text"/>
    <w:basedOn w:val="DefaultParagraphFont"/>
    <w:uiPriority w:val="99"/>
    <w:semiHidden/>
    <w:rsid w:val="0052282B"/>
    <w:rPr>
      <w:color w:val="808080"/>
    </w:rPr>
  </w:style>
  <w:style w:type="paragraph" w:styleId="NoSpacing">
    <w:name w:val="No Spacing"/>
    <w:aliases w:val="Header Committee Name"/>
    <w:basedOn w:val="Subtitle"/>
    <w:autoRedefine/>
    <w:uiPriority w:val="1"/>
    <w:qFormat/>
    <w:rsid w:val="007F2A8E"/>
    <w:pPr>
      <w:pBdr>
        <w:bottom w:val="thinThickSmallGap" w:sz="18" w:space="1" w:color="385623" w:themeColor="accent6" w:themeShade="80"/>
      </w:pBdr>
    </w:pPr>
  </w:style>
  <w:style w:type="paragraph" w:styleId="Title">
    <w:name w:val="Title"/>
    <w:aliases w:val="TITLE DU"/>
    <w:basedOn w:val="Normal"/>
    <w:next w:val="Normal"/>
    <w:link w:val="TitleChar"/>
    <w:autoRedefine/>
    <w:uiPriority w:val="10"/>
    <w:qFormat/>
    <w:rsid w:val="00443EA3"/>
    <w:pPr>
      <w:jc w:val="center"/>
    </w:pPr>
    <w:rPr>
      <w:rFonts w:asciiTheme="majorHAnsi" w:hAnsiTheme="majorHAnsi"/>
      <w:b/>
      <w:caps/>
      <w:sz w:val="44"/>
      <w:szCs w:val="44"/>
    </w:rPr>
  </w:style>
  <w:style w:type="character" w:customStyle="1" w:styleId="TitleChar">
    <w:name w:val="Title Char"/>
    <w:aliases w:val="TITLE DU Char"/>
    <w:basedOn w:val="DefaultParagraphFont"/>
    <w:link w:val="Title"/>
    <w:uiPriority w:val="10"/>
    <w:rsid w:val="00443EA3"/>
    <w:rPr>
      <w:rFonts w:asciiTheme="majorHAnsi" w:hAnsiTheme="majorHAnsi"/>
      <w:b/>
      <w:caps/>
      <w:sz w:val="44"/>
      <w:szCs w:val="44"/>
    </w:rPr>
  </w:style>
  <w:style w:type="table" w:styleId="TableGrid">
    <w:name w:val="Table Grid"/>
    <w:basedOn w:val="TableNormal"/>
    <w:uiPriority w:val="39"/>
    <w:rsid w:val="00A160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E2F03"/>
    <w:rPr>
      <w:rFonts w:asciiTheme="majorHAnsi" w:eastAsiaTheme="majorEastAsia" w:hAnsiTheme="majorHAnsi" w:cstheme="majorBidi"/>
      <w:b/>
      <w:bCs/>
      <w:caps/>
      <w:color w:val="FFFFFF" w:themeColor="background1"/>
      <w:sz w:val="36"/>
      <w:szCs w:val="36"/>
      <w:shd w:val="solid" w:color="385623" w:themeColor="accent6" w:themeShade="80" w:fill="auto"/>
    </w:rPr>
  </w:style>
  <w:style w:type="character" w:customStyle="1" w:styleId="Heading2Char">
    <w:name w:val="Heading 2 Char"/>
    <w:basedOn w:val="DefaultParagraphFont"/>
    <w:link w:val="Heading2"/>
    <w:uiPriority w:val="9"/>
    <w:rsid w:val="003E2F03"/>
    <w:rPr>
      <w:rFonts w:asciiTheme="majorHAnsi" w:eastAsiaTheme="majorEastAsia" w:hAnsiTheme="majorHAnsi" w:cstheme="majorBidi"/>
      <w:b/>
      <w:smallCaps/>
      <w:color w:val="385623" w:themeColor="accent6" w:themeShade="80"/>
      <w:sz w:val="32"/>
      <w:szCs w:val="26"/>
    </w:rPr>
  </w:style>
  <w:style w:type="paragraph" w:styleId="BalloonText">
    <w:name w:val="Balloon Text"/>
    <w:basedOn w:val="Normal"/>
    <w:link w:val="BalloonTextChar"/>
    <w:uiPriority w:val="99"/>
    <w:semiHidden/>
    <w:unhideWhenUsed/>
    <w:rsid w:val="000C376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376D"/>
    <w:rPr>
      <w:rFonts w:ascii="Segoe UI" w:hAnsi="Segoe UI" w:cs="Segoe UI"/>
      <w:sz w:val="18"/>
      <w:szCs w:val="18"/>
    </w:rPr>
  </w:style>
  <w:style w:type="character" w:styleId="CommentReference">
    <w:name w:val="annotation reference"/>
    <w:basedOn w:val="DefaultParagraphFont"/>
    <w:uiPriority w:val="99"/>
    <w:semiHidden/>
    <w:unhideWhenUsed/>
    <w:rsid w:val="007B400C"/>
    <w:rPr>
      <w:sz w:val="16"/>
      <w:szCs w:val="16"/>
    </w:rPr>
  </w:style>
  <w:style w:type="paragraph" w:styleId="CommentText">
    <w:name w:val="annotation text"/>
    <w:basedOn w:val="Normal"/>
    <w:link w:val="CommentTextChar"/>
    <w:uiPriority w:val="99"/>
    <w:semiHidden/>
    <w:unhideWhenUsed/>
    <w:rsid w:val="007B400C"/>
    <w:rPr>
      <w:sz w:val="20"/>
      <w:szCs w:val="20"/>
    </w:rPr>
  </w:style>
  <w:style w:type="character" w:customStyle="1" w:styleId="CommentTextChar">
    <w:name w:val="Comment Text Char"/>
    <w:basedOn w:val="DefaultParagraphFont"/>
    <w:link w:val="CommentText"/>
    <w:uiPriority w:val="99"/>
    <w:semiHidden/>
    <w:rsid w:val="007B400C"/>
    <w:rPr>
      <w:sz w:val="20"/>
      <w:szCs w:val="20"/>
    </w:rPr>
  </w:style>
  <w:style w:type="paragraph" w:styleId="CommentSubject">
    <w:name w:val="annotation subject"/>
    <w:basedOn w:val="CommentText"/>
    <w:next w:val="CommentText"/>
    <w:link w:val="CommentSubjectChar"/>
    <w:uiPriority w:val="99"/>
    <w:semiHidden/>
    <w:unhideWhenUsed/>
    <w:rsid w:val="007B400C"/>
    <w:rPr>
      <w:b/>
      <w:bCs/>
    </w:rPr>
  </w:style>
  <w:style w:type="character" w:customStyle="1" w:styleId="CommentSubjectChar">
    <w:name w:val="Comment Subject Char"/>
    <w:basedOn w:val="CommentTextChar"/>
    <w:link w:val="CommentSubject"/>
    <w:uiPriority w:val="99"/>
    <w:semiHidden/>
    <w:rsid w:val="007B400C"/>
    <w:rPr>
      <w:b/>
      <w:bCs/>
      <w:sz w:val="20"/>
      <w:szCs w:val="20"/>
    </w:rPr>
  </w:style>
  <w:style w:type="paragraph" w:styleId="Revision">
    <w:name w:val="Revision"/>
    <w:hidden/>
    <w:uiPriority w:val="99"/>
    <w:semiHidden/>
    <w:rsid w:val="007B400C"/>
    <w:rPr>
      <w:sz w:val="24"/>
    </w:rPr>
  </w:style>
  <w:style w:type="character" w:styleId="Hyperlink">
    <w:name w:val="Hyperlink"/>
    <w:basedOn w:val="DefaultParagraphFont"/>
    <w:uiPriority w:val="99"/>
    <w:unhideWhenUsed/>
    <w:rsid w:val="007B400C"/>
    <w:rPr>
      <w:color w:val="0563C1" w:themeColor="hyperlink"/>
      <w:u w:val="single"/>
    </w:rPr>
  </w:style>
  <w:style w:type="paragraph" w:styleId="z-TopofForm">
    <w:name w:val="HTML Top of Form"/>
    <w:basedOn w:val="Normal"/>
    <w:next w:val="Normal"/>
    <w:link w:val="z-TopofFormChar"/>
    <w:hidden/>
    <w:uiPriority w:val="99"/>
    <w:semiHidden/>
    <w:unhideWhenUsed/>
    <w:rsid w:val="004A4C6B"/>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A4C6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A4C6B"/>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A4C6B"/>
    <w:rPr>
      <w:rFonts w:ascii="Arial" w:hAnsi="Arial" w:cs="Arial"/>
      <w:vanish/>
      <w:sz w:val="16"/>
      <w:szCs w:val="16"/>
    </w:rPr>
  </w:style>
  <w:style w:type="paragraph" w:styleId="ListParagraph">
    <w:name w:val="List Paragraph"/>
    <w:basedOn w:val="Normal"/>
    <w:uiPriority w:val="34"/>
    <w:qFormat/>
    <w:rsid w:val="00C16539"/>
    <w:pPr>
      <w:ind w:left="720"/>
      <w:contextualSpacing/>
    </w:pPr>
  </w:style>
  <w:style w:type="paragraph" w:styleId="Subtitle">
    <w:name w:val="Subtitle"/>
    <w:basedOn w:val="Normal"/>
    <w:next w:val="Normal"/>
    <w:link w:val="SubtitleChar"/>
    <w:autoRedefine/>
    <w:uiPriority w:val="11"/>
    <w:qFormat/>
    <w:rsid w:val="00AE71F6"/>
    <w:pPr>
      <w:numPr>
        <w:ilvl w:val="1"/>
      </w:numPr>
      <w:spacing w:after="160"/>
    </w:pPr>
    <w:rPr>
      <w:rFonts w:eastAsiaTheme="minorEastAsia"/>
      <w:spacing w:val="15"/>
    </w:rPr>
  </w:style>
  <w:style w:type="character" w:customStyle="1" w:styleId="SubtitleChar">
    <w:name w:val="Subtitle Char"/>
    <w:basedOn w:val="DefaultParagraphFont"/>
    <w:link w:val="Subtitle"/>
    <w:uiPriority w:val="11"/>
    <w:rsid w:val="00AE71F6"/>
    <w:rPr>
      <w:rFonts w:eastAsiaTheme="minorEastAsia"/>
      <w:spacing w:val="15"/>
      <w:sz w:val="24"/>
    </w:rPr>
  </w:style>
  <w:style w:type="character" w:customStyle="1" w:styleId="Heading3Char">
    <w:name w:val="Heading 3 Char"/>
    <w:basedOn w:val="DefaultParagraphFont"/>
    <w:link w:val="Heading3"/>
    <w:uiPriority w:val="9"/>
    <w:rsid w:val="00C1305E"/>
    <w:rPr>
      <w:rFonts w:asciiTheme="majorHAnsi" w:eastAsiaTheme="majorEastAsia" w:hAnsiTheme="majorHAnsi" w:cstheme="majorBidi"/>
      <w:b/>
      <w:smallCaps/>
      <w:color w:val="385623" w:themeColor="accent6" w:themeShade="80"/>
      <w:sz w:val="28"/>
      <w:szCs w:val="28"/>
    </w:rPr>
  </w:style>
  <w:style w:type="character" w:styleId="SubtleEmphasis">
    <w:name w:val="Subtle Emphasis"/>
    <w:aliases w:val="TABLE DESIGN"/>
    <w:uiPriority w:val="19"/>
    <w:qFormat/>
    <w:rsid w:val="0052006E"/>
    <w:rPr>
      <w:color w:val="800000"/>
    </w:rPr>
  </w:style>
  <w:style w:type="character" w:customStyle="1" w:styleId="Heading4Char">
    <w:name w:val="Heading 4 Char"/>
    <w:basedOn w:val="DefaultParagraphFont"/>
    <w:link w:val="Heading4"/>
    <w:uiPriority w:val="9"/>
    <w:rsid w:val="000A5615"/>
    <w:rPr>
      <w:rFonts w:asciiTheme="majorHAnsi" w:eastAsiaTheme="majorEastAsia" w:hAnsiTheme="majorHAnsi" w:cstheme="majorBidi"/>
      <w:b/>
      <w:iCs/>
      <w:smallCaps/>
      <w:color w:val="385623" w:themeColor="accent6" w:themeShade="80"/>
      <w:sz w:val="26"/>
    </w:rPr>
  </w:style>
  <w:style w:type="character" w:customStyle="1" w:styleId="Heading5Char">
    <w:name w:val="Heading 5 Char"/>
    <w:basedOn w:val="DefaultParagraphFont"/>
    <w:link w:val="Heading5"/>
    <w:uiPriority w:val="9"/>
    <w:rsid w:val="004736CC"/>
    <w:rPr>
      <w:rFonts w:asciiTheme="majorHAnsi" w:hAnsiTheme="majorHAnsi"/>
      <w:color w:val="385623" w:themeColor="accent6" w:themeShade="80"/>
      <w:sz w:val="24"/>
      <w:szCs w:val="24"/>
    </w:rPr>
  </w:style>
  <w:style w:type="character" w:customStyle="1" w:styleId="Heading6Char">
    <w:name w:val="Heading 6 Char"/>
    <w:basedOn w:val="DefaultParagraphFont"/>
    <w:link w:val="Heading6"/>
    <w:uiPriority w:val="9"/>
    <w:rsid w:val="00CA097D"/>
    <w:rPr>
      <w:rFonts w:asciiTheme="majorHAnsi" w:eastAsiaTheme="majorEastAsia" w:hAnsiTheme="majorHAnsi" w:cstheme="majorBidi"/>
      <w:color w:val="1F4D78" w:themeColor="accent1" w:themeShade="7F"/>
      <w:sz w:val="24"/>
    </w:rPr>
  </w:style>
  <w:style w:type="table" w:styleId="GridTable1Light-Accent6">
    <w:name w:val="Grid Table 1 Light Accent 6"/>
    <w:basedOn w:val="TableNormal"/>
    <w:uiPriority w:val="46"/>
    <w:rsid w:val="000A561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Accent6">
    <w:name w:val="Grid Table 2 Accent 6"/>
    <w:basedOn w:val="TableNormal"/>
    <w:uiPriority w:val="47"/>
    <w:rsid w:val="000A561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TOCHeading">
    <w:name w:val="TOC Heading"/>
    <w:basedOn w:val="Heading1"/>
    <w:next w:val="Normal"/>
    <w:uiPriority w:val="39"/>
    <w:unhideWhenUsed/>
    <w:qFormat/>
    <w:rsid w:val="00FD10AA"/>
    <w:pPr>
      <w:pBdr>
        <w:top w:val="none" w:sz="0" w:space="0" w:color="auto"/>
        <w:left w:val="none" w:sz="0" w:space="0" w:color="auto"/>
        <w:bottom w:val="none" w:sz="0" w:space="0" w:color="auto"/>
        <w:right w:val="none" w:sz="0" w:space="0" w:color="auto"/>
      </w:pBdr>
      <w:shd w:val="clear" w:color="auto" w:fill="auto"/>
      <w:spacing w:line="259" w:lineRule="auto"/>
      <w:outlineLvl w:val="9"/>
    </w:pPr>
    <w:rPr>
      <w:b w:val="0"/>
      <w:bCs w:val="0"/>
      <w:caps w:val="0"/>
      <w:color w:val="2E74B5" w:themeColor="accent1" w:themeShade="BF"/>
      <w:sz w:val="32"/>
      <w:szCs w:val="32"/>
    </w:rPr>
  </w:style>
  <w:style w:type="paragraph" w:styleId="TOC1">
    <w:name w:val="toc 1"/>
    <w:basedOn w:val="Normal"/>
    <w:next w:val="Normal"/>
    <w:autoRedefine/>
    <w:uiPriority w:val="39"/>
    <w:unhideWhenUsed/>
    <w:rsid w:val="00FD10AA"/>
    <w:pPr>
      <w:spacing w:after="100"/>
    </w:pPr>
  </w:style>
  <w:style w:type="paragraph" w:styleId="TOC2">
    <w:name w:val="toc 2"/>
    <w:basedOn w:val="Normal"/>
    <w:next w:val="Normal"/>
    <w:autoRedefine/>
    <w:uiPriority w:val="39"/>
    <w:unhideWhenUsed/>
    <w:rsid w:val="00FD10AA"/>
    <w:pPr>
      <w:spacing w:after="100"/>
      <w:ind w:left="240"/>
    </w:pPr>
  </w:style>
  <w:style w:type="paragraph" w:styleId="TOC3">
    <w:name w:val="toc 3"/>
    <w:basedOn w:val="Normal"/>
    <w:next w:val="Normal"/>
    <w:autoRedefine/>
    <w:uiPriority w:val="39"/>
    <w:unhideWhenUsed/>
    <w:rsid w:val="00FD10AA"/>
    <w:pPr>
      <w:spacing w:after="100"/>
      <w:ind w:left="480"/>
    </w:pPr>
  </w:style>
  <w:style w:type="character" w:customStyle="1" w:styleId="UnresolvedMention1">
    <w:name w:val="Unresolved Mention1"/>
    <w:basedOn w:val="DefaultParagraphFont"/>
    <w:uiPriority w:val="99"/>
    <w:semiHidden/>
    <w:unhideWhenUsed/>
    <w:rsid w:val="00B63E49"/>
    <w:rPr>
      <w:color w:val="605E5C"/>
      <w:shd w:val="clear" w:color="auto" w:fill="E1DFDD"/>
    </w:rPr>
  </w:style>
  <w:style w:type="character" w:customStyle="1" w:styleId="Style1">
    <w:name w:val="Style1"/>
    <w:basedOn w:val="DefaultParagraphFont"/>
    <w:uiPriority w:val="1"/>
    <w:rsid w:val="00391ADB"/>
  </w:style>
  <w:style w:type="character" w:customStyle="1" w:styleId="Style2">
    <w:name w:val="Style2"/>
    <w:basedOn w:val="DefaultParagraphFont"/>
    <w:uiPriority w:val="1"/>
    <w:rsid w:val="00391ADB"/>
  </w:style>
  <w:style w:type="character" w:styleId="UnresolvedMention">
    <w:name w:val="Unresolved Mention"/>
    <w:basedOn w:val="DefaultParagraphFont"/>
    <w:uiPriority w:val="99"/>
    <w:semiHidden/>
    <w:unhideWhenUsed/>
    <w:rsid w:val="00060FAD"/>
    <w:rPr>
      <w:color w:val="605E5C"/>
      <w:shd w:val="clear" w:color="auto" w:fill="E1DFDD"/>
    </w:rPr>
  </w:style>
  <w:style w:type="character" w:styleId="FollowedHyperlink">
    <w:name w:val="FollowedHyperlink"/>
    <w:basedOn w:val="DefaultParagraphFont"/>
    <w:uiPriority w:val="99"/>
    <w:semiHidden/>
    <w:unhideWhenUsed/>
    <w:rsid w:val="002E54B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9798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Mary.Travis\Documents\appendixk%20v6.2.docx" TargetMode="External"/><Relationship Id="rId13" Type="http://schemas.openxmlformats.org/officeDocument/2006/relationships/hyperlink" Target="https://www.du.edu/risk/international-travel"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hhs.gov/ohrp/international/gdpr/compilation-of-gdpr-guidances-tables/index.html"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hhs.gov/ohrp/international/compilation-human-research-standards/index.html"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hhs.gov/ohrp/international" TargetMode="External"/><Relationship Id="rId4" Type="http://schemas.openxmlformats.org/officeDocument/2006/relationships/settings" Target="settings.xml"/><Relationship Id="rId9" Type="http://schemas.openxmlformats.org/officeDocument/2006/relationships/hyperlink" Target="file:///C:\Users\Mary.Travis\Documents\appendixk%20v6.2.docx"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0FBCF269A3BFC45B79B10E160F87495"/>
        <w:category>
          <w:name w:val="General"/>
          <w:gallery w:val="placeholder"/>
        </w:category>
        <w:types>
          <w:type w:val="bbPlcHdr"/>
        </w:types>
        <w:behaviors>
          <w:behavior w:val="content"/>
        </w:behaviors>
        <w:guid w:val="{D1C99451-0D7C-554E-8BE6-14A64D454C8E}"/>
      </w:docPartPr>
      <w:docPartBody>
        <w:p w:rsidR="000E2320" w:rsidRDefault="00636B87" w:rsidP="00636B87">
          <w:pPr>
            <w:pStyle w:val="A0FBCF269A3BFC45B79B10E160F874951"/>
          </w:pPr>
          <w:r w:rsidRPr="000C029B">
            <w:rPr>
              <w:rStyle w:val="Heading5Char"/>
            </w:rPr>
            <w:t>Click here to enter text.</w:t>
          </w:r>
        </w:p>
      </w:docPartBody>
    </w:docPart>
    <w:docPart>
      <w:docPartPr>
        <w:name w:val="C47F3B90C6C4EF4591980FCB76F1B9C4"/>
        <w:category>
          <w:name w:val="General"/>
          <w:gallery w:val="placeholder"/>
        </w:category>
        <w:types>
          <w:type w:val="bbPlcHdr"/>
        </w:types>
        <w:behaviors>
          <w:behavior w:val="content"/>
        </w:behaviors>
        <w:guid w:val="{361BAD3D-92A5-184E-8231-5B61C2507F1D}"/>
      </w:docPartPr>
      <w:docPartBody>
        <w:p w:rsidR="000E2320" w:rsidRDefault="00636B87" w:rsidP="00636B87">
          <w:pPr>
            <w:pStyle w:val="C47F3B90C6C4EF4591980FCB76F1B9C41"/>
          </w:pPr>
          <w:r w:rsidRPr="002A34AF">
            <w:rPr>
              <w:rStyle w:val="Heading5Char"/>
            </w:rPr>
            <w:t>Click here to enter text.</w:t>
          </w:r>
        </w:p>
      </w:docPartBody>
    </w:docPart>
    <w:docPart>
      <w:docPartPr>
        <w:name w:val="FD947F553991784BB915A55F31596F6D"/>
        <w:category>
          <w:name w:val="General"/>
          <w:gallery w:val="placeholder"/>
        </w:category>
        <w:types>
          <w:type w:val="bbPlcHdr"/>
        </w:types>
        <w:behaviors>
          <w:behavior w:val="content"/>
        </w:behaviors>
        <w:guid w:val="{F6B02178-1B16-2E4F-8ECD-FB4FF3A082F5}"/>
      </w:docPartPr>
      <w:docPartBody>
        <w:p w:rsidR="000E2320" w:rsidRDefault="00636B87" w:rsidP="00636B87">
          <w:pPr>
            <w:pStyle w:val="FD947F553991784BB915A55F31596F6D1"/>
          </w:pPr>
          <w:r w:rsidRPr="002A34AF">
            <w:rPr>
              <w:rStyle w:val="Heading5Char"/>
            </w:rPr>
            <w:t>Click here to enter text.</w:t>
          </w:r>
        </w:p>
      </w:docPartBody>
    </w:docPart>
    <w:docPart>
      <w:docPartPr>
        <w:name w:val="34729B333E8C1548908604025AE3B70C"/>
        <w:category>
          <w:name w:val="General"/>
          <w:gallery w:val="placeholder"/>
        </w:category>
        <w:types>
          <w:type w:val="bbPlcHdr"/>
        </w:types>
        <w:behaviors>
          <w:behavior w:val="content"/>
        </w:behaviors>
        <w:guid w:val="{0929AD66-B250-7A4F-AD97-8420B3C32542}"/>
      </w:docPartPr>
      <w:docPartBody>
        <w:p w:rsidR="000E2320" w:rsidRDefault="00636B87" w:rsidP="00636B87">
          <w:pPr>
            <w:pStyle w:val="34729B333E8C1548908604025AE3B70C1"/>
          </w:pPr>
          <w:r w:rsidRPr="002A34AF">
            <w:rPr>
              <w:rStyle w:val="Heading5Char"/>
            </w:rPr>
            <w:t>Click here to enter text.</w:t>
          </w:r>
        </w:p>
      </w:docPartBody>
    </w:docPart>
    <w:docPart>
      <w:docPartPr>
        <w:name w:val="BF4E5C5D60EA9D448A4AACD9D210D7E4"/>
        <w:category>
          <w:name w:val="General"/>
          <w:gallery w:val="placeholder"/>
        </w:category>
        <w:types>
          <w:type w:val="bbPlcHdr"/>
        </w:types>
        <w:behaviors>
          <w:behavior w:val="content"/>
        </w:behaviors>
        <w:guid w:val="{6D73FC01-4A8B-4940-9CA9-4B4C7D8FC528}"/>
      </w:docPartPr>
      <w:docPartBody>
        <w:p w:rsidR="000E2320" w:rsidRDefault="00636B87" w:rsidP="00636B87">
          <w:pPr>
            <w:pStyle w:val="BF4E5C5D60EA9D448A4AACD9D210D7E41"/>
          </w:pPr>
          <w:r w:rsidRPr="002A34AF">
            <w:rPr>
              <w:rStyle w:val="Heading5Char"/>
            </w:rPr>
            <w:t>Click here to enter text.</w:t>
          </w:r>
        </w:p>
      </w:docPartBody>
    </w:docPart>
    <w:docPart>
      <w:docPartPr>
        <w:name w:val="DFD71022833FB4409DB398272992A33E"/>
        <w:category>
          <w:name w:val="General"/>
          <w:gallery w:val="placeholder"/>
        </w:category>
        <w:types>
          <w:type w:val="bbPlcHdr"/>
        </w:types>
        <w:behaviors>
          <w:behavior w:val="content"/>
        </w:behaviors>
        <w:guid w:val="{0AA34862-67B3-4947-B18D-073EF1F1D182}"/>
      </w:docPartPr>
      <w:docPartBody>
        <w:p w:rsidR="000E2320" w:rsidRDefault="00636B87" w:rsidP="00636B87">
          <w:pPr>
            <w:pStyle w:val="DFD71022833FB4409DB398272992A33E1"/>
          </w:pPr>
          <w:r w:rsidRPr="002A34AF">
            <w:rPr>
              <w:rStyle w:val="Heading5Char"/>
            </w:rPr>
            <w:t>Click here to enter text.</w:t>
          </w:r>
        </w:p>
      </w:docPartBody>
    </w:docPart>
    <w:docPart>
      <w:docPartPr>
        <w:name w:val="3230FF73DFDC1044BAF3363B51CBD5DC"/>
        <w:category>
          <w:name w:val="General"/>
          <w:gallery w:val="placeholder"/>
        </w:category>
        <w:types>
          <w:type w:val="bbPlcHdr"/>
        </w:types>
        <w:behaviors>
          <w:behavior w:val="content"/>
        </w:behaviors>
        <w:guid w:val="{240B5B93-D239-1741-8E97-C45E77922990}"/>
      </w:docPartPr>
      <w:docPartBody>
        <w:p w:rsidR="000E2320" w:rsidRDefault="00636B87" w:rsidP="00636B87">
          <w:pPr>
            <w:pStyle w:val="3230FF73DFDC1044BAF3363B51CBD5DC1"/>
          </w:pPr>
          <w:r w:rsidRPr="002A34AF">
            <w:rPr>
              <w:rStyle w:val="Heading5Char"/>
            </w:rPr>
            <w:t>Click here to enter text.</w:t>
          </w:r>
        </w:p>
      </w:docPartBody>
    </w:docPart>
    <w:docPart>
      <w:docPartPr>
        <w:name w:val="45AE85497B33184093570209A995AA3B"/>
        <w:category>
          <w:name w:val="General"/>
          <w:gallery w:val="placeholder"/>
        </w:category>
        <w:types>
          <w:type w:val="bbPlcHdr"/>
        </w:types>
        <w:behaviors>
          <w:behavior w:val="content"/>
        </w:behaviors>
        <w:guid w:val="{29010791-B1AC-B345-98A9-1179E5049BE6}"/>
      </w:docPartPr>
      <w:docPartBody>
        <w:p w:rsidR="000E2320" w:rsidRDefault="00636B87" w:rsidP="00636B87">
          <w:pPr>
            <w:pStyle w:val="45AE85497B33184093570209A995AA3B1"/>
          </w:pPr>
          <w:r w:rsidRPr="002A34AF">
            <w:rPr>
              <w:rStyle w:val="Heading5Char"/>
            </w:rPr>
            <w:t>Click here to enter text.</w:t>
          </w:r>
        </w:p>
      </w:docPartBody>
    </w:docPart>
    <w:docPart>
      <w:docPartPr>
        <w:name w:val="BEAD4C1FB1C14249B19ABC924587ADF3"/>
        <w:category>
          <w:name w:val="General"/>
          <w:gallery w:val="placeholder"/>
        </w:category>
        <w:types>
          <w:type w:val="bbPlcHdr"/>
        </w:types>
        <w:behaviors>
          <w:behavior w:val="content"/>
        </w:behaviors>
        <w:guid w:val="{6B012C6F-6444-5C4B-84F7-1D41D741C230}"/>
      </w:docPartPr>
      <w:docPartBody>
        <w:p w:rsidR="000E2320" w:rsidRDefault="00636B87" w:rsidP="00636B87">
          <w:pPr>
            <w:pStyle w:val="BEAD4C1FB1C14249B19ABC924587ADF31"/>
          </w:pPr>
          <w:r w:rsidRPr="002A34AF">
            <w:rPr>
              <w:rStyle w:val="Heading5Char"/>
            </w:rPr>
            <w:t>Click here to enter text.</w:t>
          </w:r>
        </w:p>
      </w:docPartBody>
    </w:docPart>
    <w:docPart>
      <w:docPartPr>
        <w:name w:val="981622E99068C54C90E980C8C12004B4"/>
        <w:category>
          <w:name w:val="General"/>
          <w:gallery w:val="placeholder"/>
        </w:category>
        <w:types>
          <w:type w:val="bbPlcHdr"/>
        </w:types>
        <w:behaviors>
          <w:behavior w:val="content"/>
        </w:behaviors>
        <w:guid w:val="{CE88FB38-991A-8B4C-B4EF-39943F8A4690}"/>
      </w:docPartPr>
      <w:docPartBody>
        <w:p w:rsidR="000E2320" w:rsidRDefault="00636B87" w:rsidP="00636B87">
          <w:pPr>
            <w:pStyle w:val="981622E99068C54C90E980C8C12004B41"/>
          </w:pPr>
          <w:r w:rsidRPr="000C029B">
            <w:rPr>
              <w:rStyle w:val="Heading5Char"/>
            </w:rPr>
            <w:t>Click here to enter text.</w:t>
          </w:r>
        </w:p>
      </w:docPartBody>
    </w:docPart>
    <w:docPart>
      <w:docPartPr>
        <w:name w:val="378D106BC4014BA5AD1664BBF0597F79"/>
        <w:category>
          <w:name w:val="General"/>
          <w:gallery w:val="placeholder"/>
        </w:category>
        <w:types>
          <w:type w:val="bbPlcHdr"/>
        </w:types>
        <w:behaviors>
          <w:behavior w:val="content"/>
        </w:behaviors>
        <w:guid w:val="{5C002B49-0AC9-4FAD-BA36-2FAE702C5260}"/>
      </w:docPartPr>
      <w:docPartBody>
        <w:p w:rsidR="00AD0EEF" w:rsidRDefault="00636B87" w:rsidP="00636B87">
          <w:pPr>
            <w:pStyle w:val="378D106BC4014BA5AD1664BBF0597F791"/>
          </w:pPr>
          <w:r w:rsidRPr="002A34AF">
            <w:rPr>
              <w:rStyle w:val="Heading5Char"/>
            </w:rPr>
            <w:t>Click here to enter text.</w:t>
          </w:r>
        </w:p>
      </w:docPartBody>
    </w:docPart>
    <w:docPart>
      <w:docPartPr>
        <w:name w:val="F16639F46CBB4ECBA29BFA675BAFF1A4"/>
        <w:category>
          <w:name w:val="General"/>
          <w:gallery w:val="placeholder"/>
        </w:category>
        <w:types>
          <w:type w:val="bbPlcHdr"/>
        </w:types>
        <w:behaviors>
          <w:behavior w:val="content"/>
        </w:behaviors>
        <w:guid w:val="{768DB171-4D95-4160-B0BB-E8ED63B11BE3}"/>
      </w:docPartPr>
      <w:docPartBody>
        <w:p w:rsidR="00AD0EEF" w:rsidRDefault="00636B87" w:rsidP="00636B87">
          <w:pPr>
            <w:pStyle w:val="F16639F46CBB4ECBA29BFA675BAFF1A41"/>
          </w:pPr>
          <w:r w:rsidRPr="000C029B">
            <w:rPr>
              <w:rStyle w:val="Heading5Char"/>
            </w:rPr>
            <w:t>Click here to enter text.</w:t>
          </w:r>
        </w:p>
      </w:docPartBody>
    </w:docPart>
    <w:docPart>
      <w:docPartPr>
        <w:name w:val="8D7FADC8C7664A1F9554138517B126DF"/>
        <w:category>
          <w:name w:val="General"/>
          <w:gallery w:val="placeholder"/>
        </w:category>
        <w:types>
          <w:type w:val="bbPlcHdr"/>
        </w:types>
        <w:behaviors>
          <w:behavior w:val="content"/>
        </w:behaviors>
        <w:guid w:val="{4C99EB63-C0AA-4BC9-8981-DB540E6E1ED5}"/>
      </w:docPartPr>
      <w:docPartBody>
        <w:p w:rsidR="00AD0EEF" w:rsidRDefault="00636B87" w:rsidP="00636B87">
          <w:pPr>
            <w:pStyle w:val="8D7FADC8C7664A1F9554138517B126DF1"/>
          </w:pPr>
          <w:r w:rsidRPr="000C029B">
            <w:rPr>
              <w:rStyle w:val="Heading5Char"/>
            </w:rPr>
            <w:t>Click here to enter text.</w:t>
          </w:r>
        </w:p>
      </w:docPartBody>
    </w:docPart>
    <w:docPart>
      <w:docPartPr>
        <w:name w:val="047205375997495BABC30E4CF5119AA8"/>
        <w:category>
          <w:name w:val="General"/>
          <w:gallery w:val="placeholder"/>
        </w:category>
        <w:types>
          <w:type w:val="bbPlcHdr"/>
        </w:types>
        <w:behaviors>
          <w:behavior w:val="content"/>
        </w:behaviors>
        <w:guid w:val="{02EB0DFC-46F5-4A4B-B76F-9FD023521065}"/>
      </w:docPartPr>
      <w:docPartBody>
        <w:p w:rsidR="00AD0EEF" w:rsidRDefault="00636B87" w:rsidP="00636B87">
          <w:pPr>
            <w:pStyle w:val="047205375997495BABC30E4CF5119AA81"/>
          </w:pPr>
          <w:r w:rsidRPr="000C029B">
            <w:rPr>
              <w:rStyle w:val="Heading5Char"/>
            </w:rPr>
            <w:t>Click here to enter text.</w:t>
          </w:r>
        </w:p>
      </w:docPartBody>
    </w:docPart>
    <w:docPart>
      <w:docPartPr>
        <w:name w:val="CBA9A01D4BEE4E7D8FB23316C901B999"/>
        <w:category>
          <w:name w:val="General"/>
          <w:gallery w:val="placeholder"/>
        </w:category>
        <w:types>
          <w:type w:val="bbPlcHdr"/>
        </w:types>
        <w:behaviors>
          <w:behavior w:val="content"/>
        </w:behaviors>
        <w:guid w:val="{00D44F7E-5567-48B5-82C8-2699D1C6CAF6}"/>
      </w:docPartPr>
      <w:docPartBody>
        <w:p w:rsidR="00AD0EEF" w:rsidRDefault="00636B87" w:rsidP="00636B87">
          <w:pPr>
            <w:pStyle w:val="CBA9A01D4BEE4E7D8FB23316C901B9991"/>
          </w:pPr>
          <w:r w:rsidRPr="000C029B">
            <w:rPr>
              <w:rStyle w:val="Heading5Char"/>
            </w:rPr>
            <w:t>Click here to enter text.</w:t>
          </w:r>
        </w:p>
      </w:docPartBody>
    </w:docPart>
    <w:docPart>
      <w:docPartPr>
        <w:name w:val="32793223B133424D94BAC5D4B4226B15"/>
        <w:category>
          <w:name w:val="General"/>
          <w:gallery w:val="placeholder"/>
        </w:category>
        <w:types>
          <w:type w:val="bbPlcHdr"/>
        </w:types>
        <w:behaviors>
          <w:behavior w:val="content"/>
        </w:behaviors>
        <w:guid w:val="{04888442-5A20-40DD-B3E6-9CA0C8298FAB}"/>
      </w:docPartPr>
      <w:docPartBody>
        <w:p w:rsidR="00AD0EEF" w:rsidRDefault="00636B87" w:rsidP="00636B87">
          <w:pPr>
            <w:pStyle w:val="32793223B133424D94BAC5D4B4226B151"/>
          </w:pPr>
          <w:r w:rsidRPr="000C029B">
            <w:rPr>
              <w:rStyle w:val="Heading5Char"/>
            </w:rPr>
            <w:t>Click here to enter text.</w:t>
          </w:r>
        </w:p>
      </w:docPartBody>
    </w:docPart>
    <w:docPart>
      <w:docPartPr>
        <w:name w:val="A84B44913FC24E6DABE34FE6E0B3C02E"/>
        <w:category>
          <w:name w:val="General"/>
          <w:gallery w:val="placeholder"/>
        </w:category>
        <w:types>
          <w:type w:val="bbPlcHdr"/>
        </w:types>
        <w:behaviors>
          <w:behavior w:val="content"/>
        </w:behaviors>
        <w:guid w:val="{A5247ACD-01CB-44F0-9DE3-A7BF81DF8F0C}"/>
      </w:docPartPr>
      <w:docPartBody>
        <w:p w:rsidR="00AD0EEF" w:rsidRDefault="00636B87" w:rsidP="00636B87">
          <w:pPr>
            <w:pStyle w:val="A84B44913FC24E6DABE34FE6E0B3C02E1"/>
          </w:pPr>
          <w:r w:rsidRPr="000C029B">
            <w:rPr>
              <w:rStyle w:val="Heading5Char"/>
            </w:rPr>
            <w:t>Click here to enter text.</w:t>
          </w:r>
        </w:p>
      </w:docPartBody>
    </w:docPart>
    <w:docPart>
      <w:docPartPr>
        <w:name w:val="FF02F6B7998E456DB5082C39A284945B"/>
        <w:category>
          <w:name w:val="General"/>
          <w:gallery w:val="placeholder"/>
        </w:category>
        <w:types>
          <w:type w:val="bbPlcHdr"/>
        </w:types>
        <w:behaviors>
          <w:behavior w:val="content"/>
        </w:behaviors>
        <w:guid w:val="{782F04AB-5381-487F-B916-93C89C0D99A8}"/>
      </w:docPartPr>
      <w:docPartBody>
        <w:p w:rsidR="00AD0EEF" w:rsidRDefault="00636B87" w:rsidP="00636B87">
          <w:pPr>
            <w:pStyle w:val="FF02F6B7998E456DB5082C39A284945B1"/>
          </w:pPr>
          <w:r w:rsidRPr="000C029B">
            <w:rPr>
              <w:rStyle w:val="Heading5Char"/>
            </w:rPr>
            <w:t>Click here to enter text.</w:t>
          </w:r>
        </w:p>
      </w:docPartBody>
    </w:docPart>
    <w:docPart>
      <w:docPartPr>
        <w:name w:val="456E94B779324FA6B778E09945AC16A4"/>
        <w:category>
          <w:name w:val="General"/>
          <w:gallery w:val="placeholder"/>
        </w:category>
        <w:types>
          <w:type w:val="bbPlcHdr"/>
        </w:types>
        <w:behaviors>
          <w:behavior w:val="content"/>
        </w:behaviors>
        <w:guid w:val="{81B0D983-A473-483A-81FD-42D8986205A1}"/>
      </w:docPartPr>
      <w:docPartBody>
        <w:p w:rsidR="00AD0EEF" w:rsidRDefault="00636B87" w:rsidP="00636B87">
          <w:pPr>
            <w:pStyle w:val="456E94B779324FA6B778E09945AC16A41"/>
          </w:pPr>
          <w:r w:rsidRPr="000C029B">
            <w:rPr>
              <w:rStyle w:val="Heading5Char"/>
            </w:rPr>
            <w:t>Click here to enter text.</w:t>
          </w:r>
        </w:p>
      </w:docPartBody>
    </w:docPart>
    <w:docPart>
      <w:docPartPr>
        <w:name w:val="E84D7D8B37DC43928CBF424978BBCF21"/>
        <w:category>
          <w:name w:val="General"/>
          <w:gallery w:val="placeholder"/>
        </w:category>
        <w:types>
          <w:type w:val="bbPlcHdr"/>
        </w:types>
        <w:behaviors>
          <w:behavior w:val="content"/>
        </w:behaviors>
        <w:guid w:val="{57269413-71E1-4523-8C45-17E19A7952B6}"/>
      </w:docPartPr>
      <w:docPartBody>
        <w:p w:rsidR="00AD0EEF" w:rsidRDefault="00636B87" w:rsidP="00636B87">
          <w:pPr>
            <w:pStyle w:val="E84D7D8B37DC43928CBF424978BBCF211"/>
          </w:pPr>
          <w:r w:rsidRPr="000C029B">
            <w:rPr>
              <w:rStyle w:val="Heading5Char"/>
            </w:rPr>
            <w:t>Click here to enter text.</w:t>
          </w:r>
        </w:p>
      </w:docPartBody>
    </w:docPart>
    <w:docPart>
      <w:docPartPr>
        <w:name w:val="6D4F047DD8B64141885F1AB55A2D287C"/>
        <w:category>
          <w:name w:val="General"/>
          <w:gallery w:val="placeholder"/>
        </w:category>
        <w:types>
          <w:type w:val="bbPlcHdr"/>
        </w:types>
        <w:behaviors>
          <w:behavior w:val="content"/>
        </w:behaviors>
        <w:guid w:val="{E9952599-E4A5-4B9D-86EB-862D112058EB}"/>
      </w:docPartPr>
      <w:docPartBody>
        <w:p w:rsidR="00AD0EEF" w:rsidRDefault="00636B87" w:rsidP="00636B87">
          <w:pPr>
            <w:pStyle w:val="6D4F047DD8B64141885F1AB55A2D287C1"/>
          </w:pPr>
          <w:r w:rsidRPr="002A34AF">
            <w:rPr>
              <w:rStyle w:val="Heading5Char"/>
            </w:rPr>
            <w:t>Click here to enter text.</w:t>
          </w:r>
        </w:p>
      </w:docPartBody>
    </w:docPart>
    <w:docPart>
      <w:docPartPr>
        <w:name w:val="26A62E9F34E3467DA83600304BE6D514"/>
        <w:category>
          <w:name w:val="General"/>
          <w:gallery w:val="placeholder"/>
        </w:category>
        <w:types>
          <w:type w:val="bbPlcHdr"/>
        </w:types>
        <w:behaviors>
          <w:behavior w:val="content"/>
        </w:behaviors>
        <w:guid w:val="{74D793A6-3DC6-448F-9F62-59B5C3DC9E2A}"/>
      </w:docPartPr>
      <w:docPartBody>
        <w:p w:rsidR="00AD0EEF" w:rsidRDefault="00636B87" w:rsidP="00636B87">
          <w:pPr>
            <w:pStyle w:val="26A62E9F34E3467DA83600304BE6D5141"/>
          </w:pPr>
          <w:r w:rsidRPr="000C029B">
            <w:rPr>
              <w:rStyle w:val="Heading5Char"/>
            </w:rPr>
            <w:t>Click here to enter text.</w:t>
          </w:r>
        </w:p>
      </w:docPartBody>
    </w:docPart>
    <w:docPart>
      <w:docPartPr>
        <w:name w:val="F74C1B68E12E4E96971159FBE4448323"/>
        <w:category>
          <w:name w:val="General"/>
          <w:gallery w:val="placeholder"/>
        </w:category>
        <w:types>
          <w:type w:val="bbPlcHdr"/>
        </w:types>
        <w:behaviors>
          <w:behavior w:val="content"/>
        </w:behaviors>
        <w:guid w:val="{9D28B271-9CCA-451F-90F2-628A097A9A6B}"/>
      </w:docPartPr>
      <w:docPartBody>
        <w:p w:rsidR="00AD0EEF" w:rsidRDefault="00636B87" w:rsidP="00636B87">
          <w:pPr>
            <w:pStyle w:val="F74C1B68E12E4E96971159FBE44483231"/>
          </w:pPr>
          <w:r w:rsidRPr="000C029B">
            <w:rPr>
              <w:rStyle w:val="Heading5Char"/>
            </w:rPr>
            <w:t>Click here to enter text.</w:t>
          </w:r>
        </w:p>
      </w:docPartBody>
    </w:docPart>
    <w:docPart>
      <w:docPartPr>
        <w:name w:val="4DE331679D8D49A9889FA22CB6CEA516"/>
        <w:category>
          <w:name w:val="General"/>
          <w:gallery w:val="placeholder"/>
        </w:category>
        <w:types>
          <w:type w:val="bbPlcHdr"/>
        </w:types>
        <w:behaviors>
          <w:behavior w:val="content"/>
        </w:behaviors>
        <w:guid w:val="{17749B2F-5AB9-4B93-BEE8-8D198DB40629}"/>
      </w:docPartPr>
      <w:docPartBody>
        <w:p w:rsidR="00AD0EEF" w:rsidRDefault="00636B87" w:rsidP="00636B87">
          <w:pPr>
            <w:pStyle w:val="4DE331679D8D49A9889FA22CB6CEA5161"/>
          </w:pPr>
          <w:r w:rsidRPr="000C029B">
            <w:rPr>
              <w:rStyle w:val="Heading5Char"/>
            </w:rPr>
            <w:t>Click here to enter text.</w:t>
          </w:r>
        </w:p>
      </w:docPartBody>
    </w:docPart>
    <w:docPart>
      <w:docPartPr>
        <w:name w:val="6D1FD7BD070742318E71F9B7491B9ED3"/>
        <w:category>
          <w:name w:val="General"/>
          <w:gallery w:val="placeholder"/>
        </w:category>
        <w:types>
          <w:type w:val="bbPlcHdr"/>
        </w:types>
        <w:behaviors>
          <w:behavior w:val="content"/>
        </w:behaviors>
        <w:guid w:val="{06BFD53F-128F-4275-9BE9-9F3D5A644FF6}"/>
      </w:docPartPr>
      <w:docPartBody>
        <w:p w:rsidR="00AD0EEF" w:rsidRDefault="00636B87" w:rsidP="00636B87">
          <w:pPr>
            <w:pStyle w:val="6D1FD7BD070742318E71F9B7491B9ED31"/>
          </w:pPr>
          <w:r w:rsidRPr="000C029B">
            <w:rPr>
              <w:rStyle w:val="Heading5Char"/>
            </w:rPr>
            <w:t>Click here to enter text.</w:t>
          </w:r>
        </w:p>
      </w:docPartBody>
    </w:docPart>
    <w:docPart>
      <w:docPartPr>
        <w:name w:val="EF887CD5EB224AA495BA644C9FB4178F"/>
        <w:category>
          <w:name w:val="General"/>
          <w:gallery w:val="placeholder"/>
        </w:category>
        <w:types>
          <w:type w:val="bbPlcHdr"/>
        </w:types>
        <w:behaviors>
          <w:behavior w:val="content"/>
        </w:behaviors>
        <w:guid w:val="{E8B2F586-0D46-4774-A031-D854C1B63523}"/>
      </w:docPartPr>
      <w:docPartBody>
        <w:p w:rsidR="00AD0EEF" w:rsidRDefault="00636B87" w:rsidP="00636B87">
          <w:pPr>
            <w:pStyle w:val="EF887CD5EB224AA495BA644C9FB4178F1"/>
          </w:pPr>
          <w:r w:rsidRPr="002A34AF">
            <w:rPr>
              <w:rStyle w:val="Heading5Char"/>
            </w:rPr>
            <w:t>Click here to enter text.</w:t>
          </w:r>
        </w:p>
      </w:docPartBody>
    </w:docPart>
    <w:docPart>
      <w:docPartPr>
        <w:name w:val="953E88CC4B6A4CA5A031D1CB9C5629B2"/>
        <w:category>
          <w:name w:val="General"/>
          <w:gallery w:val="placeholder"/>
        </w:category>
        <w:types>
          <w:type w:val="bbPlcHdr"/>
        </w:types>
        <w:behaviors>
          <w:behavior w:val="content"/>
        </w:behaviors>
        <w:guid w:val="{695E1053-40C6-4314-A0E3-9C86883F05BD}"/>
      </w:docPartPr>
      <w:docPartBody>
        <w:p w:rsidR="00000000" w:rsidRDefault="00F61120" w:rsidP="00F61120">
          <w:pPr>
            <w:pStyle w:val="953E88CC4B6A4CA5A031D1CB9C5629B2"/>
          </w:pPr>
          <w:r w:rsidRPr="002A34AF">
            <w:rPr>
              <w:rStyle w:val="Heading5Char"/>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B05C6"/>
    <w:rsid w:val="000E2320"/>
    <w:rsid w:val="001825E0"/>
    <w:rsid w:val="0022622D"/>
    <w:rsid w:val="00280B17"/>
    <w:rsid w:val="00427F0E"/>
    <w:rsid w:val="00447E1A"/>
    <w:rsid w:val="005554FE"/>
    <w:rsid w:val="00592D58"/>
    <w:rsid w:val="00636B87"/>
    <w:rsid w:val="00815849"/>
    <w:rsid w:val="008205DB"/>
    <w:rsid w:val="009379F9"/>
    <w:rsid w:val="00AD0EEF"/>
    <w:rsid w:val="00B70022"/>
    <w:rsid w:val="00B74929"/>
    <w:rsid w:val="00B826C8"/>
    <w:rsid w:val="00B86700"/>
    <w:rsid w:val="00CC3F0B"/>
    <w:rsid w:val="00E62DD2"/>
    <w:rsid w:val="00EB05C6"/>
    <w:rsid w:val="00EB7543"/>
    <w:rsid w:val="00F04231"/>
    <w:rsid w:val="00F56589"/>
    <w:rsid w:val="00F61120"/>
    <w:rsid w:val="00FC66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next w:val="Normal"/>
    <w:link w:val="Heading5Char"/>
    <w:uiPriority w:val="9"/>
    <w:unhideWhenUsed/>
    <w:qFormat/>
    <w:rsid w:val="00F61120"/>
    <w:pPr>
      <w:outlineLvl w:val="4"/>
    </w:pPr>
    <w:rPr>
      <w:rFonts w:asciiTheme="majorHAnsi" w:eastAsiaTheme="minorHAnsi" w:hAnsiTheme="majorHAnsi"/>
      <w:color w:val="3856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36B87"/>
    <w:rPr>
      <w:color w:val="808080"/>
    </w:rPr>
  </w:style>
  <w:style w:type="paragraph" w:customStyle="1" w:styleId="953E88CC4B6A4CA5A031D1CB9C5629B2">
    <w:name w:val="953E88CC4B6A4CA5A031D1CB9C5629B2"/>
    <w:rsid w:val="00F61120"/>
    <w:pPr>
      <w:spacing w:after="160" w:line="259" w:lineRule="auto"/>
    </w:pPr>
    <w:rPr>
      <w:sz w:val="22"/>
      <w:szCs w:val="22"/>
    </w:rPr>
  </w:style>
  <w:style w:type="character" w:customStyle="1" w:styleId="Heading5Char">
    <w:name w:val="Heading 5 Char"/>
    <w:basedOn w:val="DefaultParagraphFont"/>
    <w:link w:val="Heading5"/>
    <w:uiPriority w:val="9"/>
    <w:rsid w:val="00F61120"/>
    <w:rPr>
      <w:rFonts w:asciiTheme="majorHAnsi" w:eastAsiaTheme="minorHAnsi" w:hAnsiTheme="majorHAnsi"/>
      <w:color w:val="385623" w:themeColor="accent6" w:themeShade="80"/>
    </w:rPr>
  </w:style>
  <w:style w:type="paragraph" w:customStyle="1" w:styleId="981622E99068C54C90E980C8C12004B41">
    <w:name w:val="981622E99068C54C90E980C8C12004B41"/>
    <w:rsid w:val="00636B87"/>
    <w:rPr>
      <w:rFonts w:eastAsiaTheme="minorHAnsi"/>
      <w:szCs w:val="22"/>
    </w:rPr>
  </w:style>
  <w:style w:type="paragraph" w:customStyle="1" w:styleId="F16639F46CBB4ECBA29BFA675BAFF1A41">
    <w:name w:val="F16639F46CBB4ECBA29BFA675BAFF1A41"/>
    <w:rsid w:val="00636B87"/>
    <w:rPr>
      <w:rFonts w:eastAsiaTheme="minorHAnsi"/>
      <w:szCs w:val="22"/>
    </w:rPr>
  </w:style>
  <w:style w:type="paragraph" w:customStyle="1" w:styleId="8D7FADC8C7664A1F9554138517B126DF1">
    <w:name w:val="8D7FADC8C7664A1F9554138517B126DF1"/>
    <w:rsid w:val="00636B87"/>
    <w:rPr>
      <w:rFonts w:eastAsiaTheme="minorHAnsi"/>
      <w:szCs w:val="22"/>
    </w:rPr>
  </w:style>
  <w:style w:type="paragraph" w:customStyle="1" w:styleId="A0FBCF269A3BFC45B79B10E160F874951">
    <w:name w:val="A0FBCF269A3BFC45B79B10E160F874951"/>
    <w:rsid w:val="00636B87"/>
    <w:rPr>
      <w:rFonts w:eastAsiaTheme="minorHAnsi"/>
      <w:szCs w:val="22"/>
    </w:rPr>
  </w:style>
  <w:style w:type="paragraph" w:customStyle="1" w:styleId="EF887CD5EB224AA495BA644C9FB4178F1">
    <w:name w:val="EF887CD5EB224AA495BA644C9FB4178F1"/>
    <w:rsid w:val="00636B87"/>
    <w:rPr>
      <w:rFonts w:eastAsiaTheme="minorHAnsi"/>
      <w:szCs w:val="22"/>
    </w:rPr>
  </w:style>
  <w:style w:type="paragraph" w:customStyle="1" w:styleId="6D4F047DD8B64141885F1AB55A2D287C1">
    <w:name w:val="6D4F047DD8B64141885F1AB55A2D287C1"/>
    <w:rsid w:val="00636B87"/>
    <w:rPr>
      <w:rFonts w:eastAsiaTheme="minorHAnsi"/>
      <w:szCs w:val="22"/>
    </w:rPr>
  </w:style>
  <w:style w:type="paragraph" w:customStyle="1" w:styleId="C47F3B90C6C4EF4591980FCB76F1B9C41">
    <w:name w:val="C47F3B90C6C4EF4591980FCB76F1B9C41"/>
    <w:rsid w:val="00636B87"/>
    <w:rPr>
      <w:rFonts w:eastAsiaTheme="minorHAnsi"/>
      <w:szCs w:val="22"/>
    </w:rPr>
  </w:style>
  <w:style w:type="paragraph" w:customStyle="1" w:styleId="26A62E9F34E3467DA83600304BE6D5141">
    <w:name w:val="26A62E9F34E3467DA83600304BE6D5141"/>
    <w:rsid w:val="00636B87"/>
    <w:rPr>
      <w:rFonts w:eastAsiaTheme="minorHAnsi"/>
      <w:szCs w:val="22"/>
    </w:rPr>
  </w:style>
  <w:style w:type="paragraph" w:customStyle="1" w:styleId="F74C1B68E12E4E96971159FBE44483231">
    <w:name w:val="F74C1B68E12E4E96971159FBE44483231"/>
    <w:rsid w:val="00636B87"/>
    <w:rPr>
      <w:rFonts w:eastAsiaTheme="minorHAnsi"/>
      <w:szCs w:val="22"/>
    </w:rPr>
  </w:style>
  <w:style w:type="paragraph" w:customStyle="1" w:styleId="378D106BC4014BA5AD1664BBF0597F791">
    <w:name w:val="378D106BC4014BA5AD1664BBF0597F791"/>
    <w:rsid w:val="00636B87"/>
    <w:rPr>
      <w:rFonts w:eastAsiaTheme="minorHAnsi"/>
      <w:szCs w:val="22"/>
    </w:rPr>
  </w:style>
  <w:style w:type="paragraph" w:customStyle="1" w:styleId="047205375997495BABC30E4CF5119AA81">
    <w:name w:val="047205375997495BABC30E4CF5119AA81"/>
    <w:rsid w:val="00636B87"/>
    <w:rPr>
      <w:rFonts w:eastAsiaTheme="minorHAnsi"/>
      <w:szCs w:val="22"/>
    </w:rPr>
  </w:style>
  <w:style w:type="paragraph" w:customStyle="1" w:styleId="CBA9A01D4BEE4E7D8FB23316C901B9991">
    <w:name w:val="CBA9A01D4BEE4E7D8FB23316C901B9991"/>
    <w:rsid w:val="00636B87"/>
    <w:rPr>
      <w:rFonts w:eastAsiaTheme="minorHAnsi"/>
      <w:szCs w:val="22"/>
    </w:rPr>
  </w:style>
  <w:style w:type="paragraph" w:customStyle="1" w:styleId="32793223B133424D94BAC5D4B4226B151">
    <w:name w:val="32793223B133424D94BAC5D4B4226B151"/>
    <w:rsid w:val="00636B87"/>
    <w:rPr>
      <w:rFonts w:eastAsiaTheme="minorHAnsi"/>
      <w:szCs w:val="22"/>
    </w:rPr>
  </w:style>
  <w:style w:type="paragraph" w:customStyle="1" w:styleId="A84B44913FC24E6DABE34FE6E0B3C02E1">
    <w:name w:val="A84B44913FC24E6DABE34FE6E0B3C02E1"/>
    <w:rsid w:val="00636B87"/>
    <w:rPr>
      <w:rFonts w:eastAsiaTheme="minorHAnsi"/>
      <w:szCs w:val="22"/>
    </w:rPr>
  </w:style>
  <w:style w:type="paragraph" w:customStyle="1" w:styleId="FF02F6B7998E456DB5082C39A284945B1">
    <w:name w:val="FF02F6B7998E456DB5082C39A284945B1"/>
    <w:rsid w:val="00636B87"/>
    <w:rPr>
      <w:rFonts w:eastAsiaTheme="minorHAnsi"/>
      <w:szCs w:val="22"/>
    </w:rPr>
  </w:style>
  <w:style w:type="paragraph" w:customStyle="1" w:styleId="456E94B779324FA6B778E09945AC16A41">
    <w:name w:val="456E94B779324FA6B778E09945AC16A41"/>
    <w:rsid w:val="00636B87"/>
    <w:rPr>
      <w:rFonts w:eastAsiaTheme="minorHAnsi"/>
      <w:szCs w:val="22"/>
    </w:rPr>
  </w:style>
  <w:style w:type="paragraph" w:customStyle="1" w:styleId="E84D7D8B37DC43928CBF424978BBCF211">
    <w:name w:val="E84D7D8B37DC43928CBF424978BBCF211"/>
    <w:rsid w:val="00636B87"/>
    <w:rPr>
      <w:rFonts w:eastAsiaTheme="minorHAnsi"/>
      <w:szCs w:val="22"/>
    </w:rPr>
  </w:style>
  <w:style w:type="paragraph" w:customStyle="1" w:styleId="6D1FD7BD070742318E71F9B7491B9ED31">
    <w:name w:val="6D1FD7BD070742318E71F9B7491B9ED31"/>
    <w:rsid w:val="00636B87"/>
    <w:pPr>
      <w:ind w:left="720"/>
      <w:contextualSpacing/>
    </w:pPr>
    <w:rPr>
      <w:rFonts w:eastAsiaTheme="minorHAnsi"/>
      <w:szCs w:val="22"/>
    </w:rPr>
  </w:style>
  <w:style w:type="paragraph" w:customStyle="1" w:styleId="4DE331679D8D49A9889FA22CB6CEA5161">
    <w:name w:val="4DE331679D8D49A9889FA22CB6CEA5161"/>
    <w:rsid w:val="00636B87"/>
    <w:pPr>
      <w:ind w:left="720"/>
      <w:contextualSpacing/>
    </w:pPr>
    <w:rPr>
      <w:rFonts w:eastAsiaTheme="minorHAnsi"/>
      <w:szCs w:val="22"/>
    </w:rPr>
  </w:style>
  <w:style w:type="paragraph" w:customStyle="1" w:styleId="FD947F553991784BB915A55F31596F6D1">
    <w:name w:val="FD947F553991784BB915A55F31596F6D1"/>
    <w:rsid w:val="00636B87"/>
    <w:rPr>
      <w:rFonts w:eastAsiaTheme="minorHAnsi"/>
      <w:szCs w:val="22"/>
    </w:rPr>
  </w:style>
  <w:style w:type="paragraph" w:customStyle="1" w:styleId="34729B333E8C1548908604025AE3B70C1">
    <w:name w:val="34729B333E8C1548908604025AE3B70C1"/>
    <w:rsid w:val="00636B87"/>
    <w:rPr>
      <w:rFonts w:eastAsiaTheme="minorHAnsi"/>
      <w:szCs w:val="22"/>
    </w:rPr>
  </w:style>
  <w:style w:type="paragraph" w:customStyle="1" w:styleId="BF4E5C5D60EA9D448A4AACD9D210D7E41">
    <w:name w:val="BF4E5C5D60EA9D448A4AACD9D210D7E41"/>
    <w:rsid w:val="00636B87"/>
    <w:rPr>
      <w:rFonts w:eastAsiaTheme="minorHAnsi"/>
      <w:szCs w:val="22"/>
    </w:rPr>
  </w:style>
  <w:style w:type="paragraph" w:customStyle="1" w:styleId="DFD71022833FB4409DB398272992A33E1">
    <w:name w:val="DFD71022833FB4409DB398272992A33E1"/>
    <w:rsid w:val="00636B87"/>
    <w:rPr>
      <w:rFonts w:eastAsiaTheme="minorHAnsi"/>
      <w:szCs w:val="22"/>
    </w:rPr>
  </w:style>
  <w:style w:type="paragraph" w:customStyle="1" w:styleId="3230FF73DFDC1044BAF3363B51CBD5DC1">
    <w:name w:val="3230FF73DFDC1044BAF3363B51CBD5DC1"/>
    <w:rsid w:val="00636B87"/>
    <w:rPr>
      <w:rFonts w:eastAsiaTheme="minorHAnsi"/>
      <w:szCs w:val="22"/>
    </w:rPr>
  </w:style>
  <w:style w:type="paragraph" w:customStyle="1" w:styleId="10BBACEF222CAA4A9E8E9FC78FD489471">
    <w:name w:val="10BBACEF222CAA4A9E8E9FC78FD489471"/>
    <w:rsid w:val="00636B87"/>
    <w:rPr>
      <w:rFonts w:eastAsiaTheme="minorHAnsi"/>
      <w:szCs w:val="22"/>
    </w:rPr>
  </w:style>
  <w:style w:type="paragraph" w:customStyle="1" w:styleId="45AE85497B33184093570209A995AA3B1">
    <w:name w:val="45AE85497B33184093570209A995AA3B1"/>
    <w:rsid w:val="00636B87"/>
    <w:rPr>
      <w:rFonts w:eastAsiaTheme="minorHAnsi"/>
      <w:szCs w:val="22"/>
    </w:rPr>
  </w:style>
  <w:style w:type="paragraph" w:customStyle="1" w:styleId="BEAD4C1FB1C14249B19ABC924587ADF31">
    <w:name w:val="BEAD4C1FB1C14249B19ABC924587ADF31"/>
    <w:rsid w:val="00636B87"/>
    <w:rPr>
      <w:rFonts w:eastAsiaTheme="minorHAnsi"/>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B732D7-A614-405B-94DE-F20CA67BF4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2366</Words>
  <Characters>11381</Characters>
  <Application>Microsoft Office Word</Application>
  <DocSecurity>0</DocSecurity>
  <Lines>325</Lines>
  <Paragraphs>2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 Garcia</dc:creator>
  <cp:keywords/>
  <dc:description/>
  <cp:lastModifiedBy>Tyler Ridgeway</cp:lastModifiedBy>
  <cp:revision>2</cp:revision>
  <cp:lastPrinted>2019-10-01T18:04:00Z</cp:lastPrinted>
  <dcterms:created xsi:type="dcterms:W3CDTF">2023-11-17T18:18:00Z</dcterms:created>
  <dcterms:modified xsi:type="dcterms:W3CDTF">2023-11-17T18:18:00Z</dcterms:modified>
</cp:coreProperties>
</file>